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6FA63" w14:textId="56D5F5E0" w:rsidR="0039270E" w:rsidRDefault="00424E18">
      <w:r>
        <w:rPr>
          <w:noProof/>
        </w:rPr>
        <w:drawing>
          <wp:anchor distT="0" distB="0" distL="114300" distR="114300" simplePos="0" relativeHeight="251713536" behindDoc="0" locked="0" layoutInCell="1" allowOverlap="1" wp14:anchorId="55A306DE" wp14:editId="449ECD8E">
            <wp:simplePos x="0" y="0"/>
            <wp:positionH relativeFrom="column">
              <wp:posOffset>5524500</wp:posOffset>
            </wp:positionH>
            <wp:positionV relativeFrom="paragraph">
              <wp:posOffset>1842178</wp:posOffset>
            </wp:positionV>
            <wp:extent cx="962025" cy="1282700"/>
            <wp:effectExtent l="76200" t="76200" r="142875" b="12700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of David McKee"/>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962025" cy="128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7742">
        <w:rPr>
          <w:noProof/>
        </w:rPr>
        <w:drawing>
          <wp:anchor distT="0" distB="0" distL="114300" distR="114300" simplePos="0" relativeHeight="251724800" behindDoc="1" locked="0" layoutInCell="1" allowOverlap="1" wp14:anchorId="39BD18E6" wp14:editId="408BC1E7">
            <wp:simplePos x="0" y="0"/>
            <wp:positionH relativeFrom="column">
              <wp:posOffset>1066800</wp:posOffset>
            </wp:positionH>
            <wp:positionV relativeFrom="paragraph">
              <wp:posOffset>-321945</wp:posOffset>
            </wp:positionV>
            <wp:extent cx="5864225" cy="3690620"/>
            <wp:effectExtent l="0" t="0" r="3175"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ngo 2.jpg"/>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864225" cy="3690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7FC0" w:rsidRPr="0057694E">
        <w:rPr>
          <w:noProof/>
        </w:rPr>
        <mc:AlternateContent>
          <mc:Choice Requires="wps">
            <w:drawing>
              <wp:anchor distT="45720" distB="45720" distL="114300" distR="114300" simplePos="0" relativeHeight="251717632" behindDoc="0" locked="0" layoutInCell="1" allowOverlap="1" wp14:anchorId="7D670076" wp14:editId="097BDB79">
                <wp:simplePos x="0" y="0"/>
                <wp:positionH relativeFrom="column">
                  <wp:posOffset>1296035</wp:posOffset>
                </wp:positionH>
                <wp:positionV relativeFrom="paragraph">
                  <wp:posOffset>8880475</wp:posOffset>
                </wp:positionV>
                <wp:extent cx="4364355" cy="53467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4355" cy="534670"/>
                        </a:xfrm>
                        <a:prstGeom prst="rect">
                          <a:avLst/>
                        </a:prstGeom>
                        <a:noFill/>
                        <a:ln w="9525">
                          <a:noFill/>
                          <a:miter lim="800000"/>
                          <a:headEnd/>
                          <a:tailEnd/>
                        </a:ln>
                      </wps:spPr>
                      <wps:txbx>
                        <w:txbxContent>
                          <w:p w14:paraId="64D921A3" w14:textId="77777777" w:rsidR="0057694E" w:rsidRPr="00C25CF0" w:rsidRDefault="0057694E" w:rsidP="0057694E">
                            <w:pPr>
                              <w:rPr>
                                <w:rFonts w:ascii="Tahoma" w:hAnsi="Tahoma" w:cs="Tahoma"/>
                                <w:sz w:val="13"/>
                                <w:szCs w:val="13"/>
                              </w:rPr>
                            </w:pPr>
                            <w:r w:rsidRPr="00C25CF0">
                              <w:rPr>
                                <w:rFonts w:ascii="Tahoma" w:hAnsi="Tahoma" w:cs="Tahoma"/>
                                <w:sz w:val="13"/>
                                <w:szCs w:val="13"/>
                              </w:rPr>
                              <w:t>The City of Corpus Christi promotes participation regardless of race, color, national origin, sex, age, religion, disability or political belief. Reasonable accommodations are provided upon request and in accordance with the Americans with Disabilities Act. For assistance or to request a r</w:t>
                            </w:r>
                            <w:r>
                              <w:rPr>
                                <w:rFonts w:ascii="Tahoma" w:hAnsi="Tahoma" w:cs="Tahoma"/>
                                <w:sz w:val="13"/>
                                <w:szCs w:val="13"/>
                              </w:rPr>
                              <w:t xml:space="preserve">easonable accommodation, please call </w:t>
                            </w:r>
                            <w:r w:rsidRPr="00C25CF0">
                              <w:rPr>
                                <w:rFonts w:ascii="Tahoma" w:hAnsi="Tahoma" w:cs="Tahoma"/>
                                <w:sz w:val="13"/>
                                <w:szCs w:val="13"/>
                              </w:rPr>
                              <w:t xml:space="preserve">361-826-3460 at least 48 hours in advance. </w:t>
                            </w:r>
                            <w:r w:rsidRPr="006811D4">
                              <w:rPr>
                                <w:rFonts w:ascii="Tahoma" w:hAnsi="Tahoma" w:cs="Tahoma"/>
                                <w:bCs/>
                                <w:sz w:val="13"/>
                                <w:szCs w:val="13"/>
                              </w:rPr>
                              <w:t>Upon request, this information can be available in large print or digital 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70076" id="_x0000_t202" coordsize="21600,21600" o:spt="202" path="m,l,21600r21600,l21600,xe">
                <v:stroke joinstyle="miter"/>
                <v:path gradientshapeok="t" o:connecttype="rect"/>
              </v:shapetype>
              <v:shape id="Text Box 2" o:spid="_x0000_s1026" type="#_x0000_t202" style="position:absolute;margin-left:102.05pt;margin-top:699.25pt;width:343.65pt;height:42.1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" filled="f" stroked="f">
                <v:textbox>
                  <w:txbxContent>
                    <w:p w14:paraId="64D921A3" w14:textId="77777777" w:rsidR="0057694E" w:rsidRPr="00C25CF0" w:rsidRDefault="0057694E" w:rsidP="0057694E">
                      <w:pPr>
                        <w:rPr>
                          <w:rFonts w:ascii="Tahoma" w:hAnsi="Tahoma" w:cs="Tahoma"/>
                          <w:sz w:val="13"/>
                          <w:szCs w:val="13"/>
                        </w:rPr>
                      </w:pPr>
                      <w:r w:rsidRPr="00C25CF0">
                        <w:rPr>
                          <w:rFonts w:ascii="Tahoma" w:hAnsi="Tahoma" w:cs="Tahoma"/>
                          <w:sz w:val="13"/>
                          <w:szCs w:val="13"/>
                        </w:rPr>
                        <w:t>The City of Corpus Christi promotes participation regardless of race, color, national origin, sex, age, religion, disability or political belief. Reasonable accommodations are provided upon request and in accordance with the Americans with Disabilities Act. For assistance or to request a r</w:t>
                      </w:r>
                      <w:r>
                        <w:rPr>
                          <w:rFonts w:ascii="Tahoma" w:hAnsi="Tahoma" w:cs="Tahoma"/>
                          <w:sz w:val="13"/>
                          <w:szCs w:val="13"/>
                        </w:rPr>
                        <w:t xml:space="preserve">easonable accommodation, please call </w:t>
                      </w:r>
                      <w:r w:rsidRPr="00C25CF0">
                        <w:rPr>
                          <w:rFonts w:ascii="Tahoma" w:hAnsi="Tahoma" w:cs="Tahoma"/>
                          <w:sz w:val="13"/>
                          <w:szCs w:val="13"/>
                        </w:rPr>
                        <w:t xml:space="preserve">361-826-3460 at least 48 hours in advance. </w:t>
                      </w:r>
                      <w:r w:rsidRPr="006811D4">
                        <w:rPr>
                          <w:rFonts w:ascii="Tahoma" w:hAnsi="Tahoma" w:cs="Tahoma"/>
                          <w:bCs/>
                          <w:sz w:val="13"/>
                          <w:szCs w:val="13"/>
                        </w:rPr>
                        <w:t>Upon request, this information can be available in large print or digital file.</w:t>
                      </w:r>
                    </w:p>
                  </w:txbxContent>
                </v:textbox>
              </v:shape>
            </w:pict>
          </mc:Fallback>
        </mc:AlternateContent>
      </w:r>
      <w:r w:rsidR="00747FC0" w:rsidRPr="0057694E">
        <w:rPr>
          <w:noProof/>
        </w:rPr>
        <w:drawing>
          <wp:anchor distT="0" distB="0" distL="114300" distR="114300" simplePos="0" relativeHeight="251718656" behindDoc="0" locked="0" layoutInCell="1" allowOverlap="1" wp14:anchorId="2655FBD6" wp14:editId="12134CF4">
            <wp:simplePos x="0" y="0"/>
            <wp:positionH relativeFrom="column">
              <wp:posOffset>1393190</wp:posOffset>
            </wp:positionH>
            <wp:positionV relativeFrom="paragraph">
              <wp:posOffset>8339455</wp:posOffset>
            </wp:positionV>
            <wp:extent cx="274320" cy="2743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acebook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r w:rsidR="00747FC0" w:rsidRPr="0057694E">
        <w:rPr>
          <w:noProof/>
        </w:rPr>
        <mc:AlternateContent>
          <mc:Choice Requires="wps">
            <w:drawing>
              <wp:anchor distT="45720" distB="45720" distL="114300" distR="114300" simplePos="0" relativeHeight="251719680" behindDoc="0" locked="0" layoutInCell="1" allowOverlap="1" wp14:anchorId="7F29F9BD" wp14:editId="7A1BA845">
                <wp:simplePos x="0" y="0"/>
                <wp:positionH relativeFrom="column">
                  <wp:posOffset>1616075</wp:posOffset>
                </wp:positionH>
                <wp:positionV relativeFrom="paragraph">
                  <wp:posOffset>8412480</wp:posOffset>
                </wp:positionV>
                <wp:extent cx="3646170" cy="38989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6170" cy="389890"/>
                        </a:xfrm>
                        <a:prstGeom prst="rect">
                          <a:avLst/>
                        </a:prstGeom>
                        <a:noFill/>
                        <a:ln w="9525">
                          <a:noFill/>
                          <a:miter lim="800000"/>
                          <a:headEnd/>
                          <a:tailEnd/>
                        </a:ln>
                      </wps:spPr>
                      <wps:txbx>
                        <w:txbxContent>
                          <w:p w14:paraId="62A54800" w14:textId="77777777" w:rsidR="0057694E" w:rsidRPr="00B22CD6" w:rsidRDefault="0057694E" w:rsidP="0057694E">
                            <w:pPr>
                              <w:spacing w:line="240" w:lineRule="auto"/>
                              <w:rPr>
                                <w:rFonts w:ascii="Cambria" w:hAnsi="Cambria"/>
                                <w:sz w:val="23"/>
                                <w:szCs w:val="23"/>
                              </w:rPr>
                            </w:pPr>
                            <w:r w:rsidRPr="00B22CD6">
                              <w:rPr>
                                <w:rFonts w:ascii="Cambria" w:hAnsi="Cambria"/>
                                <w:sz w:val="23"/>
                                <w:szCs w:val="23"/>
                              </w:rPr>
                              <w:t>OsoBayWetlandsPreserveAndLearningCenter</w:t>
                            </w:r>
                          </w:p>
                          <w:p w14:paraId="79C8261A" w14:textId="77777777" w:rsidR="0057694E" w:rsidRPr="006E6A6E" w:rsidRDefault="0057694E" w:rsidP="0057694E">
                            <w:pPr>
                              <w:spacing w:line="240" w:lineRule="auto"/>
                              <w:rPr>
                                <w:rFonts w:ascii="Cambria" w:hAnsi="Cambria"/>
                                <w:color w:val="FFFFFF" w:themeColor="background1"/>
                                <w:sz w:val="24"/>
                                <w:szCs w:val="24"/>
                              </w:rPr>
                            </w:pPr>
                          </w:p>
                          <w:p w14:paraId="0E6AA830" w14:textId="77777777" w:rsidR="0057694E" w:rsidRPr="006E6A6E" w:rsidRDefault="0057694E" w:rsidP="0057694E">
                            <w:pPr>
                              <w:spacing w:line="240" w:lineRule="auto"/>
                              <w:rPr>
                                <w:rFonts w:ascii="Cambria" w:hAnsi="Cambria"/>
                                <w:color w:val="FFFFFF" w:themeColor="background1"/>
                                <w:sz w:val="24"/>
                                <w:szCs w:val="24"/>
                              </w:rPr>
                            </w:pPr>
                          </w:p>
                          <w:p w14:paraId="2CC2ECEA" w14:textId="77777777" w:rsidR="0057694E" w:rsidRPr="006E6A6E" w:rsidRDefault="0057694E" w:rsidP="0057694E">
                            <w:pPr>
                              <w:spacing w:line="240" w:lineRule="auto"/>
                              <w:rPr>
                                <w:rFonts w:ascii="Cambria" w:hAnsi="Cambria"/>
                                <w:color w:val="FFFFFF" w:themeColor="background1"/>
                                <w:sz w:val="32"/>
                                <w:szCs w:val="32"/>
                                <w14:textFill>
                                  <w14:solidFill>
                                    <w14:schemeClr w14:val="bg1">
                                      <w14:alpha w14:val="43000"/>
                                    </w14:scheme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9F9BD" id="_x0000_s1027" type="#_x0000_t202" style="position:absolute;margin-left:127.25pt;margin-top:662.4pt;width:287.1pt;height:30.7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" filled="f" stroked="f">
                <v:textbox>
                  <w:txbxContent>
                    <w:p w14:paraId="62A54800" w14:textId="77777777" w:rsidR="0057694E" w:rsidRPr="00B22CD6" w:rsidRDefault="0057694E" w:rsidP="0057694E">
                      <w:pPr>
                        <w:spacing w:line="240" w:lineRule="auto"/>
                        <w:rPr>
                          <w:rFonts w:ascii="Cambria" w:hAnsi="Cambria"/>
                          <w:sz w:val="23"/>
                          <w:szCs w:val="23"/>
                        </w:rPr>
                      </w:pPr>
                      <w:r w:rsidRPr="00B22CD6">
                        <w:rPr>
                          <w:rFonts w:ascii="Cambria" w:hAnsi="Cambria"/>
                          <w:sz w:val="23"/>
                          <w:szCs w:val="23"/>
                        </w:rPr>
                        <w:t>OsoBayWetlandsPreserveAndLearningCenter</w:t>
                      </w:r>
                    </w:p>
                    <w:p w14:paraId="79C8261A" w14:textId="77777777" w:rsidR="0057694E" w:rsidRPr="006E6A6E" w:rsidRDefault="0057694E" w:rsidP="0057694E">
                      <w:pPr>
                        <w:spacing w:line="240" w:lineRule="auto"/>
                        <w:rPr>
                          <w:rFonts w:ascii="Cambria" w:hAnsi="Cambria"/>
                          <w:color w:val="FFFFFF" w:themeColor="background1"/>
                          <w:sz w:val="24"/>
                          <w:szCs w:val="24"/>
                        </w:rPr>
                      </w:pPr>
                    </w:p>
                    <w:p w14:paraId="0E6AA830" w14:textId="77777777" w:rsidR="0057694E" w:rsidRPr="006E6A6E" w:rsidRDefault="0057694E" w:rsidP="0057694E">
                      <w:pPr>
                        <w:spacing w:line="240" w:lineRule="auto"/>
                        <w:rPr>
                          <w:rFonts w:ascii="Cambria" w:hAnsi="Cambria"/>
                          <w:color w:val="FFFFFF" w:themeColor="background1"/>
                          <w:sz w:val="24"/>
                          <w:szCs w:val="24"/>
                        </w:rPr>
                      </w:pPr>
                    </w:p>
                    <w:p w14:paraId="2CC2ECEA" w14:textId="77777777" w:rsidR="0057694E" w:rsidRPr="006E6A6E" w:rsidRDefault="0057694E" w:rsidP="0057694E">
                      <w:pPr>
                        <w:spacing w:line="240" w:lineRule="auto"/>
                        <w:rPr>
                          <w:rFonts w:ascii="Cambria" w:hAnsi="Cambria"/>
                          <w:color w:val="FFFFFF" w:themeColor="background1"/>
                          <w:sz w:val="32"/>
                          <w:szCs w:val="32"/>
                          <w14:textFill>
                            <w14:solidFill>
                              <w14:schemeClr w14:val="bg1">
                                <w14:alpha w14:val="43000"/>
                              </w14:schemeClr>
                            </w14:solidFill>
                          </w14:textFill>
                        </w:rPr>
                      </w:pPr>
                    </w:p>
                  </w:txbxContent>
                </v:textbox>
              </v:shape>
            </w:pict>
          </mc:Fallback>
        </mc:AlternateContent>
      </w:r>
      <w:r w:rsidR="00747FC0">
        <w:rPr>
          <w:noProof/>
        </w:rPr>
        <mc:AlternateContent>
          <mc:Choice Requires="wps">
            <w:drawing>
              <wp:anchor distT="45720" distB="45720" distL="114300" distR="114300" simplePos="0" relativeHeight="251664384" behindDoc="0" locked="0" layoutInCell="1" allowOverlap="1" wp14:anchorId="051F2B14" wp14:editId="560871C2">
                <wp:simplePos x="0" y="0"/>
                <wp:positionH relativeFrom="column">
                  <wp:posOffset>1303767</wp:posOffset>
                </wp:positionH>
                <wp:positionV relativeFrom="paragraph">
                  <wp:posOffset>3409950</wp:posOffset>
                </wp:positionV>
                <wp:extent cx="5405120" cy="45021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5120" cy="4502150"/>
                        </a:xfrm>
                        <a:prstGeom prst="rect">
                          <a:avLst/>
                        </a:prstGeom>
                        <a:noFill/>
                        <a:ln w="9525">
                          <a:noFill/>
                          <a:miter lim="800000"/>
                          <a:headEnd/>
                          <a:tailEnd/>
                        </a:ln>
                      </wps:spPr>
                      <wps:txbx>
                        <w:txbxContent>
                          <w:p w14:paraId="1C09D29B" w14:textId="3FCD331C" w:rsidR="007B00FD" w:rsidRPr="002A14D5" w:rsidRDefault="00C91690" w:rsidP="007B00FD">
                            <w:pPr>
                              <w:spacing w:after="0" w:line="240" w:lineRule="auto"/>
                              <w:rPr>
                                <w:rFonts w:ascii="Cambria" w:hAnsi="Cambria"/>
                                <w:bCs/>
                                <w:sz w:val="32"/>
                                <w:szCs w:val="32"/>
                              </w:rPr>
                            </w:pPr>
                            <w:r w:rsidRPr="002A14D5">
                              <w:rPr>
                                <w:rFonts w:ascii="Cambria" w:hAnsi="Cambria"/>
                                <w:b/>
                                <w:bCs/>
                                <w:sz w:val="32"/>
                                <w:szCs w:val="32"/>
                              </w:rPr>
                              <w:t xml:space="preserve">Dr. </w:t>
                            </w:r>
                            <w:r w:rsidR="00DF7742">
                              <w:rPr>
                                <w:rFonts w:ascii="Cambria" w:hAnsi="Cambria"/>
                                <w:b/>
                                <w:bCs/>
                                <w:sz w:val="32"/>
                                <w:szCs w:val="32"/>
                              </w:rPr>
                              <w:t>Kelly Dunning</w:t>
                            </w:r>
                            <w:r w:rsidRPr="002A14D5">
                              <w:rPr>
                                <w:rFonts w:ascii="Cambria" w:hAnsi="Cambria"/>
                                <w:bCs/>
                                <w:sz w:val="32"/>
                                <w:szCs w:val="32"/>
                              </w:rPr>
                              <w:t xml:space="preserve"> –</w:t>
                            </w:r>
                            <w:r w:rsidR="0004344E" w:rsidRPr="002A14D5">
                              <w:rPr>
                                <w:rFonts w:ascii="Cambria" w:hAnsi="Cambria"/>
                                <w:bCs/>
                                <w:sz w:val="32"/>
                                <w:szCs w:val="32"/>
                              </w:rPr>
                              <w:t xml:space="preserve"> </w:t>
                            </w:r>
                            <w:r w:rsidR="00424E18">
                              <w:rPr>
                                <w:rFonts w:ascii="Cambria" w:hAnsi="Cambria"/>
                                <w:bCs/>
                                <w:sz w:val="32"/>
                                <w:szCs w:val="32"/>
                              </w:rPr>
                              <w:t>Coastal Training Program Coordinator</w:t>
                            </w:r>
                          </w:p>
                          <w:p w14:paraId="306894D0" w14:textId="6D6E2C4F" w:rsidR="001435CB" w:rsidRPr="00424E18" w:rsidRDefault="00424E18" w:rsidP="00410D93">
                            <w:pPr>
                              <w:pStyle w:val="NormalWeb"/>
                              <w:rPr>
                                <w:rFonts w:ascii="Cambria" w:hAnsi="Cambria" w:cs="Helvetica"/>
                                <w:shd w:val="clear" w:color="auto" w:fill="FFFFFF"/>
                              </w:rPr>
                            </w:pPr>
                            <w:bookmarkStart w:id="0" w:name="_GoBack"/>
                            <w:r w:rsidRPr="00424E18">
                              <w:rPr>
                                <w:rFonts w:ascii="Cambria" w:hAnsi="Cambria"/>
                              </w:rPr>
                              <w:t>This presentation will cover who owns what</w:t>
                            </w:r>
                            <w:r>
                              <w:rPr>
                                <w:rFonts w:ascii="Cambria" w:hAnsi="Cambria"/>
                              </w:rPr>
                              <w:t xml:space="preserve"> land</w:t>
                            </w:r>
                            <w:r w:rsidRPr="00424E18">
                              <w:rPr>
                                <w:rFonts w:ascii="Cambria" w:hAnsi="Cambria"/>
                              </w:rPr>
                              <w:t xml:space="preserve"> on the South Texas coast, and what policy, laws, and actors are involved in protecting, managing, and developing </w:t>
                            </w:r>
                            <w:r>
                              <w:rPr>
                                <w:rFonts w:ascii="Cambria" w:hAnsi="Cambria"/>
                              </w:rPr>
                              <w:t>the</w:t>
                            </w:r>
                            <w:r w:rsidRPr="00424E18">
                              <w:rPr>
                                <w:rFonts w:ascii="Cambria" w:hAnsi="Cambria"/>
                              </w:rPr>
                              <w:t xml:space="preserve"> coast. </w:t>
                            </w:r>
                            <w:r>
                              <w:rPr>
                                <w:rFonts w:ascii="Cambria" w:hAnsi="Cambria"/>
                              </w:rPr>
                              <w:t>P</w:t>
                            </w:r>
                            <w:r w:rsidRPr="00424E18">
                              <w:rPr>
                                <w:rFonts w:ascii="Cambria" w:hAnsi="Cambria"/>
                              </w:rPr>
                              <w:t xml:space="preserve">eople may see a new condo or parking lot go up </w:t>
                            </w:r>
                            <w:proofErr w:type="spellStart"/>
                            <w:r w:rsidRPr="00424E18">
                              <w:rPr>
                                <w:rFonts w:ascii="Cambria" w:hAnsi="Cambria"/>
                              </w:rPr>
                              <w:t>over night</w:t>
                            </w:r>
                            <w:proofErr w:type="spellEnd"/>
                            <w:r w:rsidRPr="00424E18">
                              <w:rPr>
                                <w:rFonts w:ascii="Cambria" w:hAnsi="Cambria"/>
                              </w:rPr>
                              <w:t xml:space="preserve"> and wonder, "who owns that land?" That is often a complex question with an equally complex answer that tends to vary state by state and </w:t>
                            </w:r>
                            <w:r>
                              <w:rPr>
                                <w:rFonts w:ascii="Cambria" w:hAnsi="Cambria"/>
                              </w:rPr>
                              <w:t>involves</w:t>
                            </w:r>
                            <w:r w:rsidRPr="00424E18">
                              <w:rPr>
                                <w:rFonts w:ascii="Cambria" w:hAnsi="Cambria"/>
                              </w:rPr>
                              <w:t xml:space="preserve"> federal, state, local, and private actors. Dr. Kelly Dunning, a research scientist at the University of Texas Austin Marine Science Institute will help answer these questions and more in the South Texas context. Dr. Dunning holds a PhD in natural resource management from </w:t>
                            </w:r>
                            <w:proofErr w:type="gramStart"/>
                            <w:r w:rsidRPr="00424E18">
                              <w:rPr>
                                <w:rFonts w:ascii="Cambria" w:hAnsi="Cambria"/>
                              </w:rPr>
                              <w:t>MIT, and</w:t>
                            </w:r>
                            <w:proofErr w:type="gramEnd"/>
                            <w:r w:rsidRPr="00424E18">
                              <w:rPr>
                                <w:rFonts w:ascii="Cambria" w:hAnsi="Cambria"/>
                              </w:rPr>
                              <w:t xml:space="preserve"> specializes in issues of resource management policy. She runs the Coastal Training Program of the Mission Aransas National Estuarine Research Reserve which exists to translate scientific topics to policy-makers to aid in resource management decision-making</w:t>
                            </w:r>
                          </w:p>
                          <w:p w14:paraId="3721CF2C" w14:textId="5F1918C9" w:rsidR="00247769" w:rsidRPr="002A14D5" w:rsidRDefault="00247769" w:rsidP="00247769">
                            <w:pPr>
                              <w:pStyle w:val="ListParagraph"/>
                              <w:numPr>
                                <w:ilvl w:val="0"/>
                                <w:numId w:val="1"/>
                              </w:numPr>
                              <w:tabs>
                                <w:tab w:val="clear" w:pos="720"/>
                                <w:tab w:val="num" w:pos="360"/>
                              </w:tabs>
                              <w:spacing w:after="0" w:line="276" w:lineRule="auto"/>
                              <w:ind w:hanging="720"/>
                              <w:rPr>
                                <w:rFonts w:ascii="Cambria" w:hAnsi="Cambria"/>
                                <w:sz w:val="23"/>
                                <w:szCs w:val="23"/>
                              </w:rPr>
                            </w:pPr>
                            <w:r w:rsidRPr="002A14D5">
                              <w:rPr>
                                <w:rFonts w:ascii="Cambria" w:hAnsi="Cambria" w:cs="Times New Roman"/>
                              </w:rPr>
                              <w:t>Class size limited to</w:t>
                            </w:r>
                            <w:r w:rsidR="00B31271" w:rsidRPr="002A14D5">
                              <w:rPr>
                                <w:rFonts w:ascii="Cambria" w:hAnsi="Cambria"/>
                                <w:sz w:val="23"/>
                                <w:szCs w:val="23"/>
                              </w:rPr>
                              <w:t xml:space="preserve"> 24 participants.</w:t>
                            </w:r>
                          </w:p>
                          <w:p w14:paraId="27159C22" w14:textId="33CF0618" w:rsidR="00247769" w:rsidRPr="002A14D5" w:rsidRDefault="00247769" w:rsidP="00247769">
                            <w:pPr>
                              <w:pStyle w:val="ListParagraph"/>
                              <w:numPr>
                                <w:ilvl w:val="0"/>
                                <w:numId w:val="1"/>
                              </w:numPr>
                              <w:tabs>
                                <w:tab w:val="clear" w:pos="720"/>
                                <w:tab w:val="num" w:pos="360"/>
                              </w:tabs>
                              <w:spacing w:after="0" w:line="276" w:lineRule="auto"/>
                              <w:ind w:hanging="720"/>
                              <w:rPr>
                                <w:rFonts w:ascii="Cambria" w:hAnsi="Cambria"/>
                                <w:sz w:val="23"/>
                                <w:szCs w:val="23"/>
                              </w:rPr>
                            </w:pPr>
                            <w:r w:rsidRPr="002A14D5">
                              <w:rPr>
                                <w:rFonts w:ascii="Cambria" w:hAnsi="Cambria"/>
                                <w:sz w:val="23"/>
                                <w:szCs w:val="23"/>
                              </w:rPr>
                              <w:t>This program is FREE and open to individuals and families.</w:t>
                            </w:r>
                          </w:p>
                          <w:p w14:paraId="03139354" w14:textId="77777777" w:rsidR="00247769" w:rsidRPr="002A14D5" w:rsidRDefault="00247769" w:rsidP="00247769">
                            <w:pPr>
                              <w:numPr>
                                <w:ilvl w:val="0"/>
                                <w:numId w:val="1"/>
                              </w:numPr>
                              <w:tabs>
                                <w:tab w:val="clear" w:pos="720"/>
                                <w:tab w:val="num" w:pos="360"/>
                              </w:tabs>
                              <w:spacing w:after="0" w:line="276" w:lineRule="auto"/>
                              <w:ind w:left="360"/>
                              <w:rPr>
                                <w:rFonts w:ascii="Cambria" w:hAnsi="Cambria"/>
                                <w:sz w:val="23"/>
                                <w:szCs w:val="23"/>
                              </w:rPr>
                            </w:pPr>
                            <w:r w:rsidRPr="002A14D5">
                              <w:rPr>
                                <w:rFonts w:ascii="Cambria" w:hAnsi="Cambria"/>
                                <w:sz w:val="23"/>
                                <w:szCs w:val="23"/>
                              </w:rPr>
                              <w:t xml:space="preserve">Walk-ins are welcome on a first come first served basis. </w:t>
                            </w:r>
                          </w:p>
                          <w:p w14:paraId="2107C23A" w14:textId="77777777" w:rsidR="00247769" w:rsidRPr="002A14D5" w:rsidRDefault="00247769" w:rsidP="00247769">
                            <w:pPr>
                              <w:numPr>
                                <w:ilvl w:val="0"/>
                                <w:numId w:val="1"/>
                              </w:numPr>
                              <w:tabs>
                                <w:tab w:val="clear" w:pos="720"/>
                                <w:tab w:val="num" w:pos="360"/>
                              </w:tabs>
                              <w:spacing w:after="0" w:line="276" w:lineRule="auto"/>
                              <w:ind w:left="360"/>
                              <w:rPr>
                                <w:rFonts w:ascii="Cambria" w:hAnsi="Cambria"/>
                                <w:sz w:val="23"/>
                                <w:szCs w:val="23"/>
                              </w:rPr>
                            </w:pPr>
                            <w:r w:rsidRPr="002A14D5">
                              <w:rPr>
                                <w:rFonts w:ascii="Cambria" w:hAnsi="Cambria"/>
                                <w:sz w:val="23"/>
                                <w:szCs w:val="23"/>
                              </w:rPr>
                              <w:t>This program is for individuals and families with children ages 12 and older.</w:t>
                            </w:r>
                          </w:p>
                          <w:p w14:paraId="41B2F434" w14:textId="60D8C10B" w:rsidR="00247769" w:rsidRPr="002A14D5" w:rsidRDefault="00247769" w:rsidP="00247769">
                            <w:pPr>
                              <w:numPr>
                                <w:ilvl w:val="0"/>
                                <w:numId w:val="1"/>
                              </w:numPr>
                              <w:tabs>
                                <w:tab w:val="clear" w:pos="720"/>
                                <w:tab w:val="num" w:pos="360"/>
                              </w:tabs>
                              <w:spacing w:after="0" w:line="276" w:lineRule="auto"/>
                              <w:ind w:left="360"/>
                              <w:rPr>
                                <w:rFonts w:ascii="Cambria" w:hAnsi="Cambria"/>
                                <w:sz w:val="23"/>
                                <w:szCs w:val="23"/>
                              </w:rPr>
                            </w:pPr>
                            <w:r w:rsidRPr="002A14D5">
                              <w:rPr>
                                <w:rFonts w:ascii="Cambria" w:hAnsi="Cambria"/>
                                <w:sz w:val="23"/>
                                <w:szCs w:val="23"/>
                              </w:rPr>
                              <w:t xml:space="preserve">To reserve a space, please register at </w:t>
                            </w:r>
                            <w:hyperlink r:id="rId9" w:history="1">
                              <w:r w:rsidRPr="002A14D5">
                                <w:rPr>
                                  <w:rStyle w:val="Hyperlink"/>
                                  <w:rFonts w:ascii="Cambria" w:hAnsi="Cambria"/>
                                  <w:sz w:val="23"/>
                                  <w:szCs w:val="23"/>
                                </w:rPr>
                                <w:t>http://register.ccparkandrec.com</w:t>
                              </w:r>
                            </w:hyperlink>
                            <w:r w:rsidRPr="002A14D5">
                              <w:rPr>
                                <w:rFonts w:ascii="Cambria" w:hAnsi="Cambria"/>
                                <w:sz w:val="23"/>
                                <w:szCs w:val="23"/>
                              </w:rPr>
                              <w:t>.</w:t>
                            </w:r>
                          </w:p>
                          <w:p w14:paraId="094F442A" w14:textId="76729DA8" w:rsidR="007B00FD" w:rsidRPr="002A14D5" w:rsidRDefault="007B00FD" w:rsidP="007B00FD">
                            <w:pPr>
                              <w:spacing w:after="0" w:line="240" w:lineRule="auto"/>
                              <w:rPr>
                                <w:rStyle w:val="Hyperlink"/>
                                <w:rFonts w:ascii="Cambria" w:hAnsi="Cambria"/>
                                <w:color w:val="auto"/>
                                <w:u w:val="none"/>
                              </w:rPr>
                            </w:pPr>
                            <w:r w:rsidRPr="002A14D5">
                              <w:rPr>
                                <w:rFonts w:ascii="Cambria" w:hAnsi="Cambria"/>
                              </w:rPr>
                              <w:t xml:space="preserve">For more information, contact Caleb Harris at (361) 826-3947 or </w:t>
                            </w:r>
                            <w:hyperlink r:id="rId10" w:history="1">
                              <w:r w:rsidRPr="002A14D5">
                                <w:rPr>
                                  <w:rStyle w:val="Hyperlink"/>
                                  <w:rFonts w:ascii="Cambria" w:hAnsi="Cambria"/>
                                </w:rPr>
                                <w:t>calebh@cctexas.com</w:t>
                              </w:r>
                            </w:hyperlink>
                            <w:r w:rsidRPr="002A14D5">
                              <w:rPr>
                                <w:rFonts w:ascii="Cambria" w:hAnsi="Cambria"/>
                              </w:rPr>
                              <w:t>.</w:t>
                            </w:r>
                            <w:hyperlink r:id="rId11" w:history="1"/>
                          </w:p>
                          <w:p w14:paraId="40F6A77F" w14:textId="77777777" w:rsidR="007B00FD" w:rsidRPr="002A14D5" w:rsidRDefault="007B00FD" w:rsidP="007B00FD">
                            <w:pPr>
                              <w:spacing w:after="0" w:line="276" w:lineRule="auto"/>
                              <w:rPr>
                                <w:rFonts w:ascii="Cambria" w:hAnsi="Cambria"/>
                              </w:rPr>
                            </w:pPr>
                          </w:p>
                          <w:p w14:paraId="51847B5E" w14:textId="77777777" w:rsidR="007B00FD" w:rsidRPr="002A14D5" w:rsidRDefault="007B00FD" w:rsidP="007B00FD">
                            <w:pPr>
                              <w:spacing w:after="0" w:line="276" w:lineRule="auto"/>
                              <w:rPr>
                                <w:rFonts w:ascii="Cambria" w:hAnsi="Cambria"/>
                                <w:b/>
                              </w:rPr>
                            </w:pPr>
                            <w:r w:rsidRPr="002A14D5">
                              <w:rPr>
                                <w:rFonts w:ascii="Cambria" w:hAnsi="Cambria"/>
                              </w:rPr>
                              <w:t>Meet at the Oso Bay Wetlands Preserve &amp; Learning Center located at</w:t>
                            </w:r>
                          </w:p>
                          <w:p w14:paraId="627DA2E2" w14:textId="77777777" w:rsidR="007B00FD" w:rsidRPr="00C0350F" w:rsidRDefault="007B00FD" w:rsidP="007B00FD">
                            <w:pPr>
                              <w:spacing w:after="0" w:line="276" w:lineRule="auto"/>
                              <w:rPr>
                                <w:rFonts w:ascii="Cambria" w:hAnsi="Cambria"/>
                                <w:b/>
                              </w:rPr>
                            </w:pPr>
                            <w:r w:rsidRPr="002A14D5">
                              <w:rPr>
                                <w:rFonts w:ascii="Cambria" w:hAnsi="Cambria"/>
                                <w:b/>
                              </w:rPr>
                              <w:t>2446 N. Oso Parkway, Corpus Christi, TX 78414</w:t>
                            </w:r>
                          </w:p>
                          <w:bookmarkEnd w:id="0"/>
                          <w:p w14:paraId="08DE9ADC" w14:textId="77777777" w:rsidR="006E6A6E" w:rsidRPr="006E6A6E" w:rsidRDefault="006E6A6E" w:rsidP="00D74B5F">
                            <w:pPr>
                              <w:spacing w:after="0" w:line="276" w:lineRule="auto"/>
                              <w:rPr>
                                <w:rFonts w:ascii="Cambria" w:hAnsi="Cambria"/>
                                <w:color w:val="FFFFFF" w:themeColor="background1"/>
                                <w:sz w:val="32"/>
                                <w:szCs w:val="32"/>
                                <w14:textFill>
                                  <w14:solidFill>
                                    <w14:schemeClr w14:val="bg1">
                                      <w14:alpha w14:val="43000"/>
                                    </w14:scheme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1F2B14" id="_x0000_t202" coordsize="21600,21600" o:spt="202" path="m,l,21600r21600,l21600,xe">
                <v:stroke joinstyle="miter"/>
                <v:path gradientshapeok="t" o:connecttype="rect"/>
              </v:shapetype>
              <v:shape id="_x0000_s1028" type="#_x0000_t202" style="position:absolute;margin-left:102.65pt;margin-top:268.5pt;width:425.6pt;height:35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" filled="f" stroked="f">
                <v:textbox>
                  <w:txbxContent>
                    <w:p w14:paraId="1C09D29B" w14:textId="3FCD331C" w:rsidR="007B00FD" w:rsidRPr="002A14D5" w:rsidRDefault="00C91690" w:rsidP="007B00FD">
                      <w:pPr>
                        <w:spacing w:after="0" w:line="240" w:lineRule="auto"/>
                        <w:rPr>
                          <w:rFonts w:ascii="Cambria" w:hAnsi="Cambria"/>
                          <w:bCs/>
                          <w:sz w:val="32"/>
                          <w:szCs w:val="32"/>
                        </w:rPr>
                      </w:pPr>
                      <w:r w:rsidRPr="002A14D5">
                        <w:rPr>
                          <w:rFonts w:ascii="Cambria" w:hAnsi="Cambria"/>
                          <w:b/>
                          <w:bCs/>
                          <w:sz w:val="32"/>
                          <w:szCs w:val="32"/>
                        </w:rPr>
                        <w:t xml:space="preserve">Dr. </w:t>
                      </w:r>
                      <w:r w:rsidR="00DF7742">
                        <w:rPr>
                          <w:rFonts w:ascii="Cambria" w:hAnsi="Cambria"/>
                          <w:b/>
                          <w:bCs/>
                          <w:sz w:val="32"/>
                          <w:szCs w:val="32"/>
                        </w:rPr>
                        <w:t>Kelly Dunning</w:t>
                      </w:r>
                      <w:r w:rsidRPr="002A14D5">
                        <w:rPr>
                          <w:rFonts w:ascii="Cambria" w:hAnsi="Cambria"/>
                          <w:bCs/>
                          <w:sz w:val="32"/>
                          <w:szCs w:val="32"/>
                        </w:rPr>
                        <w:t xml:space="preserve"> –</w:t>
                      </w:r>
                      <w:r w:rsidR="0004344E" w:rsidRPr="002A14D5">
                        <w:rPr>
                          <w:rFonts w:ascii="Cambria" w:hAnsi="Cambria"/>
                          <w:bCs/>
                          <w:sz w:val="32"/>
                          <w:szCs w:val="32"/>
                        </w:rPr>
                        <w:t xml:space="preserve"> </w:t>
                      </w:r>
                      <w:r w:rsidR="00424E18">
                        <w:rPr>
                          <w:rFonts w:ascii="Cambria" w:hAnsi="Cambria"/>
                          <w:bCs/>
                          <w:sz w:val="32"/>
                          <w:szCs w:val="32"/>
                        </w:rPr>
                        <w:t>Coastal Training Program Coordinator</w:t>
                      </w:r>
                    </w:p>
                    <w:p w14:paraId="306894D0" w14:textId="6D6E2C4F" w:rsidR="001435CB" w:rsidRPr="00424E18" w:rsidRDefault="00424E18" w:rsidP="00410D93">
                      <w:pPr>
                        <w:pStyle w:val="NormalWeb"/>
                        <w:rPr>
                          <w:rFonts w:ascii="Cambria" w:hAnsi="Cambria" w:cs="Helvetica"/>
                          <w:shd w:val="clear" w:color="auto" w:fill="FFFFFF"/>
                        </w:rPr>
                      </w:pPr>
                      <w:bookmarkStart w:id="1" w:name="_GoBack"/>
                      <w:r w:rsidRPr="00424E18">
                        <w:rPr>
                          <w:rFonts w:ascii="Cambria" w:hAnsi="Cambria"/>
                        </w:rPr>
                        <w:t>This presentation will cover who owns what</w:t>
                      </w:r>
                      <w:r>
                        <w:rPr>
                          <w:rFonts w:ascii="Cambria" w:hAnsi="Cambria"/>
                        </w:rPr>
                        <w:t xml:space="preserve"> land</w:t>
                      </w:r>
                      <w:r w:rsidRPr="00424E18">
                        <w:rPr>
                          <w:rFonts w:ascii="Cambria" w:hAnsi="Cambria"/>
                        </w:rPr>
                        <w:t xml:space="preserve"> on the South Texas coast, and what policy, laws, and actors are involved in protecting, managing, and developing </w:t>
                      </w:r>
                      <w:r>
                        <w:rPr>
                          <w:rFonts w:ascii="Cambria" w:hAnsi="Cambria"/>
                        </w:rPr>
                        <w:t>the</w:t>
                      </w:r>
                      <w:r w:rsidRPr="00424E18">
                        <w:rPr>
                          <w:rFonts w:ascii="Cambria" w:hAnsi="Cambria"/>
                        </w:rPr>
                        <w:t xml:space="preserve"> coast. </w:t>
                      </w:r>
                      <w:r>
                        <w:rPr>
                          <w:rFonts w:ascii="Cambria" w:hAnsi="Cambria"/>
                        </w:rPr>
                        <w:t>P</w:t>
                      </w:r>
                      <w:r w:rsidRPr="00424E18">
                        <w:rPr>
                          <w:rFonts w:ascii="Cambria" w:hAnsi="Cambria"/>
                        </w:rPr>
                        <w:t xml:space="preserve">eople may see a new condo or parking lot go up </w:t>
                      </w:r>
                      <w:proofErr w:type="spellStart"/>
                      <w:r w:rsidRPr="00424E18">
                        <w:rPr>
                          <w:rFonts w:ascii="Cambria" w:hAnsi="Cambria"/>
                        </w:rPr>
                        <w:t>over night</w:t>
                      </w:r>
                      <w:proofErr w:type="spellEnd"/>
                      <w:r w:rsidRPr="00424E18">
                        <w:rPr>
                          <w:rFonts w:ascii="Cambria" w:hAnsi="Cambria"/>
                        </w:rPr>
                        <w:t xml:space="preserve"> and wonder, "who owns that land?" That is often a complex question with an equally complex answer that tends to vary state by state and </w:t>
                      </w:r>
                      <w:r>
                        <w:rPr>
                          <w:rFonts w:ascii="Cambria" w:hAnsi="Cambria"/>
                        </w:rPr>
                        <w:t>involves</w:t>
                      </w:r>
                      <w:r w:rsidRPr="00424E18">
                        <w:rPr>
                          <w:rFonts w:ascii="Cambria" w:hAnsi="Cambria"/>
                        </w:rPr>
                        <w:t xml:space="preserve"> federal, state, local, and private actors. Dr. Kelly Dunning, a research scientist at the University of Texas Austin Marine Science Institute will help answer these questions and more in the South Texas context. Dr. Dunning holds a PhD in natural resource management from </w:t>
                      </w:r>
                      <w:proofErr w:type="gramStart"/>
                      <w:r w:rsidRPr="00424E18">
                        <w:rPr>
                          <w:rFonts w:ascii="Cambria" w:hAnsi="Cambria"/>
                        </w:rPr>
                        <w:t>MIT, and</w:t>
                      </w:r>
                      <w:proofErr w:type="gramEnd"/>
                      <w:r w:rsidRPr="00424E18">
                        <w:rPr>
                          <w:rFonts w:ascii="Cambria" w:hAnsi="Cambria"/>
                        </w:rPr>
                        <w:t xml:space="preserve"> specializes in issues of resource management policy. She runs the Coastal Training Program of the Mission Aransas National Estuarine Research Reserve which exists to translate scientific topics to policy-makers to aid in resource management decision-making</w:t>
                      </w:r>
                    </w:p>
                    <w:p w14:paraId="3721CF2C" w14:textId="5F1918C9" w:rsidR="00247769" w:rsidRPr="002A14D5" w:rsidRDefault="00247769" w:rsidP="00247769">
                      <w:pPr>
                        <w:pStyle w:val="ListParagraph"/>
                        <w:numPr>
                          <w:ilvl w:val="0"/>
                          <w:numId w:val="1"/>
                        </w:numPr>
                        <w:tabs>
                          <w:tab w:val="clear" w:pos="720"/>
                          <w:tab w:val="num" w:pos="360"/>
                        </w:tabs>
                        <w:spacing w:after="0" w:line="276" w:lineRule="auto"/>
                        <w:ind w:hanging="720"/>
                        <w:rPr>
                          <w:rFonts w:ascii="Cambria" w:hAnsi="Cambria"/>
                          <w:sz w:val="23"/>
                          <w:szCs w:val="23"/>
                        </w:rPr>
                      </w:pPr>
                      <w:r w:rsidRPr="002A14D5">
                        <w:rPr>
                          <w:rFonts w:ascii="Cambria" w:hAnsi="Cambria" w:cs="Times New Roman"/>
                        </w:rPr>
                        <w:t>Class size limited to</w:t>
                      </w:r>
                      <w:r w:rsidR="00B31271" w:rsidRPr="002A14D5">
                        <w:rPr>
                          <w:rFonts w:ascii="Cambria" w:hAnsi="Cambria"/>
                          <w:sz w:val="23"/>
                          <w:szCs w:val="23"/>
                        </w:rPr>
                        <w:t xml:space="preserve"> 24 participants.</w:t>
                      </w:r>
                    </w:p>
                    <w:p w14:paraId="27159C22" w14:textId="33CF0618" w:rsidR="00247769" w:rsidRPr="002A14D5" w:rsidRDefault="00247769" w:rsidP="00247769">
                      <w:pPr>
                        <w:pStyle w:val="ListParagraph"/>
                        <w:numPr>
                          <w:ilvl w:val="0"/>
                          <w:numId w:val="1"/>
                        </w:numPr>
                        <w:tabs>
                          <w:tab w:val="clear" w:pos="720"/>
                          <w:tab w:val="num" w:pos="360"/>
                        </w:tabs>
                        <w:spacing w:after="0" w:line="276" w:lineRule="auto"/>
                        <w:ind w:hanging="720"/>
                        <w:rPr>
                          <w:rFonts w:ascii="Cambria" w:hAnsi="Cambria"/>
                          <w:sz w:val="23"/>
                          <w:szCs w:val="23"/>
                        </w:rPr>
                      </w:pPr>
                      <w:r w:rsidRPr="002A14D5">
                        <w:rPr>
                          <w:rFonts w:ascii="Cambria" w:hAnsi="Cambria"/>
                          <w:sz w:val="23"/>
                          <w:szCs w:val="23"/>
                        </w:rPr>
                        <w:t>This program is FREE and open to individuals and families.</w:t>
                      </w:r>
                    </w:p>
                    <w:p w14:paraId="03139354" w14:textId="77777777" w:rsidR="00247769" w:rsidRPr="002A14D5" w:rsidRDefault="00247769" w:rsidP="00247769">
                      <w:pPr>
                        <w:numPr>
                          <w:ilvl w:val="0"/>
                          <w:numId w:val="1"/>
                        </w:numPr>
                        <w:tabs>
                          <w:tab w:val="clear" w:pos="720"/>
                          <w:tab w:val="num" w:pos="360"/>
                        </w:tabs>
                        <w:spacing w:after="0" w:line="276" w:lineRule="auto"/>
                        <w:ind w:left="360"/>
                        <w:rPr>
                          <w:rFonts w:ascii="Cambria" w:hAnsi="Cambria"/>
                          <w:sz w:val="23"/>
                          <w:szCs w:val="23"/>
                        </w:rPr>
                      </w:pPr>
                      <w:r w:rsidRPr="002A14D5">
                        <w:rPr>
                          <w:rFonts w:ascii="Cambria" w:hAnsi="Cambria"/>
                          <w:sz w:val="23"/>
                          <w:szCs w:val="23"/>
                        </w:rPr>
                        <w:t xml:space="preserve">Walk-ins are welcome on a first come first served basis. </w:t>
                      </w:r>
                    </w:p>
                    <w:p w14:paraId="2107C23A" w14:textId="77777777" w:rsidR="00247769" w:rsidRPr="002A14D5" w:rsidRDefault="00247769" w:rsidP="00247769">
                      <w:pPr>
                        <w:numPr>
                          <w:ilvl w:val="0"/>
                          <w:numId w:val="1"/>
                        </w:numPr>
                        <w:tabs>
                          <w:tab w:val="clear" w:pos="720"/>
                          <w:tab w:val="num" w:pos="360"/>
                        </w:tabs>
                        <w:spacing w:after="0" w:line="276" w:lineRule="auto"/>
                        <w:ind w:left="360"/>
                        <w:rPr>
                          <w:rFonts w:ascii="Cambria" w:hAnsi="Cambria"/>
                          <w:sz w:val="23"/>
                          <w:szCs w:val="23"/>
                        </w:rPr>
                      </w:pPr>
                      <w:r w:rsidRPr="002A14D5">
                        <w:rPr>
                          <w:rFonts w:ascii="Cambria" w:hAnsi="Cambria"/>
                          <w:sz w:val="23"/>
                          <w:szCs w:val="23"/>
                        </w:rPr>
                        <w:t>This program is for individuals and families with children ages 12 and older.</w:t>
                      </w:r>
                    </w:p>
                    <w:p w14:paraId="41B2F434" w14:textId="60D8C10B" w:rsidR="00247769" w:rsidRPr="002A14D5" w:rsidRDefault="00247769" w:rsidP="00247769">
                      <w:pPr>
                        <w:numPr>
                          <w:ilvl w:val="0"/>
                          <w:numId w:val="1"/>
                        </w:numPr>
                        <w:tabs>
                          <w:tab w:val="clear" w:pos="720"/>
                          <w:tab w:val="num" w:pos="360"/>
                        </w:tabs>
                        <w:spacing w:after="0" w:line="276" w:lineRule="auto"/>
                        <w:ind w:left="360"/>
                        <w:rPr>
                          <w:rFonts w:ascii="Cambria" w:hAnsi="Cambria"/>
                          <w:sz w:val="23"/>
                          <w:szCs w:val="23"/>
                        </w:rPr>
                      </w:pPr>
                      <w:r w:rsidRPr="002A14D5">
                        <w:rPr>
                          <w:rFonts w:ascii="Cambria" w:hAnsi="Cambria"/>
                          <w:sz w:val="23"/>
                          <w:szCs w:val="23"/>
                        </w:rPr>
                        <w:t xml:space="preserve">To reserve a space, please register at </w:t>
                      </w:r>
                      <w:hyperlink r:id="rId12" w:history="1">
                        <w:r w:rsidRPr="002A14D5">
                          <w:rPr>
                            <w:rStyle w:val="Hyperlink"/>
                            <w:rFonts w:ascii="Cambria" w:hAnsi="Cambria"/>
                            <w:sz w:val="23"/>
                            <w:szCs w:val="23"/>
                          </w:rPr>
                          <w:t>http://register.ccparkandrec.com</w:t>
                        </w:r>
                      </w:hyperlink>
                      <w:r w:rsidRPr="002A14D5">
                        <w:rPr>
                          <w:rFonts w:ascii="Cambria" w:hAnsi="Cambria"/>
                          <w:sz w:val="23"/>
                          <w:szCs w:val="23"/>
                        </w:rPr>
                        <w:t>.</w:t>
                      </w:r>
                    </w:p>
                    <w:p w14:paraId="094F442A" w14:textId="76729DA8" w:rsidR="007B00FD" w:rsidRPr="002A14D5" w:rsidRDefault="007B00FD" w:rsidP="007B00FD">
                      <w:pPr>
                        <w:spacing w:after="0" w:line="240" w:lineRule="auto"/>
                        <w:rPr>
                          <w:rStyle w:val="Hyperlink"/>
                          <w:rFonts w:ascii="Cambria" w:hAnsi="Cambria"/>
                          <w:color w:val="auto"/>
                          <w:u w:val="none"/>
                        </w:rPr>
                      </w:pPr>
                      <w:r w:rsidRPr="002A14D5">
                        <w:rPr>
                          <w:rFonts w:ascii="Cambria" w:hAnsi="Cambria"/>
                        </w:rPr>
                        <w:t xml:space="preserve">For more information, contact Caleb Harris at (361) 826-3947 or </w:t>
                      </w:r>
                      <w:hyperlink r:id="rId13" w:history="1">
                        <w:r w:rsidRPr="002A14D5">
                          <w:rPr>
                            <w:rStyle w:val="Hyperlink"/>
                            <w:rFonts w:ascii="Cambria" w:hAnsi="Cambria"/>
                          </w:rPr>
                          <w:t>calebh@cctexas.com</w:t>
                        </w:r>
                      </w:hyperlink>
                      <w:r w:rsidRPr="002A14D5">
                        <w:rPr>
                          <w:rFonts w:ascii="Cambria" w:hAnsi="Cambria"/>
                        </w:rPr>
                        <w:t>.</w:t>
                      </w:r>
                      <w:hyperlink r:id="rId14" w:history="1"/>
                    </w:p>
                    <w:p w14:paraId="40F6A77F" w14:textId="77777777" w:rsidR="007B00FD" w:rsidRPr="002A14D5" w:rsidRDefault="007B00FD" w:rsidP="007B00FD">
                      <w:pPr>
                        <w:spacing w:after="0" w:line="276" w:lineRule="auto"/>
                        <w:rPr>
                          <w:rFonts w:ascii="Cambria" w:hAnsi="Cambria"/>
                        </w:rPr>
                      </w:pPr>
                    </w:p>
                    <w:p w14:paraId="51847B5E" w14:textId="77777777" w:rsidR="007B00FD" w:rsidRPr="002A14D5" w:rsidRDefault="007B00FD" w:rsidP="007B00FD">
                      <w:pPr>
                        <w:spacing w:after="0" w:line="276" w:lineRule="auto"/>
                        <w:rPr>
                          <w:rFonts w:ascii="Cambria" w:hAnsi="Cambria"/>
                          <w:b/>
                        </w:rPr>
                      </w:pPr>
                      <w:r w:rsidRPr="002A14D5">
                        <w:rPr>
                          <w:rFonts w:ascii="Cambria" w:hAnsi="Cambria"/>
                        </w:rPr>
                        <w:t>Meet at the Oso Bay Wetlands Preserve &amp; Learning Center located at</w:t>
                      </w:r>
                    </w:p>
                    <w:p w14:paraId="627DA2E2" w14:textId="77777777" w:rsidR="007B00FD" w:rsidRPr="00C0350F" w:rsidRDefault="007B00FD" w:rsidP="007B00FD">
                      <w:pPr>
                        <w:spacing w:after="0" w:line="276" w:lineRule="auto"/>
                        <w:rPr>
                          <w:rFonts w:ascii="Cambria" w:hAnsi="Cambria"/>
                          <w:b/>
                        </w:rPr>
                      </w:pPr>
                      <w:r w:rsidRPr="002A14D5">
                        <w:rPr>
                          <w:rFonts w:ascii="Cambria" w:hAnsi="Cambria"/>
                          <w:b/>
                        </w:rPr>
                        <w:t>2446 N. Oso Parkway, Corpus Christi, TX 78414</w:t>
                      </w:r>
                    </w:p>
                    <w:bookmarkEnd w:id="1"/>
                    <w:p w14:paraId="08DE9ADC" w14:textId="77777777" w:rsidR="006E6A6E" w:rsidRPr="006E6A6E" w:rsidRDefault="006E6A6E" w:rsidP="00D74B5F">
                      <w:pPr>
                        <w:spacing w:after="0" w:line="276" w:lineRule="auto"/>
                        <w:rPr>
                          <w:rFonts w:ascii="Cambria" w:hAnsi="Cambria"/>
                          <w:color w:val="FFFFFF" w:themeColor="background1"/>
                          <w:sz w:val="32"/>
                          <w:szCs w:val="32"/>
                          <w14:textFill>
                            <w14:solidFill>
                              <w14:schemeClr w14:val="bg1">
                                <w14:alpha w14:val="43000"/>
                              </w14:schemeClr>
                            </w14:solidFill>
                          </w14:textFill>
                        </w:rPr>
                      </w:pPr>
                    </w:p>
                  </w:txbxContent>
                </v:textbox>
                <w10:wrap type="square"/>
              </v:shape>
            </w:pict>
          </mc:Fallback>
        </mc:AlternateContent>
      </w:r>
      <w:r w:rsidR="00747FC0" w:rsidRPr="0057694E">
        <w:rPr>
          <w:noProof/>
        </w:rPr>
        <w:drawing>
          <wp:anchor distT="0" distB="0" distL="114300" distR="114300" simplePos="0" relativeHeight="251720704" behindDoc="0" locked="0" layoutInCell="1" allowOverlap="1" wp14:anchorId="40ACDAEB" wp14:editId="1D00F054">
            <wp:simplePos x="0" y="0"/>
            <wp:positionH relativeFrom="column">
              <wp:posOffset>-534035</wp:posOffset>
            </wp:positionH>
            <wp:positionV relativeFrom="paragraph">
              <wp:posOffset>6157595</wp:posOffset>
            </wp:positionV>
            <wp:extent cx="1431290" cy="24472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so Preserve Logo_Fvc_l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1290" cy="2447290"/>
                    </a:xfrm>
                    <a:prstGeom prst="rect">
                      <a:avLst/>
                    </a:prstGeom>
                  </pic:spPr>
                </pic:pic>
              </a:graphicData>
            </a:graphic>
            <wp14:sizeRelH relativeFrom="page">
              <wp14:pctWidth>0</wp14:pctWidth>
            </wp14:sizeRelH>
            <wp14:sizeRelV relativeFrom="page">
              <wp14:pctHeight>0</wp14:pctHeight>
            </wp14:sizeRelV>
          </wp:anchor>
        </w:drawing>
      </w:r>
      <w:r w:rsidR="00747FC0" w:rsidRPr="0057694E">
        <w:rPr>
          <w:noProof/>
        </w:rPr>
        <w:drawing>
          <wp:anchor distT="0" distB="0" distL="114300" distR="114300" simplePos="0" relativeHeight="251723776" behindDoc="0" locked="0" layoutInCell="1" allowOverlap="1" wp14:anchorId="3E909E80" wp14:editId="4810799E">
            <wp:simplePos x="0" y="0"/>
            <wp:positionH relativeFrom="column">
              <wp:posOffset>4849495</wp:posOffset>
            </wp:positionH>
            <wp:positionV relativeFrom="paragraph">
              <wp:posOffset>8242935</wp:posOffset>
            </wp:positionV>
            <wp:extent cx="610235" cy="6127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RA LOG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0235" cy="612775"/>
                    </a:xfrm>
                    <a:prstGeom prst="rect">
                      <a:avLst/>
                    </a:prstGeom>
                  </pic:spPr>
                </pic:pic>
              </a:graphicData>
            </a:graphic>
            <wp14:sizeRelH relativeFrom="page">
              <wp14:pctWidth>0</wp14:pctWidth>
            </wp14:sizeRelH>
            <wp14:sizeRelV relativeFrom="page">
              <wp14:pctHeight>0</wp14:pctHeight>
            </wp14:sizeRelV>
          </wp:anchor>
        </w:drawing>
      </w:r>
      <w:r w:rsidR="00747FC0" w:rsidRPr="0057694E">
        <w:rPr>
          <w:noProof/>
        </w:rPr>
        <w:drawing>
          <wp:anchor distT="0" distB="0" distL="114300" distR="114300" simplePos="0" relativeHeight="251721728" behindDoc="0" locked="0" layoutInCell="1" allowOverlap="1" wp14:anchorId="33EA6047" wp14:editId="3B167798">
            <wp:simplePos x="0" y="0"/>
            <wp:positionH relativeFrom="margin">
              <wp:posOffset>5657850</wp:posOffset>
            </wp:positionH>
            <wp:positionV relativeFrom="paragraph">
              <wp:posOffset>8225790</wp:posOffset>
            </wp:positionV>
            <wp:extent cx="664210" cy="1099185"/>
            <wp:effectExtent l="0" t="0" r="254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CP&amp;R logo3C shadedF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210" cy="1099185"/>
                    </a:xfrm>
                    <a:prstGeom prst="rect">
                      <a:avLst/>
                    </a:prstGeom>
                  </pic:spPr>
                </pic:pic>
              </a:graphicData>
            </a:graphic>
            <wp14:sizeRelH relativeFrom="page">
              <wp14:pctWidth>0</wp14:pctWidth>
            </wp14:sizeRelH>
            <wp14:sizeRelV relativeFrom="page">
              <wp14:pctHeight>0</wp14:pctHeight>
            </wp14:sizeRelV>
          </wp:anchor>
        </w:drawing>
      </w:r>
      <w:r w:rsidR="00747FC0" w:rsidRPr="0057694E">
        <w:rPr>
          <w:noProof/>
        </w:rPr>
        <mc:AlternateContent>
          <mc:Choice Requires="wps">
            <w:drawing>
              <wp:anchor distT="45720" distB="45720" distL="114300" distR="114300" simplePos="0" relativeHeight="251722752" behindDoc="0" locked="0" layoutInCell="1" allowOverlap="1" wp14:anchorId="5BBEFA69" wp14:editId="67F6C9D9">
                <wp:simplePos x="0" y="0"/>
                <wp:positionH relativeFrom="column">
                  <wp:posOffset>-575310</wp:posOffset>
                </wp:positionH>
                <wp:positionV relativeFrom="paragraph">
                  <wp:posOffset>9134475</wp:posOffset>
                </wp:positionV>
                <wp:extent cx="1477010" cy="360680"/>
                <wp:effectExtent l="0" t="0" r="0" b="12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7010" cy="360680"/>
                        </a:xfrm>
                        <a:prstGeom prst="rect">
                          <a:avLst/>
                        </a:prstGeom>
                        <a:noFill/>
                        <a:ln w="9525">
                          <a:noFill/>
                          <a:miter lim="800000"/>
                          <a:headEnd/>
                          <a:tailEnd/>
                        </a:ln>
                      </wps:spPr>
                      <wps:txbx>
                        <w:txbxContent>
                          <w:p w14:paraId="385F529A" w14:textId="77777777" w:rsidR="0057694E" w:rsidRPr="00A9625B" w:rsidRDefault="0057694E" w:rsidP="0057694E">
                            <w:pPr>
                              <w:spacing w:line="240" w:lineRule="auto"/>
                              <w:rPr>
                                <w:rFonts w:ascii="Tahoma" w:hAnsi="Tahoma" w:cs="Tahoma"/>
                                <w:color w:val="0099CC"/>
                                <w:spacing w:val="20"/>
                                <w:sz w:val="23"/>
                                <w:szCs w:val="23"/>
                              </w:rPr>
                            </w:pPr>
                            <w:r w:rsidRPr="00A9625B">
                              <w:rPr>
                                <w:rFonts w:ascii="Tahoma" w:hAnsi="Tahoma" w:cs="Tahoma"/>
                                <w:color w:val="0099CC"/>
                                <w:spacing w:val="20"/>
                                <w:sz w:val="23"/>
                                <w:szCs w:val="23"/>
                              </w:rPr>
                              <w:t>osopreserve.com</w:t>
                            </w:r>
                          </w:p>
                          <w:p w14:paraId="3BF0AC2C" w14:textId="77777777" w:rsidR="0057694E" w:rsidRPr="006E6A6E" w:rsidRDefault="0057694E" w:rsidP="0057694E">
                            <w:pPr>
                              <w:spacing w:line="240" w:lineRule="auto"/>
                              <w:rPr>
                                <w:rFonts w:ascii="Cambria" w:hAnsi="Cambria"/>
                                <w:color w:val="FFFFFF" w:themeColor="background1"/>
                                <w:sz w:val="32"/>
                                <w:szCs w:val="32"/>
                                <w14:textFill>
                                  <w14:solidFill>
                                    <w14:schemeClr w14:val="bg1">
                                      <w14:alpha w14:val="43000"/>
                                    </w14:scheme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EFA69" id="_x0000_s1029" type="#_x0000_t202" style="position:absolute;margin-left:-45.3pt;margin-top:719.25pt;width:116.3pt;height:28.4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" filled="f" stroked="f">
                <v:textbox>
                  <w:txbxContent>
                    <w:p w14:paraId="385F529A" w14:textId="77777777" w:rsidR="0057694E" w:rsidRPr="00A9625B" w:rsidRDefault="0057694E" w:rsidP="0057694E">
                      <w:pPr>
                        <w:spacing w:line="240" w:lineRule="auto"/>
                        <w:rPr>
                          <w:rFonts w:ascii="Tahoma" w:hAnsi="Tahoma" w:cs="Tahoma"/>
                          <w:color w:val="0099CC"/>
                          <w:spacing w:val="20"/>
                          <w:sz w:val="23"/>
                          <w:szCs w:val="23"/>
                        </w:rPr>
                      </w:pPr>
                      <w:r w:rsidRPr="00A9625B">
                        <w:rPr>
                          <w:rFonts w:ascii="Tahoma" w:hAnsi="Tahoma" w:cs="Tahoma"/>
                          <w:color w:val="0099CC"/>
                          <w:spacing w:val="20"/>
                          <w:sz w:val="23"/>
                          <w:szCs w:val="23"/>
                        </w:rPr>
                        <w:t>osopreserve.com</w:t>
                      </w:r>
                    </w:p>
                    <w:p w14:paraId="3BF0AC2C" w14:textId="77777777" w:rsidR="0057694E" w:rsidRPr="006E6A6E" w:rsidRDefault="0057694E" w:rsidP="0057694E">
                      <w:pPr>
                        <w:spacing w:line="240" w:lineRule="auto"/>
                        <w:rPr>
                          <w:rFonts w:ascii="Cambria" w:hAnsi="Cambria"/>
                          <w:color w:val="FFFFFF" w:themeColor="background1"/>
                          <w:sz w:val="32"/>
                          <w:szCs w:val="32"/>
                          <w14:textFill>
                            <w14:solidFill>
                              <w14:schemeClr w14:val="bg1">
                                <w14:alpha w14:val="43000"/>
                              </w14:schemeClr>
                            </w14:solidFill>
                          </w14:textFill>
                        </w:rPr>
                      </w:pPr>
                    </w:p>
                  </w:txbxContent>
                </v:textbox>
              </v:shape>
            </w:pict>
          </mc:Fallback>
        </mc:AlternateContent>
      </w:r>
      <w:r w:rsidR="00747FC0">
        <w:rPr>
          <w:noProof/>
        </w:rPr>
        <mc:AlternateContent>
          <mc:Choice Requires="wps">
            <w:drawing>
              <wp:anchor distT="45720" distB="45720" distL="114300" distR="114300" simplePos="0" relativeHeight="251715584" behindDoc="0" locked="0" layoutInCell="1" allowOverlap="1" wp14:anchorId="6F2113B8" wp14:editId="4B665079">
                <wp:simplePos x="0" y="0"/>
                <wp:positionH relativeFrom="column">
                  <wp:posOffset>1067435</wp:posOffset>
                </wp:positionH>
                <wp:positionV relativeFrom="paragraph">
                  <wp:posOffset>-65405</wp:posOffset>
                </wp:positionV>
                <wp:extent cx="5422900" cy="963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2900" cy="963295"/>
                        </a:xfrm>
                        <a:prstGeom prst="rect">
                          <a:avLst/>
                        </a:prstGeom>
                        <a:noFill/>
                        <a:ln w="9525">
                          <a:noFill/>
                          <a:miter lim="800000"/>
                          <a:headEnd/>
                          <a:tailEnd/>
                        </a:ln>
                      </wps:spPr>
                      <wps:txbx>
                        <w:txbxContent>
                          <w:p w14:paraId="78DE4915" w14:textId="77777777" w:rsidR="00C91690" w:rsidRPr="004C4E0B" w:rsidRDefault="00C91690" w:rsidP="00C91690">
                            <w:pPr>
                              <w:spacing w:line="240" w:lineRule="auto"/>
                              <w:jc w:val="right"/>
                              <w:rPr>
                                <w:rFonts w:ascii="Cambria" w:hAnsi="Cambria"/>
                                <w:color w:val="FFFFFF" w:themeColor="background1"/>
                                <w:sz w:val="100"/>
                                <w:szCs w:val="100"/>
                                <w14:textFill>
                                  <w14:solidFill>
                                    <w14:schemeClr w14:val="bg1">
                                      <w14:alpha w14:val="22000"/>
                                    </w14:schemeClr>
                                  </w14:solidFill>
                                </w14:textFill>
                              </w:rPr>
                            </w:pPr>
                            <w:r w:rsidRPr="004C4E0B">
                              <w:rPr>
                                <w:rFonts w:ascii="Cambria" w:hAnsi="Cambria"/>
                                <w:color w:val="FFFFFF" w:themeColor="background1"/>
                                <w:sz w:val="100"/>
                                <w:szCs w:val="100"/>
                                <w14:textFill>
                                  <w14:solidFill>
                                    <w14:schemeClr w14:val="bg1">
                                      <w14:alpha w14:val="22000"/>
                                    </w14:schemeClr>
                                  </w14:solidFill>
                                </w14:textFill>
                              </w:rPr>
                              <w:t>Eco-Expert</w:t>
                            </w:r>
                          </w:p>
                          <w:p w14:paraId="02A6A571" w14:textId="77777777" w:rsidR="00C91690" w:rsidRPr="00846F6F" w:rsidRDefault="00C91690" w:rsidP="00C91690">
                            <w:pPr>
                              <w:spacing w:line="240" w:lineRule="auto"/>
                              <w:jc w:val="right"/>
                              <w:rPr>
                                <w:rFonts w:ascii="Cambria" w:hAnsi="Cambria"/>
                                <w:sz w:val="100"/>
                                <w:szCs w:val="100"/>
                              </w:rPr>
                            </w:pPr>
                            <w:r w:rsidRPr="00846F6F">
                              <w:rPr>
                                <w:rFonts w:ascii="Cambria" w:hAnsi="Cambria"/>
                                <w:sz w:val="100"/>
                                <w:szCs w:val="100"/>
                              </w:rPr>
                              <w:t xml:space="preserve">        </w:t>
                            </w:r>
                            <w:r w:rsidRPr="00846F6F">
                              <w:rPr>
                                <w:rFonts w:ascii="Cambria" w:hAnsi="Cambria"/>
                                <w:sz w:val="36"/>
                                <w:szCs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2113B8" id="_x0000_s1030" type="#_x0000_t202" style="position:absolute;margin-left:84.05pt;margin-top:-5.15pt;width:427pt;height:75.8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" filled="f" stroked="f">
                <v:textbox>
                  <w:txbxContent>
                    <w:p w14:paraId="78DE4915" w14:textId="77777777" w:rsidR="00C91690" w:rsidRPr="004C4E0B" w:rsidRDefault="00C91690" w:rsidP="00C91690">
                      <w:pPr>
                        <w:spacing w:line="240" w:lineRule="auto"/>
                        <w:jc w:val="right"/>
                        <w:rPr>
                          <w:rFonts w:ascii="Cambria" w:hAnsi="Cambria"/>
                          <w:color w:val="FFFFFF" w:themeColor="background1"/>
                          <w:sz w:val="100"/>
                          <w:szCs w:val="100"/>
                          <w14:textFill>
                            <w14:solidFill>
                              <w14:schemeClr w14:val="bg1">
                                <w14:alpha w14:val="22000"/>
                              </w14:schemeClr>
                            </w14:solidFill>
                          </w14:textFill>
                        </w:rPr>
                      </w:pPr>
                      <w:r w:rsidRPr="004C4E0B">
                        <w:rPr>
                          <w:rFonts w:ascii="Cambria" w:hAnsi="Cambria"/>
                          <w:color w:val="FFFFFF" w:themeColor="background1"/>
                          <w:sz w:val="100"/>
                          <w:szCs w:val="100"/>
                          <w14:textFill>
                            <w14:solidFill>
                              <w14:schemeClr w14:val="bg1">
                                <w14:alpha w14:val="22000"/>
                              </w14:schemeClr>
                            </w14:solidFill>
                          </w14:textFill>
                        </w:rPr>
                        <w:t>Eco-Expert</w:t>
                      </w:r>
                    </w:p>
                    <w:p w14:paraId="02A6A571" w14:textId="77777777" w:rsidR="00C91690" w:rsidRPr="00846F6F" w:rsidRDefault="00C91690" w:rsidP="00C91690">
                      <w:pPr>
                        <w:spacing w:line="240" w:lineRule="auto"/>
                        <w:jc w:val="right"/>
                        <w:rPr>
                          <w:rFonts w:ascii="Cambria" w:hAnsi="Cambria"/>
                          <w:sz w:val="100"/>
                          <w:szCs w:val="100"/>
                        </w:rPr>
                      </w:pPr>
                      <w:r w:rsidRPr="00846F6F">
                        <w:rPr>
                          <w:rFonts w:ascii="Cambria" w:hAnsi="Cambria"/>
                          <w:sz w:val="100"/>
                          <w:szCs w:val="100"/>
                        </w:rPr>
                        <w:t xml:space="preserve">        </w:t>
                      </w:r>
                      <w:r w:rsidRPr="00846F6F">
                        <w:rPr>
                          <w:rFonts w:ascii="Cambria" w:hAnsi="Cambria"/>
                          <w:sz w:val="36"/>
                          <w:szCs w:val="36"/>
                        </w:rPr>
                        <w:t xml:space="preserve"> </w:t>
                      </w:r>
                    </w:p>
                  </w:txbxContent>
                </v:textbox>
              </v:shape>
            </w:pict>
          </mc:Fallback>
        </mc:AlternateContent>
      </w:r>
      <w:r w:rsidR="007B00FD">
        <w:rPr>
          <w:noProof/>
        </w:rPr>
        <mc:AlternateContent>
          <mc:Choice Requires="wps">
            <w:drawing>
              <wp:anchor distT="0" distB="0" distL="114300" distR="114300" simplePos="0" relativeHeight="251696128" behindDoc="0" locked="0" layoutInCell="1" allowOverlap="1" wp14:anchorId="66324409" wp14:editId="5CD6F7D4">
                <wp:simplePos x="0" y="0"/>
                <wp:positionH relativeFrom="column">
                  <wp:posOffset>1068633</wp:posOffset>
                </wp:positionH>
                <wp:positionV relativeFrom="paragraph">
                  <wp:posOffset>-325755</wp:posOffset>
                </wp:positionV>
                <wp:extent cx="5864563" cy="1146183"/>
                <wp:effectExtent l="0" t="0" r="3175" b="0"/>
                <wp:wrapNone/>
                <wp:docPr id="18" name="Rectangle 18"/>
                <wp:cNvGraphicFramePr/>
                <a:graphic xmlns:a="http://schemas.openxmlformats.org/drawingml/2006/main">
                  <a:graphicData uri="http://schemas.microsoft.com/office/word/2010/wordprocessingShape">
                    <wps:wsp>
                      <wps:cNvSpPr/>
                      <wps:spPr>
                        <a:xfrm>
                          <a:off x="0" y="0"/>
                          <a:ext cx="5864563" cy="1146183"/>
                        </a:xfrm>
                        <a:prstGeom prst="rect">
                          <a:avLst/>
                        </a:prstGeom>
                        <a:solidFill>
                          <a:schemeClr val="tx1">
                            <a:alpha val="4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220C43" id="Rectangle 18" o:spid="_x0000_s1026" style="position:absolute;margin-left:84.15pt;margin-top:-25.65pt;width:461.8pt;height:90.2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" fillcolor="black [3213]" stroked="f" strokeweight="1pt">
                <v:fill opacity="26985f"/>
              </v:rect>
            </w:pict>
          </mc:Fallback>
        </mc:AlternateContent>
      </w:r>
      <w:r w:rsidR="007B00FD">
        <w:rPr>
          <w:noProof/>
        </w:rPr>
        <mc:AlternateContent>
          <mc:Choice Requires="wps">
            <w:drawing>
              <wp:anchor distT="45720" distB="45720" distL="114300" distR="114300" simplePos="0" relativeHeight="251685888" behindDoc="0" locked="0" layoutInCell="1" allowOverlap="1" wp14:anchorId="250E99F4" wp14:editId="3C34DB24">
                <wp:simplePos x="0" y="0"/>
                <wp:positionH relativeFrom="column">
                  <wp:posOffset>-914400</wp:posOffset>
                </wp:positionH>
                <wp:positionV relativeFrom="paragraph">
                  <wp:posOffset>1003300</wp:posOffset>
                </wp:positionV>
                <wp:extent cx="1896745" cy="4509135"/>
                <wp:effectExtent l="0" t="0" r="0" b="57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4509135"/>
                        </a:xfrm>
                        <a:prstGeom prst="rect">
                          <a:avLst/>
                        </a:prstGeom>
                        <a:noFill/>
                        <a:ln w="9525">
                          <a:noFill/>
                          <a:miter lim="800000"/>
                          <a:headEnd/>
                          <a:tailEnd/>
                        </a:ln>
                      </wps:spPr>
                      <wps:txbx>
                        <w:txbxContent>
                          <w:p w14:paraId="6343EC0E" w14:textId="48E8F4D3" w:rsidR="00C91690" w:rsidRPr="002A14D5" w:rsidRDefault="00DF7742" w:rsidP="00424E18">
                            <w:pPr>
                              <w:spacing w:after="0"/>
                              <w:jc w:val="right"/>
                              <w:rPr>
                                <w:rFonts w:ascii="Cambria" w:hAnsi="Cambria"/>
                                <w:sz w:val="40"/>
                                <w:szCs w:val="40"/>
                              </w:rPr>
                            </w:pPr>
                            <w:r>
                              <w:rPr>
                                <w:rFonts w:ascii="Cambria" w:hAnsi="Cambria"/>
                                <w:sz w:val="40"/>
                                <w:szCs w:val="40"/>
                              </w:rPr>
                              <w:t xml:space="preserve">April </w:t>
                            </w:r>
                            <w:r w:rsidR="00424E18">
                              <w:rPr>
                                <w:rFonts w:ascii="Cambria" w:hAnsi="Cambria"/>
                                <w:sz w:val="40"/>
                                <w:szCs w:val="40"/>
                              </w:rPr>
                              <w:t xml:space="preserve">18, </w:t>
                            </w:r>
                            <w:r w:rsidR="00B31271" w:rsidRPr="002A14D5">
                              <w:rPr>
                                <w:rFonts w:ascii="Cambria" w:hAnsi="Cambria"/>
                                <w:sz w:val="40"/>
                                <w:szCs w:val="40"/>
                              </w:rPr>
                              <w:t>2019</w:t>
                            </w:r>
                            <w:r w:rsidR="00C91690" w:rsidRPr="002A14D5">
                              <w:rPr>
                                <w:rFonts w:ascii="Cambria" w:hAnsi="Cambria"/>
                                <w:sz w:val="40"/>
                                <w:szCs w:val="40"/>
                              </w:rPr>
                              <w:t xml:space="preserve"> </w:t>
                            </w:r>
                          </w:p>
                          <w:p w14:paraId="3FC3AF86" w14:textId="77777777" w:rsidR="00C91690" w:rsidRPr="002A14D5" w:rsidRDefault="00C91690" w:rsidP="00C91690">
                            <w:pPr>
                              <w:jc w:val="right"/>
                              <w:rPr>
                                <w:rFonts w:ascii="Cambria" w:hAnsi="Cambria"/>
                                <w:i/>
                                <w:sz w:val="40"/>
                                <w:szCs w:val="40"/>
                              </w:rPr>
                            </w:pPr>
                            <w:r w:rsidRPr="002A14D5">
                              <w:rPr>
                                <w:rFonts w:ascii="Cambria" w:hAnsi="Cambria"/>
                                <w:sz w:val="40"/>
                                <w:szCs w:val="40"/>
                              </w:rPr>
                              <w:t>6pm–7pm</w:t>
                            </w:r>
                          </w:p>
                          <w:p w14:paraId="51318ABC" w14:textId="77777777" w:rsidR="007B00FD" w:rsidRPr="002A14D5" w:rsidRDefault="007B00FD" w:rsidP="007B00FD">
                            <w:pPr>
                              <w:jc w:val="right"/>
                              <w:rPr>
                                <w:rFonts w:ascii="Cambria" w:hAnsi="Cambria"/>
                                <w:i/>
                                <w:sz w:val="48"/>
                                <w:szCs w:val="48"/>
                              </w:rPr>
                            </w:pPr>
                          </w:p>
                          <w:p w14:paraId="59624FDA" w14:textId="07F957AB" w:rsidR="00BD5163" w:rsidRPr="005C6D6F" w:rsidRDefault="00424E18" w:rsidP="0004344E">
                            <w:pPr>
                              <w:jc w:val="right"/>
                              <w:rPr>
                                <w:rFonts w:ascii="Cambria" w:hAnsi="Cambria"/>
                                <w:i/>
                                <w:w w:val="98"/>
                                <w:sz w:val="36"/>
                                <w:szCs w:val="36"/>
                              </w:rPr>
                            </w:pPr>
                            <w:r>
                              <w:rPr>
                                <w:rFonts w:ascii="Cambria" w:hAnsi="Cambria"/>
                                <w:bCs/>
                                <w:i/>
                                <w:sz w:val="36"/>
                                <w:szCs w:val="36"/>
                              </w:rPr>
                              <w:t xml:space="preserve">Who manages that land? </w:t>
                            </w:r>
                            <w:r w:rsidR="00410D93" w:rsidRPr="002A14D5">
                              <w:rPr>
                                <w:rFonts w:ascii="Cambria" w:hAnsi="Cambria"/>
                                <w:bCs/>
                                <w:i/>
                                <w:sz w:val="36"/>
                                <w:szCs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E99F4" id="_x0000_s1031" type="#_x0000_t202" style="position:absolute;margin-left:-1in;margin-top:79pt;width:149.35pt;height:355.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" filled="f" stroked="f">
                <v:textbox>
                  <w:txbxContent>
                    <w:p w14:paraId="6343EC0E" w14:textId="48E8F4D3" w:rsidR="00C91690" w:rsidRPr="002A14D5" w:rsidRDefault="00DF7742" w:rsidP="00424E18">
                      <w:pPr>
                        <w:spacing w:after="0"/>
                        <w:jc w:val="right"/>
                        <w:rPr>
                          <w:rFonts w:ascii="Cambria" w:hAnsi="Cambria"/>
                          <w:sz w:val="40"/>
                          <w:szCs w:val="40"/>
                        </w:rPr>
                      </w:pPr>
                      <w:r>
                        <w:rPr>
                          <w:rFonts w:ascii="Cambria" w:hAnsi="Cambria"/>
                          <w:sz w:val="40"/>
                          <w:szCs w:val="40"/>
                        </w:rPr>
                        <w:t xml:space="preserve">April </w:t>
                      </w:r>
                      <w:r w:rsidR="00424E18">
                        <w:rPr>
                          <w:rFonts w:ascii="Cambria" w:hAnsi="Cambria"/>
                          <w:sz w:val="40"/>
                          <w:szCs w:val="40"/>
                        </w:rPr>
                        <w:t xml:space="preserve">18, </w:t>
                      </w:r>
                      <w:r w:rsidR="00B31271" w:rsidRPr="002A14D5">
                        <w:rPr>
                          <w:rFonts w:ascii="Cambria" w:hAnsi="Cambria"/>
                          <w:sz w:val="40"/>
                          <w:szCs w:val="40"/>
                        </w:rPr>
                        <w:t>2019</w:t>
                      </w:r>
                      <w:r w:rsidR="00C91690" w:rsidRPr="002A14D5">
                        <w:rPr>
                          <w:rFonts w:ascii="Cambria" w:hAnsi="Cambria"/>
                          <w:sz w:val="40"/>
                          <w:szCs w:val="40"/>
                        </w:rPr>
                        <w:t xml:space="preserve"> </w:t>
                      </w:r>
                    </w:p>
                    <w:p w14:paraId="3FC3AF86" w14:textId="77777777" w:rsidR="00C91690" w:rsidRPr="002A14D5" w:rsidRDefault="00C91690" w:rsidP="00C91690">
                      <w:pPr>
                        <w:jc w:val="right"/>
                        <w:rPr>
                          <w:rFonts w:ascii="Cambria" w:hAnsi="Cambria"/>
                          <w:i/>
                          <w:sz w:val="40"/>
                          <w:szCs w:val="40"/>
                        </w:rPr>
                      </w:pPr>
                      <w:r w:rsidRPr="002A14D5">
                        <w:rPr>
                          <w:rFonts w:ascii="Cambria" w:hAnsi="Cambria"/>
                          <w:sz w:val="40"/>
                          <w:szCs w:val="40"/>
                        </w:rPr>
                        <w:t>6pm–7pm</w:t>
                      </w:r>
                    </w:p>
                    <w:p w14:paraId="51318ABC" w14:textId="77777777" w:rsidR="007B00FD" w:rsidRPr="002A14D5" w:rsidRDefault="007B00FD" w:rsidP="007B00FD">
                      <w:pPr>
                        <w:jc w:val="right"/>
                        <w:rPr>
                          <w:rFonts w:ascii="Cambria" w:hAnsi="Cambria"/>
                          <w:i/>
                          <w:sz w:val="48"/>
                          <w:szCs w:val="48"/>
                        </w:rPr>
                      </w:pPr>
                    </w:p>
                    <w:p w14:paraId="59624FDA" w14:textId="07F957AB" w:rsidR="00BD5163" w:rsidRPr="005C6D6F" w:rsidRDefault="00424E18" w:rsidP="0004344E">
                      <w:pPr>
                        <w:jc w:val="right"/>
                        <w:rPr>
                          <w:rFonts w:ascii="Cambria" w:hAnsi="Cambria"/>
                          <w:i/>
                          <w:w w:val="98"/>
                          <w:sz w:val="36"/>
                          <w:szCs w:val="36"/>
                        </w:rPr>
                      </w:pPr>
                      <w:r>
                        <w:rPr>
                          <w:rFonts w:ascii="Cambria" w:hAnsi="Cambria"/>
                          <w:bCs/>
                          <w:i/>
                          <w:sz w:val="36"/>
                          <w:szCs w:val="36"/>
                        </w:rPr>
                        <w:t xml:space="preserve">Who manages that land? </w:t>
                      </w:r>
                      <w:r w:rsidR="00410D93" w:rsidRPr="002A14D5">
                        <w:rPr>
                          <w:rFonts w:ascii="Cambria" w:hAnsi="Cambria"/>
                          <w:bCs/>
                          <w:i/>
                          <w:sz w:val="36"/>
                          <w:szCs w:val="36"/>
                        </w:rPr>
                        <w:t xml:space="preserve"> </w:t>
                      </w:r>
                    </w:p>
                  </w:txbxContent>
                </v:textbox>
                <w10:wrap type="square"/>
              </v:shape>
            </w:pict>
          </mc:Fallback>
        </mc:AlternateContent>
      </w:r>
      <w:r w:rsidR="002B09C0">
        <w:rPr>
          <w:noProof/>
        </w:rPr>
        <mc:AlternateContent>
          <mc:Choice Requires="wps">
            <w:drawing>
              <wp:anchor distT="45720" distB="45720" distL="114300" distR="114300" simplePos="0" relativeHeight="251675648" behindDoc="0" locked="0" layoutInCell="1" allowOverlap="1" wp14:anchorId="52C7C214" wp14:editId="546D567A">
                <wp:simplePos x="0" y="0"/>
                <wp:positionH relativeFrom="column">
                  <wp:posOffset>-591015</wp:posOffset>
                </wp:positionH>
                <wp:positionV relativeFrom="paragraph">
                  <wp:posOffset>-17841</wp:posOffset>
                </wp:positionV>
                <wp:extent cx="1573530" cy="4148254"/>
                <wp:effectExtent l="0" t="0" r="0" b="508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530" cy="4148254"/>
                        </a:xfrm>
                        <a:prstGeom prst="rect">
                          <a:avLst/>
                        </a:prstGeom>
                        <a:noFill/>
                        <a:ln w="9525">
                          <a:noFill/>
                          <a:miter lim="800000"/>
                          <a:headEnd/>
                          <a:tailEnd/>
                        </a:ln>
                      </wps:spPr>
                      <wps:txbx>
                        <w:txbxContent>
                          <w:p w14:paraId="6F4309AA" w14:textId="77777777" w:rsidR="002B09C0" w:rsidRPr="002B09C0" w:rsidRDefault="00B00479" w:rsidP="002B09C0">
                            <w:pPr>
                              <w:spacing w:line="192" w:lineRule="auto"/>
                              <w:jc w:val="right"/>
                              <w:rPr>
                                <w:rFonts w:ascii="Cambria" w:hAnsi="Cambria"/>
                                <w:i/>
                                <w:sz w:val="36"/>
                                <w:szCs w:val="36"/>
                              </w:rPr>
                            </w:pPr>
                            <w:r w:rsidRPr="00B00479">
                              <w:rPr>
                                <w:rFonts w:ascii="Cambria" w:hAnsi="Cambria"/>
                                <w:color w:val="FFFFFF" w:themeColor="background1"/>
                                <w:sz w:val="52"/>
                                <w:szCs w:val="52"/>
                                <w14:textFill>
                                  <w14:solidFill>
                                    <w14:schemeClr w14:val="bg1">
                                      <w14:alpha w14:val="43000"/>
                                    </w14:schemeClr>
                                  </w14:solidFill>
                                </w14:textFill>
                              </w:rPr>
                              <w:t xml:space="preserve">For </w:t>
                            </w:r>
                            <w:r w:rsidR="00EF224C">
                              <w:rPr>
                                <w:rFonts w:ascii="Cambria" w:hAnsi="Cambria"/>
                                <w:color w:val="FFFFFF" w:themeColor="background1"/>
                                <w:sz w:val="52"/>
                                <w:szCs w:val="52"/>
                                <w14:textFill>
                                  <w14:solidFill>
                                    <w14:schemeClr w14:val="bg1">
                                      <w14:alpha w14:val="43000"/>
                                    </w14:schemeClr>
                                  </w14:solidFill>
                                </w14:textFill>
                              </w:rPr>
                              <w:t>Adults</w:t>
                            </w:r>
                          </w:p>
                          <w:p w14:paraId="79D6AE9F" w14:textId="77777777" w:rsidR="00B00479" w:rsidRPr="002B09C0" w:rsidRDefault="00652720" w:rsidP="002B09C0">
                            <w:pPr>
                              <w:spacing w:line="240" w:lineRule="auto"/>
                              <w:rPr>
                                <w:rFonts w:ascii="Cambria" w:hAnsi="Cambria"/>
                                <w:i/>
                                <w:sz w:val="36"/>
                                <w:szCs w:val="36"/>
                              </w:rPr>
                            </w:pPr>
                            <w:r w:rsidRPr="002B09C0">
                              <w:rPr>
                                <w:rFonts w:ascii="Cambria" w:hAnsi="Cambria"/>
                                <w:i/>
                                <w:sz w:val="36"/>
                                <w:szCs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7C214" id="_x0000_s1032" type="#_x0000_t202" style="position:absolute;margin-left:-46.55pt;margin-top:-1.4pt;width:123.9pt;height:326.6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" filled="f" stroked="f">
                <v:textbox>
                  <w:txbxContent>
                    <w:p w14:paraId="6F4309AA" w14:textId="77777777" w:rsidR="002B09C0" w:rsidRPr="002B09C0" w:rsidRDefault="00B00479" w:rsidP="002B09C0">
                      <w:pPr>
                        <w:spacing w:line="192" w:lineRule="auto"/>
                        <w:jc w:val="right"/>
                        <w:rPr>
                          <w:rFonts w:ascii="Cambria" w:hAnsi="Cambria"/>
                          <w:i/>
                          <w:sz w:val="36"/>
                          <w:szCs w:val="36"/>
                        </w:rPr>
                      </w:pPr>
                      <w:r w:rsidRPr="00B00479">
                        <w:rPr>
                          <w:rFonts w:ascii="Cambria" w:hAnsi="Cambria"/>
                          <w:color w:val="FFFFFF" w:themeColor="background1"/>
                          <w:sz w:val="52"/>
                          <w:szCs w:val="52"/>
                          <w14:textFill>
                            <w14:solidFill>
                              <w14:schemeClr w14:val="bg1">
                                <w14:alpha w14:val="43000"/>
                              </w14:schemeClr>
                            </w14:solidFill>
                          </w14:textFill>
                        </w:rPr>
                        <w:t xml:space="preserve">For </w:t>
                      </w:r>
                      <w:r w:rsidR="00EF224C">
                        <w:rPr>
                          <w:rFonts w:ascii="Cambria" w:hAnsi="Cambria"/>
                          <w:color w:val="FFFFFF" w:themeColor="background1"/>
                          <w:sz w:val="52"/>
                          <w:szCs w:val="52"/>
                          <w14:textFill>
                            <w14:solidFill>
                              <w14:schemeClr w14:val="bg1">
                                <w14:alpha w14:val="43000"/>
                              </w14:schemeClr>
                            </w14:solidFill>
                          </w14:textFill>
                        </w:rPr>
                        <w:t>Adults</w:t>
                      </w:r>
                    </w:p>
                    <w:p w14:paraId="79D6AE9F" w14:textId="77777777" w:rsidR="00B00479" w:rsidRPr="002B09C0" w:rsidRDefault="00652720" w:rsidP="002B09C0">
                      <w:pPr>
                        <w:spacing w:line="240" w:lineRule="auto"/>
                        <w:rPr>
                          <w:rFonts w:ascii="Cambria" w:hAnsi="Cambria"/>
                          <w:i/>
                          <w:sz w:val="36"/>
                          <w:szCs w:val="36"/>
                        </w:rPr>
                      </w:pPr>
                      <w:r w:rsidRPr="002B09C0">
                        <w:rPr>
                          <w:rFonts w:ascii="Cambria" w:hAnsi="Cambria"/>
                          <w:i/>
                          <w:sz w:val="36"/>
                          <w:szCs w:val="36"/>
                        </w:rPr>
                        <w:t xml:space="preserve"> </w:t>
                      </w:r>
                    </w:p>
                  </w:txbxContent>
                </v:textbox>
              </v:shape>
            </w:pict>
          </mc:Fallback>
        </mc:AlternateContent>
      </w:r>
      <w:r w:rsidR="00B00479">
        <w:rPr>
          <w:noProof/>
        </w:rPr>
        <mc:AlternateContent>
          <mc:Choice Requires="wps">
            <w:drawing>
              <wp:anchor distT="0" distB="0" distL="114300" distR="114300" simplePos="0" relativeHeight="251659264" behindDoc="0" locked="0" layoutInCell="1" allowOverlap="1" wp14:anchorId="019B5EAA" wp14:editId="408B5927">
                <wp:simplePos x="0" y="0"/>
                <wp:positionH relativeFrom="column">
                  <wp:posOffset>-925195</wp:posOffset>
                </wp:positionH>
                <wp:positionV relativeFrom="paragraph">
                  <wp:posOffset>817880</wp:posOffset>
                </wp:positionV>
                <wp:extent cx="1995805" cy="8045450"/>
                <wp:effectExtent l="0" t="0" r="4445" b="0"/>
                <wp:wrapNone/>
                <wp:docPr id="2" name="Rectangle 2"/>
                <wp:cNvGraphicFramePr/>
                <a:graphic xmlns:a="http://schemas.openxmlformats.org/drawingml/2006/main">
                  <a:graphicData uri="http://schemas.microsoft.com/office/word/2010/wordprocessingShape">
                    <wps:wsp>
                      <wps:cNvSpPr/>
                      <wps:spPr>
                        <a:xfrm>
                          <a:off x="0" y="0"/>
                          <a:ext cx="1995805" cy="8045450"/>
                        </a:xfrm>
                        <a:prstGeom prst="rect">
                          <a:avLst/>
                        </a:prstGeom>
                        <a:gradFill>
                          <a:gsLst>
                            <a:gs pos="0">
                              <a:srgbClr val="FFC000"/>
                            </a:gs>
                            <a:gs pos="100000">
                              <a:schemeClr val="bg1"/>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72277" id="Rectangle 2" o:spid="_x0000_s1026" style="position:absolute;margin-left:-72.85pt;margin-top:64.4pt;width:157.15pt;height:63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" fillcolor="#ffc000" stroked="f" strokeweight="1pt">
                <v:fill color2="white [3212]" focus="100%" type="gradient"/>
              </v:rect>
            </w:pict>
          </mc:Fallback>
        </mc:AlternateContent>
      </w:r>
      <w:r w:rsidR="00B00479">
        <w:rPr>
          <w:noProof/>
        </w:rPr>
        <mc:AlternateContent>
          <mc:Choice Requires="wps">
            <w:drawing>
              <wp:anchor distT="0" distB="0" distL="114300" distR="114300" simplePos="0" relativeHeight="251673600" behindDoc="0" locked="0" layoutInCell="1" allowOverlap="1" wp14:anchorId="3CE80C41" wp14:editId="2D2AEBD0">
                <wp:simplePos x="0" y="0"/>
                <wp:positionH relativeFrom="column">
                  <wp:posOffset>-924560</wp:posOffset>
                </wp:positionH>
                <wp:positionV relativeFrom="paragraph">
                  <wp:posOffset>-279457</wp:posOffset>
                </wp:positionV>
                <wp:extent cx="1995805" cy="1101725"/>
                <wp:effectExtent l="0" t="0" r="4445" b="3175"/>
                <wp:wrapNone/>
                <wp:docPr id="5" name="Rectangle 5"/>
                <wp:cNvGraphicFramePr/>
                <a:graphic xmlns:a="http://schemas.openxmlformats.org/drawingml/2006/main">
                  <a:graphicData uri="http://schemas.microsoft.com/office/word/2010/wordprocessingShape">
                    <wps:wsp>
                      <wps:cNvSpPr/>
                      <wps:spPr>
                        <a:xfrm>
                          <a:off x="0" y="0"/>
                          <a:ext cx="1995805" cy="1101725"/>
                        </a:xfrm>
                        <a:prstGeom prst="rect">
                          <a:avLst/>
                        </a:prstGeom>
                        <a:solidFill>
                          <a:srgbClr val="33CC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40B12" id="Rectangle 5" o:spid="_x0000_s1026" style="position:absolute;margin-left:-72.8pt;margin-top:-22pt;width:157.15pt;height:8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" fillcolor="#3c3" stroked="f" strokeweight="1pt"/>
            </w:pict>
          </mc:Fallback>
        </mc:AlternateContent>
      </w:r>
    </w:p>
    <w:sectPr w:rsidR="0039270E" w:rsidSect="00443B24">
      <w:pgSz w:w="12240" w:h="15840"/>
      <w:pgMar w:top="432" w:right="72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00561"/>
    <w:multiLevelType w:val="hybridMultilevel"/>
    <w:tmpl w:val="2BFCC27E"/>
    <w:lvl w:ilvl="0" w:tplc="CC76566C">
      <w:start w:val="1"/>
      <w:numFmt w:val="bullet"/>
      <w:lvlText w:val="•"/>
      <w:lvlJc w:val="left"/>
      <w:pPr>
        <w:tabs>
          <w:tab w:val="num" w:pos="720"/>
        </w:tabs>
        <w:ind w:left="720" w:hanging="360"/>
      </w:pPr>
      <w:rPr>
        <w:rFonts w:ascii="Arial" w:hAnsi="Arial" w:hint="default"/>
      </w:rPr>
    </w:lvl>
    <w:lvl w:ilvl="1" w:tplc="091CCAEE" w:tentative="1">
      <w:start w:val="1"/>
      <w:numFmt w:val="bullet"/>
      <w:lvlText w:val="•"/>
      <w:lvlJc w:val="left"/>
      <w:pPr>
        <w:tabs>
          <w:tab w:val="num" w:pos="1440"/>
        </w:tabs>
        <w:ind w:left="1440" w:hanging="360"/>
      </w:pPr>
      <w:rPr>
        <w:rFonts w:ascii="Arial" w:hAnsi="Arial" w:hint="default"/>
      </w:rPr>
    </w:lvl>
    <w:lvl w:ilvl="2" w:tplc="918E60F8" w:tentative="1">
      <w:start w:val="1"/>
      <w:numFmt w:val="bullet"/>
      <w:lvlText w:val="•"/>
      <w:lvlJc w:val="left"/>
      <w:pPr>
        <w:tabs>
          <w:tab w:val="num" w:pos="2160"/>
        </w:tabs>
        <w:ind w:left="2160" w:hanging="360"/>
      </w:pPr>
      <w:rPr>
        <w:rFonts w:ascii="Arial" w:hAnsi="Arial" w:hint="default"/>
      </w:rPr>
    </w:lvl>
    <w:lvl w:ilvl="3" w:tplc="9E686D92" w:tentative="1">
      <w:start w:val="1"/>
      <w:numFmt w:val="bullet"/>
      <w:lvlText w:val="•"/>
      <w:lvlJc w:val="left"/>
      <w:pPr>
        <w:tabs>
          <w:tab w:val="num" w:pos="2880"/>
        </w:tabs>
        <w:ind w:left="2880" w:hanging="360"/>
      </w:pPr>
      <w:rPr>
        <w:rFonts w:ascii="Arial" w:hAnsi="Arial" w:hint="default"/>
      </w:rPr>
    </w:lvl>
    <w:lvl w:ilvl="4" w:tplc="DF845C90" w:tentative="1">
      <w:start w:val="1"/>
      <w:numFmt w:val="bullet"/>
      <w:lvlText w:val="•"/>
      <w:lvlJc w:val="left"/>
      <w:pPr>
        <w:tabs>
          <w:tab w:val="num" w:pos="3600"/>
        </w:tabs>
        <w:ind w:left="3600" w:hanging="360"/>
      </w:pPr>
      <w:rPr>
        <w:rFonts w:ascii="Arial" w:hAnsi="Arial" w:hint="default"/>
      </w:rPr>
    </w:lvl>
    <w:lvl w:ilvl="5" w:tplc="82A46892" w:tentative="1">
      <w:start w:val="1"/>
      <w:numFmt w:val="bullet"/>
      <w:lvlText w:val="•"/>
      <w:lvlJc w:val="left"/>
      <w:pPr>
        <w:tabs>
          <w:tab w:val="num" w:pos="4320"/>
        </w:tabs>
        <w:ind w:left="4320" w:hanging="360"/>
      </w:pPr>
      <w:rPr>
        <w:rFonts w:ascii="Arial" w:hAnsi="Arial" w:hint="default"/>
      </w:rPr>
    </w:lvl>
    <w:lvl w:ilvl="6" w:tplc="43662142" w:tentative="1">
      <w:start w:val="1"/>
      <w:numFmt w:val="bullet"/>
      <w:lvlText w:val="•"/>
      <w:lvlJc w:val="left"/>
      <w:pPr>
        <w:tabs>
          <w:tab w:val="num" w:pos="5040"/>
        </w:tabs>
        <w:ind w:left="5040" w:hanging="360"/>
      </w:pPr>
      <w:rPr>
        <w:rFonts w:ascii="Arial" w:hAnsi="Arial" w:hint="default"/>
      </w:rPr>
    </w:lvl>
    <w:lvl w:ilvl="7" w:tplc="3B8E206A" w:tentative="1">
      <w:start w:val="1"/>
      <w:numFmt w:val="bullet"/>
      <w:lvlText w:val="•"/>
      <w:lvlJc w:val="left"/>
      <w:pPr>
        <w:tabs>
          <w:tab w:val="num" w:pos="5760"/>
        </w:tabs>
        <w:ind w:left="5760" w:hanging="360"/>
      </w:pPr>
      <w:rPr>
        <w:rFonts w:ascii="Arial" w:hAnsi="Arial" w:hint="default"/>
      </w:rPr>
    </w:lvl>
    <w:lvl w:ilvl="8" w:tplc="F438917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D24722D"/>
    <w:multiLevelType w:val="hybridMultilevel"/>
    <w:tmpl w:val="0A88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833E6A"/>
    <w:multiLevelType w:val="hybridMultilevel"/>
    <w:tmpl w:val="5E0EA9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N7Y0NjA1MDYwMjFV0lEKTi0uzszPAykwqgUAJf2erCwAAAA="/>
  </w:docVars>
  <w:rsids>
    <w:rsidRoot w:val="006E6A6E"/>
    <w:rsid w:val="0000002F"/>
    <w:rsid w:val="00000AB0"/>
    <w:rsid w:val="00000ACD"/>
    <w:rsid w:val="000026A4"/>
    <w:rsid w:val="00002762"/>
    <w:rsid w:val="000029BD"/>
    <w:rsid w:val="00004AE4"/>
    <w:rsid w:val="0000687A"/>
    <w:rsid w:val="0000693C"/>
    <w:rsid w:val="00011B7F"/>
    <w:rsid w:val="00011F16"/>
    <w:rsid w:val="0001258B"/>
    <w:rsid w:val="0001470E"/>
    <w:rsid w:val="0001607D"/>
    <w:rsid w:val="00016AF9"/>
    <w:rsid w:val="00017C4D"/>
    <w:rsid w:val="0002049D"/>
    <w:rsid w:val="000210D5"/>
    <w:rsid w:val="00021FDE"/>
    <w:rsid w:val="0002405E"/>
    <w:rsid w:val="000257CF"/>
    <w:rsid w:val="00031938"/>
    <w:rsid w:val="00031DF7"/>
    <w:rsid w:val="00032B2E"/>
    <w:rsid w:val="00033204"/>
    <w:rsid w:val="000342A8"/>
    <w:rsid w:val="0003563C"/>
    <w:rsid w:val="00037D61"/>
    <w:rsid w:val="0004029C"/>
    <w:rsid w:val="000404F3"/>
    <w:rsid w:val="00040C11"/>
    <w:rsid w:val="00040D7E"/>
    <w:rsid w:val="00040F25"/>
    <w:rsid w:val="000413F2"/>
    <w:rsid w:val="0004344E"/>
    <w:rsid w:val="00043C32"/>
    <w:rsid w:val="00043CC5"/>
    <w:rsid w:val="000449BB"/>
    <w:rsid w:val="00045854"/>
    <w:rsid w:val="00050E23"/>
    <w:rsid w:val="00050F71"/>
    <w:rsid w:val="000510B9"/>
    <w:rsid w:val="00051CC2"/>
    <w:rsid w:val="000527BC"/>
    <w:rsid w:val="0005316E"/>
    <w:rsid w:val="00054814"/>
    <w:rsid w:val="0005526E"/>
    <w:rsid w:val="000552CA"/>
    <w:rsid w:val="000562DB"/>
    <w:rsid w:val="00056E0D"/>
    <w:rsid w:val="00060227"/>
    <w:rsid w:val="00060E70"/>
    <w:rsid w:val="000628C9"/>
    <w:rsid w:val="00064D1C"/>
    <w:rsid w:val="000659C1"/>
    <w:rsid w:val="000668E4"/>
    <w:rsid w:val="00067464"/>
    <w:rsid w:val="00067BC0"/>
    <w:rsid w:val="00070F7A"/>
    <w:rsid w:val="000713BC"/>
    <w:rsid w:val="00072298"/>
    <w:rsid w:val="00072D69"/>
    <w:rsid w:val="000732D8"/>
    <w:rsid w:val="0007421C"/>
    <w:rsid w:val="00075094"/>
    <w:rsid w:val="000759FA"/>
    <w:rsid w:val="00075B1E"/>
    <w:rsid w:val="00075F96"/>
    <w:rsid w:val="00077980"/>
    <w:rsid w:val="00077B95"/>
    <w:rsid w:val="00081561"/>
    <w:rsid w:val="00082782"/>
    <w:rsid w:val="0008755B"/>
    <w:rsid w:val="000876CA"/>
    <w:rsid w:val="00087E69"/>
    <w:rsid w:val="000912DA"/>
    <w:rsid w:val="00091342"/>
    <w:rsid w:val="000918F6"/>
    <w:rsid w:val="00091A04"/>
    <w:rsid w:val="00092266"/>
    <w:rsid w:val="00092287"/>
    <w:rsid w:val="00092E81"/>
    <w:rsid w:val="00096F5A"/>
    <w:rsid w:val="000A068A"/>
    <w:rsid w:val="000A2347"/>
    <w:rsid w:val="000A33AC"/>
    <w:rsid w:val="000A3568"/>
    <w:rsid w:val="000A3790"/>
    <w:rsid w:val="000A3901"/>
    <w:rsid w:val="000A50D9"/>
    <w:rsid w:val="000A6E8C"/>
    <w:rsid w:val="000A796A"/>
    <w:rsid w:val="000A7B64"/>
    <w:rsid w:val="000B0319"/>
    <w:rsid w:val="000B20D8"/>
    <w:rsid w:val="000B2B73"/>
    <w:rsid w:val="000B3334"/>
    <w:rsid w:val="000B5385"/>
    <w:rsid w:val="000B6BA1"/>
    <w:rsid w:val="000C150C"/>
    <w:rsid w:val="000C1AF4"/>
    <w:rsid w:val="000C1DFD"/>
    <w:rsid w:val="000C2935"/>
    <w:rsid w:val="000C4173"/>
    <w:rsid w:val="000C5E26"/>
    <w:rsid w:val="000C7A0A"/>
    <w:rsid w:val="000C7C4E"/>
    <w:rsid w:val="000D0E85"/>
    <w:rsid w:val="000D26B3"/>
    <w:rsid w:val="000D279A"/>
    <w:rsid w:val="000D2AF6"/>
    <w:rsid w:val="000D3D28"/>
    <w:rsid w:val="000D4289"/>
    <w:rsid w:val="000D6333"/>
    <w:rsid w:val="000D723E"/>
    <w:rsid w:val="000E09DD"/>
    <w:rsid w:val="000E41E3"/>
    <w:rsid w:val="000E64B5"/>
    <w:rsid w:val="000E6B6C"/>
    <w:rsid w:val="000E6E86"/>
    <w:rsid w:val="000E6F91"/>
    <w:rsid w:val="000E7096"/>
    <w:rsid w:val="000E75DA"/>
    <w:rsid w:val="000E793E"/>
    <w:rsid w:val="000E7E83"/>
    <w:rsid w:val="000F0D94"/>
    <w:rsid w:val="000F3C79"/>
    <w:rsid w:val="000F6735"/>
    <w:rsid w:val="000F7CAE"/>
    <w:rsid w:val="000F7E6F"/>
    <w:rsid w:val="0010035D"/>
    <w:rsid w:val="00100E14"/>
    <w:rsid w:val="001035C9"/>
    <w:rsid w:val="00103FF1"/>
    <w:rsid w:val="00105A3C"/>
    <w:rsid w:val="00107811"/>
    <w:rsid w:val="0011140F"/>
    <w:rsid w:val="00112DD6"/>
    <w:rsid w:val="0011514F"/>
    <w:rsid w:val="0011535C"/>
    <w:rsid w:val="001156D6"/>
    <w:rsid w:val="00115C77"/>
    <w:rsid w:val="00117AAC"/>
    <w:rsid w:val="0012052F"/>
    <w:rsid w:val="001216A3"/>
    <w:rsid w:val="00121700"/>
    <w:rsid w:val="00122674"/>
    <w:rsid w:val="0012291F"/>
    <w:rsid w:val="00124976"/>
    <w:rsid w:val="001253A6"/>
    <w:rsid w:val="00125402"/>
    <w:rsid w:val="00126680"/>
    <w:rsid w:val="00126F6C"/>
    <w:rsid w:val="00127D93"/>
    <w:rsid w:val="00130016"/>
    <w:rsid w:val="001305FA"/>
    <w:rsid w:val="001316D8"/>
    <w:rsid w:val="00131B5D"/>
    <w:rsid w:val="00132591"/>
    <w:rsid w:val="00133747"/>
    <w:rsid w:val="001368BD"/>
    <w:rsid w:val="00136AB9"/>
    <w:rsid w:val="00136D74"/>
    <w:rsid w:val="00137435"/>
    <w:rsid w:val="001375FE"/>
    <w:rsid w:val="0014221A"/>
    <w:rsid w:val="00142267"/>
    <w:rsid w:val="00143129"/>
    <w:rsid w:val="00143242"/>
    <w:rsid w:val="001435CB"/>
    <w:rsid w:val="00143611"/>
    <w:rsid w:val="0014472A"/>
    <w:rsid w:val="00145154"/>
    <w:rsid w:val="00145E3E"/>
    <w:rsid w:val="001502B4"/>
    <w:rsid w:val="001503AA"/>
    <w:rsid w:val="0015065B"/>
    <w:rsid w:val="001516D3"/>
    <w:rsid w:val="00151858"/>
    <w:rsid w:val="00152C1F"/>
    <w:rsid w:val="0015338C"/>
    <w:rsid w:val="00153517"/>
    <w:rsid w:val="0015561C"/>
    <w:rsid w:val="00157E51"/>
    <w:rsid w:val="00160D43"/>
    <w:rsid w:val="001619B8"/>
    <w:rsid w:val="001619BB"/>
    <w:rsid w:val="00161E2C"/>
    <w:rsid w:val="001635BF"/>
    <w:rsid w:val="0016365B"/>
    <w:rsid w:val="0016404B"/>
    <w:rsid w:val="00164AEC"/>
    <w:rsid w:val="00165E00"/>
    <w:rsid w:val="00166284"/>
    <w:rsid w:val="001674FB"/>
    <w:rsid w:val="00171A03"/>
    <w:rsid w:val="001722F6"/>
    <w:rsid w:val="00172522"/>
    <w:rsid w:val="00173B21"/>
    <w:rsid w:val="00174CA9"/>
    <w:rsid w:val="001755C6"/>
    <w:rsid w:val="00176528"/>
    <w:rsid w:val="00176AA8"/>
    <w:rsid w:val="00176C36"/>
    <w:rsid w:val="00176CD5"/>
    <w:rsid w:val="001774AF"/>
    <w:rsid w:val="00181C3F"/>
    <w:rsid w:val="00181CBC"/>
    <w:rsid w:val="001833D0"/>
    <w:rsid w:val="0018350F"/>
    <w:rsid w:val="001836CF"/>
    <w:rsid w:val="00184025"/>
    <w:rsid w:val="00184B86"/>
    <w:rsid w:val="001850D1"/>
    <w:rsid w:val="00185823"/>
    <w:rsid w:val="00185CC4"/>
    <w:rsid w:val="001861E6"/>
    <w:rsid w:val="00186848"/>
    <w:rsid w:val="00186C1E"/>
    <w:rsid w:val="001917F1"/>
    <w:rsid w:val="0019225C"/>
    <w:rsid w:val="00192821"/>
    <w:rsid w:val="00193D2E"/>
    <w:rsid w:val="00194CE3"/>
    <w:rsid w:val="00195F75"/>
    <w:rsid w:val="00196D50"/>
    <w:rsid w:val="0019795F"/>
    <w:rsid w:val="001A2887"/>
    <w:rsid w:val="001A3393"/>
    <w:rsid w:val="001A374B"/>
    <w:rsid w:val="001A4270"/>
    <w:rsid w:val="001A4C27"/>
    <w:rsid w:val="001A5B66"/>
    <w:rsid w:val="001A6D0C"/>
    <w:rsid w:val="001A7629"/>
    <w:rsid w:val="001B0ABE"/>
    <w:rsid w:val="001B1DBB"/>
    <w:rsid w:val="001B2B2D"/>
    <w:rsid w:val="001B3365"/>
    <w:rsid w:val="001B4D17"/>
    <w:rsid w:val="001B6299"/>
    <w:rsid w:val="001B779C"/>
    <w:rsid w:val="001C08B3"/>
    <w:rsid w:val="001C1EB0"/>
    <w:rsid w:val="001C38C0"/>
    <w:rsid w:val="001C3BC6"/>
    <w:rsid w:val="001C79A1"/>
    <w:rsid w:val="001C7DFC"/>
    <w:rsid w:val="001D0792"/>
    <w:rsid w:val="001D0CF7"/>
    <w:rsid w:val="001D209A"/>
    <w:rsid w:val="001D3460"/>
    <w:rsid w:val="001D49DA"/>
    <w:rsid w:val="001D5A8F"/>
    <w:rsid w:val="001D73D6"/>
    <w:rsid w:val="001E0F82"/>
    <w:rsid w:val="001E1BD6"/>
    <w:rsid w:val="001E1D07"/>
    <w:rsid w:val="001E2C72"/>
    <w:rsid w:val="001E35FB"/>
    <w:rsid w:val="001E4BF4"/>
    <w:rsid w:val="001E4FA1"/>
    <w:rsid w:val="001F0541"/>
    <w:rsid w:val="001F11C9"/>
    <w:rsid w:val="001F399E"/>
    <w:rsid w:val="001F40A9"/>
    <w:rsid w:val="001F5CFD"/>
    <w:rsid w:val="00202113"/>
    <w:rsid w:val="00202987"/>
    <w:rsid w:val="002036C9"/>
    <w:rsid w:val="00205977"/>
    <w:rsid w:val="00205FCD"/>
    <w:rsid w:val="00206C12"/>
    <w:rsid w:val="00207B67"/>
    <w:rsid w:val="002116CB"/>
    <w:rsid w:val="00211F77"/>
    <w:rsid w:val="00212397"/>
    <w:rsid w:val="00213267"/>
    <w:rsid w:val="002135F4"/>
    <w:rsid w:val="00214581"/>
    <w:rsid w:val="00215757"/>
    <w:rsid w:val="00216F1D"/>
    <w:rsid w:val="00217915"/>
    <w:rsid w:val="00220A8C"/>
    <w:rsid w:val="002224F0"/>
    <w:rsid w:val="00222CAC"/>
    <w:rsid w:val="00224413"/>
    <w:rsid w:val="00224F0C"/>
    <w:rsid w:val="0022694E"/>
    <w:rsid w:val="00230BD7"/>
    <w:rsid w:val="002318B2"/>
    <w:rsid w:val="00232051"/>
    <w:rsid w:val="002323FF"/>
    <w:rsid w:val="002333E8"/>
    <w:rsid w:val="00234178"/>
    <w:rsid w:val="002351B6"/>
    <w:rsid w:val="00236B70"/>
    <w:rsid w:val="00242BC4"/>
    <w:rsid w:val="0024344C"/>
    <w:rsid w:val="00243B8D"/>
    <w:rsid w:val="00244782"/>
    <w:rsid w:val="00244FBD"/>
    <w:rsid w:val="00245F25"/>
    <w:rsid w:val="00246A46"/>
    <w:rsid w:val="002471C6"/>
    <w:rsid w:val="00247769"/>
    <w:rsid w:val="00247FEA"/>
    <w:rsid w:val="0025034F"/>
    <w:rsid w:val="0025288C"/>
    <w:rsid w:val="00252DF4"/>
    <w:rsid w:val="00254214"/>
    <w:rsid w:val="00254F2B"/>
    <w:rsid w:val="00255237"/>
    <w:rsid w:val="00255B19"/>
    <w:rsid w:val="00257DCD"/>
    <w:rsid w:val="00261440"/>
    <w:rsid w:val="00261561"/>
    <w:rsid w:val="00261A8B"/>
    <w:rsid w:val="002633D0"/>
    <w:rsid w:val="0026374A"/>
    <w:rsid w:val="002705AD"/>
    <w:rsid w:val="00272182"/>
    <w:rsid w:val="002739D4"/>
    <w:rsid w:val="0027429D"/>
    <w:rsid w:val="00276CE3"/>
    <w:rsid w:val="00280CC6"/>
    <w:rsid w:val="0028193B"/>
    <w:rsid w:val="00281E00"/>
    <w:rsid w:val="002823A9"/>
    <w:rsid w:val="00282780"/>
    <w:rsid w:val="002839EE"/>
    <w:rsid w:val="00283DDC"/>
    <w:rsid w:val="00284AD0"/>
    <w:rsid w:val="00284FDD"/>
    <w:rsid w:val="00285A7F"/>
    <w:rsid w:val="00285C06"/>
    <w:rsid w:val="002906CF"/>
    <w:rsid w:val="00290FE6"/>
    <w:rsid w:val="00291C5D"/>
    <w:rsid w:val="0029297F"/>
    <w:rsid w:val="00292D4C"/>
    <w:rsid w:val="002930F8"/>
    <w:rsid w:val="00295276"/>
    <w:rsid w:val="002952E0"/>
    <w:rsid w:val="00295DF3"/>
    <w:rsid w:val="0029673D"/>
    <w:rsid w:val="00297074"/>
    <w:rsid w:val="002A03B9"/>
    <w:rsid w:val="002A14D5"/>
    <w:rsid w:val="002A1AC4"/>
    <w:rsid w:val="002A255E"/>
    <w:rsid w:val="002A4CFB"/>
    <w:rsid w:val="002A5B04"/>
    <w:rsid w:val="002B0316"/>
    <w:rsid w:val="002B09C0"/>
    <w:rsid w:val="002B11EA"/>
    <w:rsid w:val="002B1412"/>
    <w:rsid w:val="002B29DF"/>
    <w:rsid w:val="002B33A9"/>
    <w:rsid w:val="002B6096"/>
    <w:rsid w:val="002B6F23"/>
    <w:rsid w:val="002B7690"/>
    <w:rsid w:val="002C1907"/>
    <w:rsid w:val="002C197E"/>
    <w:rsid w:val="002C335B"/>
    <w:rsid w:val="002C43E3"/>
    <w:rsid w:val="002C488F"/>
    <w:rsid w:val="002C54E9"/>
    <w:rsid w:val="002C643A"/>
    <w:rsid w:val="002D0B36"/>
    <w:rsid w:val="002D2E33"/>
    <w:rsid w:val="002D38BC"/>
    <w:rsid w:val="002D435F"/>
    <w:rsid w:val="002D48C9"/>
    <w:rsid w:val="002D5273"/>
    <w:rsid w:val="002D6389"/>
    <w:rsid w:val="002D6558"/>
    <w:rsid w:val="002E3821"/>
    <w:rsid w:val="002E5065"/>
    <w:rsid w:val="002E695F"/>
    <w:rsid w:val="002E6B03"/>
    <w:rsid w:val="002E6C2F"/>
    <w:rsid w:val="002E7011"/>
    <w:rsid w:val="002E7CE2"/>
    <w:rsid w:val="002F0EDB"/>
    <w:rsid w:val="002F1B24"/>
    <w:rsid w:val="002F2669"/>
    <w:rsid w:val="002F3660"/>
    <w:rsid w:val="002F52B6"/>
    <w:rsid w:val="002F671A"/>
    <w:rsid w:val="002F6818"/>
    <w:rsid w:val="002F6FAD"/>
    <w:rsid w:val="002F758C"/>
    <w:rsid w:val="003013E2"/>
    <w:rsid w:val="00301E73"/>
    <w:rsid w:val="00302FDD"/>
    <w:rsid w:val="00304353"/>
    <w:rsid w:val="00305211"/>
    <w:rsid w:val="003064F4"/>
    <w:rsid w:val="003070F8"/>
    <w:rsid w:val="003079EC"/>
    <w:rsid w:val="00310146"/>
    <w:rsid w:val="00311932"/>
    <w:rsid w:val="003121FA"/>
    <w:rsid w:val="00313BCE"/>
    <w:rsid w:val="003148AA"/>
    <w:rsid w:val="00316246"/>
    <w:rsid w:val="00316CAD"/>
    <w:rsid w:val="00317161"/>
    <w:rsid w:val="00317305"/>
    <w:rsid w:val="00317AEE"/>
    <w:rsid w:val="003231BC"/>
    <w:rsid w:val="00324325"/>
    <w:rsid w:val="00324440"/>
    <w:rsid w:val="003246F0"/>
    <w:rsid w:val="003254B9"/>
    <w:rsid w:val="0032728B"/>
    <w:rsid w:val="00327C6A"/>
    <w:rsid w:val="00330E42"/>
    <w:rsid w:val="00332502"/>
    <w:rsid w:val="00332C5E"/>
    <w:rsid w:val="00333124"/>
    <w:rsid w:val="0033436A"/>
    <w:rsid w:val="00335E71"/>
    <w:rsid w:val="003403F3"/>
    <w:rsid w:val="00341C84"/>
    <w:rsid w:val="00342A23"/>
    <w:rsid w:val="00342C06"/>
    <w:rsid w:val="00343272"/>
    <w:rsid w:val="00343411"/>
    <w:rsid w:val="003437F6"/>
    <w:rsid w:val="00344A18"/>
    <w:rsid w:val="003454CC"/>
    <w:rsid w:val="00347D40"/>
    <w:rsid w:val="0035004B"/>
    <w:rsid w:val="00350516"/>
    <w:rsid w:val="00350560"/>
    <w:rsid w:val="0035079D"/>
    <w:rsid w:val="003507C9"/>
    <w:rsid w:val="00352E26"/>
    <w:rsid w:val="00353CA6"/>
    <w:rsid w:val="00353E58"/>
    <w:rsid w:val="00354226"/>
    <w:rsid w:val="00354F2D"/>
    <w:rsid w:val="00355E68"/>
    <w:rsid w:val="00356359"/>
    <w:rsid w:val="00357225"/>
    <w:rsid w:val="003578EC"/>
    <w:rsid w:val="00360130"/>
    <w:rsid w:val="003630DA"/>
    <w:rsid w:val="003631BC"/>
    <w:rsid w:val="00363221"/>
    <w:rsid w:val="00364108"/>
    <w:rsid w:val="00364CF7"/>
    <w:rsid w:val="00367DA4"/>
    <w:rsid w:val="003717D8"/>
    <w:rsid w:val="00372AF7"/>
    <w:rsid w:val="0037364C"/>
    <w:rsid w:val="00374F32"/>
    <w:rsid w:val="0037566C"/>
    <w:rsid w:val="00376E82"/>
    <w:rsid w:val="00376EDF"/>
    <w:rsid w:val="00377B5A"/>
    <w:rsid w:val="00380A16"/>
    <w:rsid w:val="00380C5B"/>
    <w:rsid w:val="00380D49"/>
    <w:rsid w:val="00381140"/>
    <w:rsid w:val="003852C8"/>
    <w:rsid w:val="00385513"/>
    <w:rsid w:val="00385E0D"/>
    <w:rsid w:val="00386408"/>
    <w:rsid w:val="0039270E"/>
    <w:rsid w:val="00393B84"/>
    <w:rsid w:val="00394066"/>
    <w:rsid w:val="003942FF"/>
    <w:rsid w:val="0039544A"/>
    <w:rsid w:val="00395769"/>
    <w:rsid w:val="00397767"/>
    <w:rsid w:val="003979E5"/>
    <w:rsid w:val="003A1804"/>
    <w:rsid w:val="003A4363"/>
    <w:rsid w:val="003A478B"/>
    <w:rsid w:val="003A51E2"/>
    <w:rsid w:val="003A5473"/>
    <w:rsid w:val="003A65CD"/>
    <w:rsid w:val="003A6A3D"/>
    <w:rsid w:val="003A6C8A"/>
    <w:rsid w:val="003B09B9"/>
    <w:rsid w:val="003B0AF5"/>
    <w:rsid w:val="003B1C64"/>
    <w:rsid w:val="003B356F"/>
    <w:rsid w:val="003B3C6D"/>
    <w:rsid w:val="003B464C"/>
    <w:rsid w:val="003B5B40"/>
    <w:rsid w:val="003B65CB"/>
    <w:rsid w:val="003B7D4B"/>
    <w:rsid w:val="003C0355"/>
    <w:rsid w:val="003C2962"/>
    <w:rsid w:val="003C462D"/>
    <w:rsid w:val="003C4932"/>
    <w:rsid w:val="003C4C18"/>
    <w:rsid w:val="003C4D1C"/>
    <w:rsid w:val="003D0513"/>
    <w:rsid w:val="003D2A9E"/>
    <w:rsid w:val="003D34E3"/>
    <w:rsid w:val="003D3904"/>
    <w:rsid w:val="003D4049"/>
    <w:rsid w:val="003D464F"/>
    <w:rsid w:val="003D5614"/>
    <w:rsid w:val="003D5E7F"/>
    <w:rsid w:val="003E0130"/>
    <w:rsid w:val="003E0D4F"/>
    <w:rsid w:val="003E0FB2"/>
    <w:rsid w:val="003E50F2"/>
    <w:rsid w:val="003E644D"/>
    <w:rsid w:val="003E6939"/>
    <w:rsid w:val="003F0234"/>
    <w:rsid w:val="003F0266"/>
    <w:rsid w:val="003F1ACC"/>
    <w:rsid w:val="003F445F"/>
    <w:rsid w:val="003F4BD5"/>
    <w:rsid w:val="003F5D2C"/>
    <w:rsid w:val="00400AB0"/>
    <w:rsid w:val="004017C7"/>
    <w:rsid w:val="00401EB6"/>
    <w:rsid w:val="00403E99"/>
    <w:rsid w:val="00404784"/>
    <w:rsid w:val="00404B8A"/>
    <w:rsid w:val="00405025"/>
    <w:rsid w:val="00407966"/>
    <w:rsid w:val="00410D81"/>
    <w:rsid w:val="00410D93"/>
    <w:rsid w:val="00411F97"/>
    <w:rsid w:val="004154AA"/>
    <w:rsid w:val="004156AC"/>
    <w:rsid w:val="00416AB8"/>
    <w:rsid w:val="004201F1"/>
    <w:rsid w:val="00420CB0"/>
    <w:rsid w:val="004210EE"/>
    <w:rsid w:val="0042226C"/>
    <w:rsid w:val="00424E18"/>
    <w:rsid w:val="00427742"/>
    <w:rsid w:val="00430C31"/>
    <w:rsid w:val="004315A6"/>
    <w:rsid w:val="0043248E"/>
    <w:rsid w:val="00433418"/>
    <w:rsid w:val="00434744"/>
    <w:rsid w:val="004349EB"/>
    <w:rsid w:val="004352B6"/>
    <w:rsid w:val="00437248"/>
    <w:rsid w:val="00440160"/>
    <w:rsid w:val="00443B24"/>
    <w:rsid w:val="00445571"/>
    <w:rsid w:val="004470C6"/>
    <w:rsid w:val="004476FA"/>
    <w:rsid w:val="00447CDE"/>
    <w:rsid w:val="004500A0"/>
    <w:rsid w:val="00452460"/>
    <w:rsid w:val="00454866"/>
    <w:rsid w:val="00454CAD"/>
    <w:rsid w:val="004551FC"/>
    <w:rsid w:val="0045644C"/>
    <w:rsid w:val="004573C9"/>
    <w:rsid w:val="00463531"/>
    <w:rsid w:val="00465128"/>
    <w:rsid w:val="0046559A"/>
    <w:rsid w:val="00465C4B"/>
    <w:rsid w:val="00466AF9"/>
    <w:rsid w:val="00467EC6"/>
    <w:rsid w:val="00471631"/>
    <w:rsid w:val="004734F9"/>
    <w:rsid w:val="00475280"/>
    <w:rsid w:val="00475AEB"/>
    <w:rsid w:val="00476503"/>
    <w:rsid w:val="00476B92"/>
    <w:rsid w:val="00477152"/>
    <w:rsid w:val="00477EA2"/>
    <w:rsid w:val="004807FD"/>
    <w:rsid w:val="00480C66"/>
    <w:rsid w:val="00482BC0"/>
    <w:rsid w:val="00482BDE"/>
    <w:rsid w:val="00483155"/>
    <w:rsid w:val="0048362A"/>
    <w:rsid w:val="00484770"/>
    <w:rsid w:val="00484E2C"/>
    <w:rsid w:val="00485603"/>
    <w:rsid w:val="00486027"/>
    <w:rsid w:val="004861AA"/>
    <w:rsid w:val="0048638A"/>
    <w:rsid w:val="00490149"/>
    <w:rsid w:val="00492269"/>
    <w:rsid w:val="00494478"/>
    <w:rsid w:val="00497670"/>
    <w:rsid w:val="004A1856"/>
    <w:rsid w:val="004A1ECA"/>
    <w:rsid w:val="004A38DB"/>
    <w:rsid w:val="004A3A89"/>
    <w:rsid w:val="004A4729"/>
    <w:rsid w:val="004B05C4"/>
    <w:rsid w:val="004B1007"/>
    <w:rsid w:val="004B1400"/>
    <w:rsid w:val="004B1EEB"/>
    <w:rsid w:val="004B3CEB"/>
    <w:rsid w:val="004B5B85"/>
    <w:rsid w:val="004B5FD4"/>
    <w:rsid w:val="004B6486"/>
    <w:rsid w:val="004B79AD"/>
    <w:rsid w:val="004C046E"/>
    <w:rsid w:val="004C21E1"/>
    <w:rsid w:val="004C2308"/>
    <w:rsid w:val="004C31A4"/>
    <w:rsid w:val="004C40C7"/>
    <w:rsid w:val="004C5784"/>
    <w:rsid w:val="004C57C7"/>
    <w:rsid w:val="004D0AB5"/>
    <w:rsid w:val="004D0D0F"/>
    <w:rsid w:val="004D1BF6"/>
    <w:rsid w:val="004D2254"/>
    <w:rsid w:val="004D3732"/>
    <w:rsid w:val="004D3A0B"/>
    <w:rsid w:val="004D4302"/>
    <w:rsid w:val="004D4838"/>
    <w:rsid w:val="004D5537"/>
    <w:rsid w:val="004E029F"/>
    <w:rsid w:val="004E0821"/>
    <w:rsid w:val="004E1947"/>
    <w:rsid w:val="004E2230"/>
    <w:rsid w:val="004E2EE3"/>
    <w:rsid w:val="004E2EE7"/>
    <w:rsid w:val="004E36F4"/>
    <w:rsid w:val="004E6E14"/>
    <w:rsid w:val="004E7CE4"/>
    <w:rsid w:val="004F1B44"/>
    <w:rsid w:val="004F2AC6"/>
    <w:rsid w:val="004F35DD"/>
    <w:rsid w:val="004F42AF"/>
    <w:rsid w:val="004F4486"/>
    <w:rsid w:val="004F714D"/>
    <w:rsid w:val="004F7B57"/>
    <w:rsid w:val="005031EA"/>
    <w:rsid w:val="00503A9A"/>
    <w:rsid w:val="00503F11"/>
    <w:rsid w:val="00504458"/>
    <w:rsid w:val="00504BDD"/>
    <w:rsid w:val="0050692B"/>
    <w:rsid w:val="00506E32"/>
    <w:rsid w:val="005118AB"/>
    <w:rsid w:val="00511CF1"/>
    <w:rsid w:val="005122F1"/>
    <w:rsid w:val="00512F3E"/>
    <w:rsid w:val="00513BE8"/>
    <w:rsid w:val="00514F65"/>
    <w:rsid w:val="00515E5E"/>
    <w:rsid w:val="00517161"/>
    <w:rsid w:val="00517FBD"/>
    <w:rsid w:val="00520DE6"/>
    <w:rsid w:val="005215A0"/>
    <w:rsid w:val="0052242E"/>
    <w:rsid w:val="00522806"/>
    <w:rsid w:val="00522894"/>
    <w:rsid w:val="005229FE"/>
    <w:rsid w:val="00522CAA"/>
    <w:rsid w:val="005230B2"/>
    <w:rsid w:val="0052358B"/>
    <w:rsid w:val="0052403E"/>
    <w:rsid w:val="00524708"/>
    <w:rsid w:val="00524AD3"/>
    <w:rsid w:val="00525C19"/>
    <w:rsid w:val="00527C64"/>
    <w:rsid w:val="0053454A"/>
    <w:rsid w:val="00534B78"/>
    <w:rsid w:val="00534DE3"/>
    <w:rsid w:val="00537406"/>
    <w:rsid w:val="00537B63"/>
    <w:rsid w:val="00540AF6"/>
    <w:rsid w:val="00541C1E"/>
    <w:rsid w:val="0054385D"/>
    <w:rsid w:val="00544604"/>
    <w:rsid w:val="00545EBB"/>
    <w:rsid w:val="005469F2"/>
    <w:rsid w:val="00547E2D"/>
    <w:rsid w:val="0055195E"/>
    <w:rsid w:val="00551B92"/>
    <w:rsid w:val="00552B86"/>
    <w:rsid w:val="00552DDA"/>
    <w:rsid w:val="00553089"/>
    <w:rsid w:val="005544AB"/>
    <w:rsid w:val="005639E9"/>
    <w:rsid w:val="00563D20"/>
    <w:rsid w:val="005642AC"/>
    <w:rsid w:val="0056445F"/>
    <w:rsid w:val="005670C2"/>
    <w:rsid w:val="00567106"/>
    <w:rsid w:val="0056752D"/>
    <w:rsid w:val="00567E7E"/>
    <w:rsid w:val="00571BDA"/>
    <w:rsid w:val="00571EDC"/>
    <w:rsid w:val="00571F00"/>
    <w:rsid w:val="00571FB1"/>
    <w:rsid w:val="0057240A"/>
    <w:rsid w:val="005728EC"/>
    <w:rsid w:val="00573A84"/>
    <w:rsid w:val="00574F69"/>
    <w:rsid w:val="00576240"/>
    <w:rsid w:val="0057694E"/>
    <w:rsid w:val="005828FF"/>
    <w:rsid w:val="00583DB1"/>
    <w:rsid w:val="00584CE5"/>
    <w:rsid w:val="00585E51"/>
    <w:rsid w:val="0058791A"/>
    <w:rsid w:val="0059045D"/>
    <w:rsid w:val="00590CA2"/>
    <w:rsid w:val="005926DF"/>
    <w:rsid w:val="00594083"/>
    <w:rsid w:val="005943E8"/>
    <w:rsid w:val="00594760"/>
    <w:rsid w:val="005953E6"/>
    <w:rsid w:val="00597104"/>
    <w:rsid w:val="00597233"/>
    <w:rsid w:val="005A05BA"/>
    <w:rsid w:val="005A2E07"/>
    <w:rsid w:val="005A6B2D"/>
    <w:rsid w:val="005A72D5"/>
    <w:rsid w:val="005B35BD"/>
    <w:rsid w:val="005B3B7F"/>
    <w:rsid w:val="005B3E65"/>
    <w:rsid w:val="005B4CE8"/>
    <w:rsid w:val="005B4CFE"/>
    <w:rsid w:val="005B59F2"/>
    <w:rsid w:val="005B5AA6"/>
    <w:rsid w:val="005B6118"/>
    <w:rsid w:val="005B6890"/>
    <w:rsid w:val="005C0388"/>
    <w:rsid w:val="005C0CBB"/>
    <w:rsid w:val="005C0D00"/>
    <w:rsid w:val="005C3291"/>
    <w:rsid w:val="005C32C5"/>
    <w:rsid w:val="005C5950"/>
    <w:rsid w:val="005C681C"/>
    <w:rsid w:val="005C6D6F"/>
    <w:rsid w:val="005D0FB9"/>
    <w:rsid w:val="005D10D8"/>
    <w:rsid w:val="005D21AB"/>
    <w:rsid w:val="005D37AB"/>
    <w:rsid w:val="005D41ED"/>
    <w:rsid w:val="005D4816"/>
    <w:rsid w:val="005E0287"/>
    <w:rsid w:val="005E0621"/>
    <w:rsid w:val="005E1237"/>
    <w:rsid w:val="005E1EA8"/>
    <w:rsid w:val="005E27E6"/>
    <w:rsid w:val="005E3283"/>
    <w:rsid w:val="005E362F"/>
    <w:rsid w:val="005E4826"/>
    <w:rsid w:val="005E5146"/>
    <w:rsid w:val="005E56D9"/>
    <w:rsid w:val="005E7154"/>
    <w:rsid w:val="005F0A4A"/>
    <w:rsid w:val="005F257E"/>
    <w:rsid w:val="005F2B52"/>
    <w:rsid w:val="005F4B69"/>
    <w:rsid w:val="005F5C7F"/>
    <w:rsid w:val="005F62C0"/>
    <w:rsid w:val="005F6EC5"/>
    <w:rsid w:val="005F704B"/>
    <w:rsid w:val="005F799F"/>
    <w:rsid w:val="00601C2C"/>
    <w:rsid w:val="00602342"/>
    <w:rsid w:val="00603A18"/>
    <w:rsid w:val="0060500A"/>
    <w:rsid w:val="00605D6E"/>
    <w:rsid w:val="00605EE6"/>
    <w:rsid w:val="00606070"/>
    <w:rsid w:val="00610ACB"/>
    <w:rsid w:val="00614847"/>
    <w:rsid w:val="00614BD1"/>
    <w:rsid w:val="00620CE6"/>
    <w:rsid w:val="00622031"/>
    <w:rsid w:val="00622222"/>
    <w:rsid w:val="0062431B"/>
    <w:rsid w:val="00632996"/>
    <w:rsid w:val="00633AB3"/>
    <w:rsid w:val="006340E7"/>
    <w:rsid w:val="00635A20"/>
    <w:rsid w:val="006361A4"/>
    <w:rsid w:val="0064147E"/>
    <w:rsid w:val="00642523"/>
    <w:rsid w:val="0064362D"/>
    <w:rsid w:val="00643B09"/>
    <w:rsid w:val="00647013"/>
    <w:rsid w:val="0064788A"/>
    <w:rsid w:val="00647D78"/>
    <w:rsid w:val="0065002C"/>
    <w:rsid w:val="00650CBE"/>
    <w:rsid w:val="006511D4"/>
    <w:rsid w:val="00652720"/>
    <w:rsid w:val="006535FF"/>
    <w:rsid w:val="006538D5"/>
    <w:rsid w:val="00654840"/>
    <w:rsid w:val="00654844"/>
    <w:rsid w:val="00655F27"/>
    <w:rsid w:val="006579DB"/>
    <w:rsid w:val="00657AD0"/>
    <w:rsid w:val="006604B6"/>
    <w:rsid w:val="00660BA2"/>
    <w:rsid w:val="00660BEC"/>
    <w:rsid w:val="0066346B"/>
    <w:rsid w:val="006644AC"/>
    <w:rsid w:val="00664F60"/>
    <w:rsid w:val="00665534"/>
    <w:rsid w:val="006655E8"/>
    <w:rsid w:val="00665F67"/>
    <w:rsid w:val="00666F65"/>
    <w:rsid w:val="00667504"/>
    <w:rsid w:val="00671C4A"/>
    <w:rsid w:val="0067225C"/>
    <w:rsid w:val="00673DAB"/>
    <w:rsid w:val="00673F50"/>
    <w:rsid w:val="00674862"/>
    <w:rsid w:val="00680F20"/>
    <w:rsid w:val="006811D4"/>
    <w:rsid w:val="006818C6"/>
    <w:rsid w:val="00682CAD"/>
    <w:rsid w:val="00683686"/>
    <w:rsid w:val="00684A2E"/>
    <w:rsid w:val="00684F4A"/>
    <w:rsid w:val="00685BBD"/>
    <w:rsid w:val="00691136"/>
    <w:rsid w:val="0069187F"/>
    <w:rsid w:val="00691BB0"/>
    <w:rsid w:val="00692266"/>
    <w:rsid w:val="0069235A"/>
    <w:rsid w:val="00694D50"/>
    <w:rsid w:val="00695A8C"/>
    <w:rsid w:val="0069616C"/>
    <w:rsid w:val="0069781B"/>
    <w:rsid w:val="006A0B95"/>
    <w:rsid w:val="006A3E87"/>
    <w:rsid w:val="006A57EA"/>
    <w:rsid w:val="006A582E"/>
    <w:rsid w:val="006A5DDF"/>
    <w:rsid w:val="006A69BB"/>
    <w:rsid w:val="006B1A0B"/>
    <w:rsid w:val="006B1E36"/>
    <w:rsid w:val="006B35ED"/>
    <w:rsid w:val="006B4A29"/>
    <w:rsid w:val="006B594B"/>
    <w:rsid w:val="006B59E0"/>
    <w:rsid w:val="006B5CE1"/>
    <w:rsid w:val="006B61D5"/>
    <w:rsid w:val="006B7BAC"/>
    <w:rsid w:val="006C04B6"/>
    <w:rsid w:val="006C1772"/>
    <w:rsid w:val="006C416E"/>
    <w:rsid w:val="006C6E15"/>
    <w:rsid w:val="006C6E77"/>
    <w:rsid w:val="006C740A"/>
    <w:rsid w:val="006D0F6A"/>
    <w:rsid w:val="006D12CD"/>
    <w:rsid w:val="006D317E"/>
    <w:rsid w:val="006D6339"/>
    <w:rsid w:val="006D63B2"/>
    <w:rsid w:val="006D691F"/>
    <w:rsid w:val="006E0BD8"/>
    <w:rsid w:val="006E11A6"/>
    <w:rsid w:val="006E1E8C"/>
    <w:rsid w:val="006E28D9"/>
    <w:rsid w:val="006E322E"/>
    <w:rsid w:val="006E39BD"/>
    <w:rsid w:val="006E3DDA"/>
    <w:rsid w:val="006E3DE7"/>
    <w:rsid w:val="006E491A"/>
    <w:rsid w:val="006E50E0"/>
    <w:rsid w:val="006E6A6E"/>
    <w:rsid w:val="006E7298"/>
    <w:rsid w:val="006E7756"/>
    <w:rsid w:val="006E78F3"/>
    <w:rsid w:val="006F0002"/>
    <w:rsid w:val="006F2401"/>
    <w:rsid w:val="006F44BF"/>
    <w:rsid w:val="006F4AC9"/>
    <w:rsid w:val="006F4C36"/>
    <w:rsid w:val="006F4E50"/>
    <w:rsid w:val="006F7AA7"/>
    <w:rsid w:val="00702F95"/>
    <w:rsid w:val="00703C17"/>
    <w:rsid w:val="007047C9"/>
    <w:rsid w:val="007059BC"/>
    <w:rsid w:val="007062EF"/>
    <w:rsid w:val="00707111"/>
    <w:rsid w:val="00707E1C"/>
    <w:rsid w:val="00712AF2"/>
    <w:rsid w:val="00712DFD"/>
    <w:rsid w:val="00713DB0"/>
    <w:rsid w:val="00714ACC"/>
    <w:rsid w:val="00714ECA"/>
    <w:rsid w:val="007156DE"/>
    <w:rsid w:val="00715CC1"/>
    <w:rsid w:val="007167A3"/>
    <w:rsid w:val="00720F97"/>
    <w:rsid w:val="0072184C"/>
    <w:rsid w:val="00723051"/>
    <w:rsid w:val="007239A0"/>
    <w:rsid w:val="007258A9"/>
    <w:rsid w:val="0072647A"/>
    <w:rsid w:val="00726671"/>
    <w:rsid w:val="00726B84"/>
    <w:rsid w:val="007273A1"/>
    <w:rsid w:val="00730688"/>
    <w:rsid w:val="00732010"/>
    <w:rsid w:val="00732B29"/>
    <w:rsid w:val="007333C6"/>
    <w:rsid w:val="00733799"/>
    <w:rsid w:val="007340D4"/>
    <w:rsid w:val="00735948"/>
    <w:rsid w:val="00735FC3"/>
    <w:rsid w:val="00736874"/>
    <w:rsid w:val="0074184C"/>
    <w:rsid w:val="00741995"/>
    <w:rsid w:val="00742CC8"/>
    <w:rsid w:val="00743124"/>
    <w:rsid w:val="00743445"/>
    <w:rsid w:val="00743E51"/>
    <w:rsid w:val="00744E99"/>
    <w:rsid w:val="00746BEB"/>
    <w:rsid w:val="0074781E"/>
    <w:rsid w:val="00747FC0"/>
    <w:rsid w:val="007553EB"/>
    <w:rsid w:val="00756733"/>
    <w:rsid w:val="007572A9"/>
    <w:rsid w:val="007576B5"/>
    <w:rsid w:val="0075786A"/>
    <w:rsid w:val="0075796E"/>
    <w:rsid w:val="007600EA"/>
    <w:rsid w:val="00760B89"/>
    <w:rsid w:val="007611AB"/>
    <w:rsid w:val="00761925"/>
    <w:rsid w:val="00763594"/>
    <w:rsid w:val="007666A7"/>
    <w:rsid w:val="00766886"/>
    <w:rsid w:val="00766A07"/>
    <w:rsid w:val="00772A2F"/>
    <w:rsid w:val="00773735"/>
    <w:rsid w:val="00776CD0"/>
    <w:rsid w:val="007807FD"/>
    <w:rsid w:val="007809EE"/>
    <w:rsid w:val="007810DF"/>
    <w:rsid w:val="0078140B"/>
    <w:rsid w:val="007820F6"/>
    <w:rsid w:val="0078284B"/>
    <w:rsid w:val="0078295F"/>
    <w:rsid w:val="00783D85"/>
    <w:rsid w:val="00784760"/>
    <w:rsid w:val="00784970"/>
    <w:rsid w:val="0078655D"/>
    <w:rsid w:val="00790628"/>
    <w:rsid w:val="00791F11"/>
    <w:rsid w:val="007921E0"/>
    <w:rsid w:val="00792DE7"/>
    <w:rsid w:val="007952B9"/>
    <w:rsid w:val="00796CA2"/>
    <w:rsid w:val="007970A1"/>
    <w:rsid w:val="007A03D5"/>
    <w:rsid w:val="007A0AFB"/>
    <w:rsid w:val="007A1D1C"/>
    <w:rsid w:val="007A21E0"/>
    <w:rsid w:val="007A3956"/>
    <w:rsid w:val="007A40CA"/>
    <w:rsid w:val="007A4F18"/>
    <w:rsid w:val="007A5089"/>
    <w:rsid w:val="007A5B49"/>
    <w:rsid w:val="007A69E7"/>
    <w:rsid w:val="007A70BA"/>
    <w:rsid w:val="007A76B6"/>
    <w:rsid w:val="007B00FD"/>
    <w:rsid w:val="007B0E83"/>
    <w:rsid w:val="007B1D00"/>
    <w:rsid w:val="007B3AF7"/>
    <w:rsid w:val="007B4162"/>
    <w:rsid w:val="007B62C1"/>
    <w:rsid w:val="007C0695"/>
    <w:rsid w:val="007C0CB4"/>
    <w:rsid w:val="007C41D0"/>
    <w:rsid w:val="007C4B75"/>
    <w:rsid w:val="007C4DFD"/>
    <w:rsid w:val="007C657D"/>
    <w:rsid w:val="007C701B"/>
    <w:rsid w:val="007D1907"/>
    <w:rsid w:val="007D2CAA"/>
    <w:rsid w:val="007D4A4B"/>
    <w:rsid w:val="007D52C7"/>
    <w:rsid w:val="007D5D4A"/>
    <w:rsid w:val="007E0247"/>
    <w:rsid w:val="007E0379"/>
    <w:rsid w:val="007E0634"/>
    <w:rsid w:val="007E1D8B"/>
    <w:rsid w:val="007E23D1"/>
    <w:rsid w:val="007E5E4F"/>
    <w:rsid w:val="007E6C87"/>
    <w:rsid w:val="007E7C26"/>
    <w:rsid w:val="007E7D0B"/>
    <w:rsid w:val="007E7E5C"/>
    <w:rsid w:val="007E7F42"/>
    <w:rsid w:val="007F034F"/>
    <w:rsid w:val="007F15C0"/>
    <w:rsid w:val="007F1B29"/>
    <w:rsid w:val="007F1D2F"/>
    <w:rsid w:val="007F5D18"/>
    <w:rsid w:val="007F6D39"/>
    <w:rsid w:val="008008CE"/>
    <w:rsid w:val="00800BB8"/>
    <w:rsid w:val="00801DAC"/>
    <w:rsid w:val="00803442"/>
    <w:rsid w:val="008040E5"/>
    <w:rsid w:val="00804CA9"/>
    <w:rsid w:val="00811D72"/>
    <w:rsid w:val="00812798"/>
    <w:rsid w:val="0081337D"/>
    <w:rsid w:val="00813DC0"/>
    <w:rsid w:val="00821736"/>
    <w:rsid w:val="0082205C"/>
    <w:rsid w:val="00822391"/>
    <w:rsid w:val="008225D4"/>
    <w:rsid w:val="008229EA"/>
    <w:rsid w:val="008253A5"/>
    <w:rsid w:val="0082565D"/>
    <w:rsid w:val="0082632C"/>
    <w:rsid w:val="0082759D"/>
    <w:rsid w:val="00827A22"/>
    <w:rsid w:val="00827C50"/>
    <w:rsid w:val="00830BC2"/>
    <w:rsid w:val="00831AFE"/>
    <w:rsid w:val="00831DF1"/>
    <w:rsid w:val="00832381"/>
    <w:rsid w:val="00833292"/>
    <w:rsid w:val="00833961"/>
    <w:rsid w:val="0083397B"/>
    <w:rsid w:val="00833F11"/>
    <w:rsid w:val="00836CB3"/>
    <w:rsid w:val="008377C1"/>
    <w:rsid w:val="00840ADF"/>
    <w:rsid w:val="0084206B"/>
    <w:rsid w:val="00842377"/>
    <w:rsid w:val="00842DEA"/>
    <w:rsid w:val="00843F86"/>
    <w:rsid w:val="008445DF"/>
    <w:rsid w:val="00844B2A"/>
    <w:rsid w:val="00844D6B"/>
    <w:rsid w:val="008454DE"/>
    <w:rsid w:val="00845DF8"/>
    <w:rsid w:val="00846017"/>
    <w:rsid w:val="00846DB9"/>
    <w:rsid w:val="008476E7"/>
    <w:rsid w:val="00850211"/>
    <w:rsid w:val="00850AB9"/>
    <w:rsid w:val="00850C9A"/>
    <w:rsid w:val="00851E08"/>
    <w:rsid w:val="00854579"/>
    <w:rsid w:val="00855742"/>
    <w:rsid w:val="00855CEB"/>
    <w:rsid w:val="0085752E"/>
    <w:rsid w:val="0086155E"/>
    <w:rsid w:val="00862098"/>
    <w:rsid w:val="008638BF"/>
    <w:rsid w:val="00863DB6"/>
    <w:rsid w:val="00865429"/>
    <w:rsid w:val="0087299E"/>
    <w:rsid w:val="00873A3E"/>
    <w:rsid w:val="008771B1"/>
    <w:rsid w:val="008776A6"/>
    <w:rsid w:val="00880AE9"/>
    <w:rsid w:val="0088108C"/>
    <w:rsid w:val="0088166A"/>
    <w:rsid w:val="0088203C"/>
    <w:rsid w:val="0088242D"/>
    <w:rsid w:val="00882E10"/>
    <w:rsid w:val="008854E2"/>
    <w:rsid w:val="00886166"/>
    <w:rsid w:val="00887D0A"/>
    <w:rsid w:val="00890B52"/>
    <w:rsid w:val="0089116D"/>
    <w:rsid w:val="00891444"/>
    <w:rsid w:val="008917EC"/>
    <w:rsid w:val="008930AA"/>
    <w:rsid w:val="00893160"/>
    <w:rsid w:val="008934ED"/>
    <w:rsid w:val="00894762"/>
    <w:rsid w:val="00896ABA"/>
    <w:rsid w:val="008A1464"/>
    <w:rsid w:val="008A1803"/>
    <w:rsid w:val="008A21D6"/>
    <w:rsid w:val="008A24C8"/>
    <w:rsid w:val="008A2F30"/>
    <w:rsid w:val="008A3419"/>
    <w:rsid w:val="008A3979"/>
    <w:rsid w:val="008A3A44"/>
    <w:rsid w:val="008A3AF8"/>
    <w:rsid w:val="008A4F6D"/>
    <w:rsid w:val="008A6392"/>
    <w:rsid w:val="008B0A52"/>
    <w:rsid w:val="008B0AC3"/>
    <w:rsid w:val="008B2DAD"/>
    <w:rsid w:val="008B321E"/>
    <w:rsid w:val="008B390B"/>
    <w:rsid w:val="008B3CD8"/>
    <w:rsid w:val="008B4DCF"/>
    <w:rsid w:val="008B5099"/>
    <w:rsid w:val="008B52E4"/>
    <w:rsid w:val="008B60C0"/>
    <w:rsid w:val="008C038E"/>
    <w:rsid w:val="008C10BA"/>
    <w:rsid w:val="008C159D"/>
    <w:rsid w:val="008C1932"/>
    <w:rsid w:val="008C4724"/>
    <w:rsid w:val="008C4C53"/>
    <w:rsid w:val="008C5735"/>
    <w:rsid w:val="008D0A59"/>
    <w:rsid w:val="008D1E96"/>
    <w:rsid w:val="008D295D"/>
    <w:rsid w:val="008D2BFC"/>
    <w:rsid w:val="008D434F"/>
    <w:rsid w:val="008D4427"/>
    <w:rsid w:val="008D4428"/>
    <w:rsid w:val="008D489B"/>
    <w:rsid w:val="008D494E"/>
    <w:rsid w:val="008E0568"/>
    <w:rsid w:val="008E09E6"/>
    <w:rsid w:val="008E3849"/>
    <w:rsid w:val="008E6A27"/>
    <w:rsid w:val="008E75B4"/>
    <w:rsid w:val="008E7921"/>
    <w:rsid w:val="008E7F56"/>
    <w:rsid w:val="008F24E0"/>
    <w:rsid w:val="008F444B"/>
    <w:rsid w:val="0090057A"/>
    <w:rsid w:val="00906BC4"/>
    <w:rsid w:val="00910FC5"/>
    <w:rsid w:val="00913230"/>
    <w:rsid w:val="00913E90"/>
    <w:rsid w:val="009153DE"/>
    <w:rsid w:val="00920583"/>
    <w:rsid w:val="00922411"/>
    <w:rsid w:val="00922504"/>
    <w:rsid w:val="0092416C"/>
    <w:rsid w:val="00924A5A"/>
    <w:rsid w:val="009252E1"/>
    <w:rsid w:val="00930E8B"/>
    <w:rsid w:val="00931686"/>
    <w:rsid w:val="0093270A"/>
    <w:rsid w:val="00932C61"/>
    <w:rsid w:val="0093373C"/>
    <w:rsid w:val="00933AA4"/>
    <w:rsid w:val="009355F2"/>
    <w:rsid w:val="009369D1"/>
    <w:rsid w:val="00940DC2"/>
    <w:rsid w:val="009416E0"/>
    <w:rsid w:val="00942107"/>
    <w:rsid w:val="009424B3"/>
    <w:rsid w:val="009433F4"/>
    <w:rsid w:val="00944835"/>
    <w:rsid w:val="009534E8"/>
    <w:rsid w:val="00953BF1"/>
    <w:rsid w:val="0095525D"/>
    <w:rsid w:val="009569D2"/>
    <w:rsid w:val="00956D7F"/>
    <w:rsid w:val="00960370"/>
    <w:rsid w:val="00960CC7"/>
    <w:rsid w:val="00960E4C"/>
    <w:rsid w:val="0096184F"/>
    <w:rsid w:val="00961E53"/>
    <w:rsid w:val="00962696"/>
    <w:rsid w:val="009629FB"/>
    <w:rsid w:val="009630F3"/>
    <w:rsid w:val="00963D20"/>
    <w:rsid w:val="00963F0E"/>
    <w:rsid w:val="00964F62"/>
    <w:rsid w:val="0096519C"/>
    <w:rsid w:val="009653DF"/>
    <w:rsid w:val="00965D0F"/>
    <w:rsid w:val="00966083"/>
    <w:rsid w:val="009714F2"/>
    <w:rsid w:val="00972E31"/>
    <w:rsid w:val="00973E78"/>
    <w:rsid w:val="00974457"/>
    <w:rsid w:val="00974F1F"/>
    <w:rsid w:val="00975DD5"/>
    <w:rsid w:val="00980C94"/>
    <w:rsid w:val="0098225D"/>
    <w:rsid w:val="00982AD2"/>
    <w:rsid w:val="009836C1"/>
    <w:rsid w:val="009847F8"/>
    <w:rsid w:val="009849B0"/>
    <w:rsid w:val="00984BAF"/>
    <w:rsid w:val="0098589E"/>
    <w:rsid w:val="009861B2"/>
    <w:rsid w:val="009865B7"/>
    <w:rsid w:val="009865F0"/>
    <w:rsid w:val="00987048"/>
    <w:rsid w:val="00987D73"/>
    <w:rsid w:val="00990CBA"/>
    <w:rsid w:val="00991B1B"/>
    <w:rsid w:val="0099324F"/>
    <w:rsid w:val="009934C2"/>
    <w:rsid w:val="00993B90"/>
    <w:rsid w:val="009969F9"/>
    <w:rsid w:val="00996B1D"/>
    <w:rsid w:val="00997E42"/>
    <w:rsid w:val="009A042C"/>
    <w:rsid w:val="009A0872"/>
    <w:rsid w:val="009A0F86"/>
    <w:rsid w:val="009A2797"/>
    <w:rsid w:val="009B350C"/>
    <w:rsid w:val="009B3DDC"/>
    <w:rsid w:val="009B3FBA"/>
    <w:rsid w:val="009B61F6"/>
    <w:rsid w:val="009B76BC"/>
    <w:rsid w:val="009B76D4"/>
    <w:rsid w:val="009B77A6"/>
    <w:rsid w:val="009C06B8"/>
    <w:rsid w:val="009C09B7"/>
    <w:rsid w:val="009C4918"/>
    <w:rsid w:val="009C641B"/>
    <w:rsid w:val="009C6721"/>
    <w:rsid w:val="009C67B8"/>
    <w:rsid w:val="009D01BC"/>
    <w:rsid w:val="009D0898"/>
    <w:rsid w:val="009D1389"/>
    <w:rsid w:val="009D2107"/>
    <w:rsid w:val="009D27AC"/>
    <w:rsid w:val="009D35CE"/>
    <w:rsid w:val="009D3FC6"/>
    <w:rsid w:val="009D52B9"/>
    <w:rsid w:val="009D5537"/>
    <w:rsid w:val="009D5BF2"/>
    <w:rsid w:val="009D649E"/>
    <w:rsid w:val="009E0AB1"/>
    <w:rsid w:val="009E0C61"/>
    <w:rsid w:val="009E30F2"/>
    <w:rsid w:val="009E46FA"/>
    <w:rsid w:val="009E4876"/>
    <w:rsid w:val="009E4AD5"/>
    <w:rsid w:val="009F0557"/>
    <w:rsid w:val="009F564D"/>
    <w:rsid w:val="009F62B2"/>
    <w:rsid w:val="009F669C"/>
    <w:rsid w:val="009F7958"/>
    <w:rsid w:val="00A0181C"/>
    <w:rsid w:val="00A01AC3"/>
    <w:rsid w:val="00A01E3A"/>
    <w:rsid w:val="00A0206B"/>
    <w:rsid w:val="00A022B5"/>
    <w:rsid w:val="00A03AFA"/>
    <w:rsid w:val="00A0546B"/>
    <w:rsid w:val="00A07427"/>
    <w:rsid w:val="00A122E6"/>
    <w:rsid w:val="00A15468"/>
    <w:rsid w:val="00A15931"/>
    <w:rsid w:val="00A15983"/>
    <w:rsid w:val="00A15BD6"/>
    <w:rsid w:val="00A15BFA"/>
    <w:rsid w:val="00A160F2"/>
    <w:rsid w:val="00A17C25"/>
    <w:rsid w:val="00A2066D"/>
    <w:rsid w:val="00A207CA"/>
    <w:rsid w:val="00A22072"/>
    <w:rsid w:val="00A229E9"/>
    <w:rsid w:val="00A2385F"/>
    <w:rsid w:val="00A23C6B"/>
    <w:rsid w:val="00A25FD1"/>
    <w:rsid w:val="00A27494"/>
    <w:rsid w:val="00A30D1A"/>
    <w:rsid w:val="00A31A15"/>
    <w:rsid w:val="00A33252"/>
    <w:rsid w:val="00A334FA"/>
    <w:rsid w:val="00A3439E"/>
    <w:rsid w:val="00A345C9"/>
    <w:rsid w:val="00A3493D"/>
    <w:rsid w:val="00A371CF"/>
    <w:rsid w:val="00A37B83"/>
    <w:rsid w:val="00A37CE0"/>
    <w:rsid w:val="00A41126"/>
    <w:rsid w:val="00A41444"/>
    <w:rsid w:val="00A42586"/>
    <w:rsid w:val="00A43E54"/>
    <w:rsid w:val="00A44D2D"/>
    <w:rsid w:val="00A44E33"/>
    <w:rsid w:val="00A47692"/>
    <w:rsid w:val="00A47F5A"/>
    <w:rsid w:val="00A509E2"/>
    <w:rsid w:val="00A51465"/>
    <w:rsid w:val="00A534FB"/>
    <w:rsid w:val="00A5387B"/>
    <w:rsid w:val="00A53887"/>
    <w:rsid w:val="00A541DE"/>
    <w:rsid w:val="00A54ABD"/>
    <w:rsid w:val="00A5545A"/>
    <w:rsid w:val="00A55810"/>
    <w:rsid w:val="00A578E5"/>
    <w:rsid w:val="00A600D9"/>
    <w:rsid w:val="00A61718"/>
    <w:rsid w:val="00A62145"/>
    <w:rsid w:val="00A62572"/>
    <w:rsid w:val="00A63FA5"/>
    <w:rsid w:val="00A641DE"/>
    <w:rsid w:val="00A6438F"/>
    <w:rsid w:val="00A6459C"/>
    <w:rsid w:val="00A64E72"/>
    <w:rsid w:val="00A65758"/>
    <w:rsid w:val="00A659CC"/>
    <w:rsid w:val="00A6676F"/>
    <w:rsid w:val="00A67556"/>
    <w:rsid w:val="00A67B4D"/>
    <w:rsid w:val="00A67D86"/>
    <w:rsid w:val="00A729AA"/>
    <w:rsid w:val="00A73FAB"/>
    <w:rsid w:val="00A741A5"/>
    <w:rsid w:val="00A74E0A"/>
    <w:rsid w:val="00A82D79"/>
    <w:rsid w:val="00A8377F"/>
    <w:rsid w:val="00A83A85"/>
    <w:rsid w:val="00A83FBF"/>
    <w:rsid w:val="00A869E4"/>
    <w:rsid w:val="00A87037"/>
    <w:rsid w:val="00A90775"/>
    <w:rsid w:val="00A92F08"/>
    <w:rsid w:val="00A92FF5"/>
    <w:rsid w:val="00A93270"/>
    <w:rsid w:val="00A94669"/>
    <w:rsid w:val="00A9557D"/>
    <w:rsid w:val="00A95D53"/>
    <w:rsid w:val="00A960EE"/>
    <w:rsid w:val="00A96126"/>
    <w:rsid w:val="00A968E2"/>
    <w:rsid w:val="00AA1171"/>
    <w:rsid w:val="00AA1508"/>
    <w:rsid w:val="00AA218F"/>
    <w:rsid w:val="00AA486D"/>
    <w:rsid w:val="00AA498D"/>
    <w:rsid w:val="00AA4AFA"/>
    <w:rsid w:val="00AA4D23"/>
    <w:rsid w:val="00AA7B27"/>
    <w:rsid w:val="00AB34CE"/>
    <w:rsid w:val="00AB3802"/>
    <w:rsid w:val="00AB40CF"/>
    <w:rsid w:val="00AB5869"/>
    <w:rsid w:val="00AB5BEE"/>
    <w:rsid w:val="00AB5CF4"/>
    <w:rsid w:val="00AB6BB4"/>
    <w:rsid w:val="00AB726D"/>
    <w:rsid w:val="00AC0FF9"/>
    <w:rsid w:val="00AC224F"/>
    <w:rsid w:val="00AC5DCA"/>
    <w:rsid w:val="00AD06F3"/>
    <w:rsid w:val="00AD09C2"/>
    <w:rsid w:val="00AD0E23"/>
    <w:rsid w:val="00AD1254"/>
    <w:rsid w:val="00AD257B"/>
    <w:rsid w:val="00AD48F1"/>
    <w:rsid w:val="00AD5238"/>
    <w:rsid w:val="00AD6851"/>
    <w:rsid w:val="00AD6CDA"/>
    <w:rsid w:val="00AD7555"/>
    <w:rsid w:val="00AD7854"/>
    <w:rsid w:val="00AE06B4"/>
    <w:rsid w:val="00AE1A65"/>
    <w:rsid w:val="00AE1B28"/>
    <w:rsid w:val="00AE1DB3"/>
    <w:rsid w:val="00AE2427"/>
    <w:rsid w:val="00AE26B2"/>
    <w:rsid w:val="00AE2933"/>
    <w:rsid w:val="00AE3FB3"/>
    <w:rsid w:val="00AE513F"/>
    <w:rsid w:val="00AE670F"/>
    <w:rsid w:val="00AF2240"/>
    <w:rsid w:val="00AF296D"/>
    <w:rsid w:val="00AF35DB"/>
    <w:rsid w:val="00AF385A"/>
    <w:rsid w:val="00AF3BDA"/>
    <w:rsid w:val="00AF3DB1"/>
    <w:rsid w:val="00AF471E"/>
    <w:rsid w:val="00AF4EE6"/>
    <w:rsid w:val="00AF658E"/>
    <w:rsid w:val="00B00479"/>
    <w:rsid w:val="00B00535"/>
    <w:rsid w:val="00B00A03"/>
    <w:rsid w:val="00B013C8"/>
    <w:rsid w:val="00B03F43"/>
    <w:rsid w:val="00B04651"/>
    <w:rsid w:val="00B04C95"/>
    <w:rsid w:val="00B04E56"/>
    <w:rsid w:val="00B05C94"/>
    <w:rsid w:val="00B1265C"/>
    <w:rsid w:val="00B15303"/>
    <w:rsid w:val="00B1580F"/>
    <w:rsid w:val="00B16517"/>
    <w:rsid w:val="00B1709B"/>
    <w:rsid w:val="00B176E4"/>
    <w:rsid w:val="00B17EDA"/>
    <w:rsid w:val="00B20463"/>
    <w:rsid w:val="00B22114"/>
    <w:rsid w:val="00B22CD6"/>
    <w:rsid w:val="00B25699"/>
    <w:rsid w:val="00B26673"/>
    <w:rsid w:val="00B26C88"/>
    <w:rsid w:val="00B26EF3"/>
    <w:rsid w:val="00B309F9"/>
    <w:rsid w:val="00B31271"/>
    <w:rsid w:val="00B31EC5"/>
    <w:rsid w:val="00B32B6F"/>
    <w:rsid w:val="00B335E2"/>
    <w:rsid w:val="00B33D0D"/>
    <w:rsid w:val="00B377AA"/>
    <w:rsid w:val="00B402B9"/>
    <w:rsid w:val="00B407DD"/>
    <w:rsid w:val="00B453AB"/>
    <w:rsid w:val="00B4583F"/>
    <w:rsid w:val="00B46B08"/>
    <w:rsid w:val="00B47181"/>
    <w:rsid w:val="00B47E9E"/>
    <w:rsid w:val="00B510CB"/>
    <w:rsid w:val="00B51C99"/>
    <w:rsid w:val="00B52EEA"/>
    <w:rsid w:val="00B60B64"/>
    <w:rsid w:val="00B62956"/>
    <w:rsid w:val="00B64879"/>
    <w:rsid w:val="00B70951"/>
    <w:rsid w:val="00B73119"/>
    <w:rsid w:val="00B73AC8"/>
    <w:rsid w:val="00B73DB4"/>
    <w:rsid w:val="00B73E76"/>
    <w:rsid w:val="00B7418B"/>
    <w:rsid w:val="00B750BF"/>
    <w:rsid w:val="00B76665"/>
    <w:rsid w:val="00B77552"/>
    <w:rsid w:val="00B80364"/>
    <w:rsid w:val="00B81468"/>
    <w:rsid w:val="00B81E7C"/>
    <w:rsid w:val="00B81F64"/>
    <w:rsid w:val="00B84A88"/>
    <w:rsid w:val="00B84B88"/>
    <w:rsid w:val="00B854A4"/>
    <w:rsid w:val="00B85A7D"/>
    <w:rsid w:val="00B85BDA"/>
    <w:rsid w:val="00B910D2"/>
    <w:rsid w:val="00B91B62"/>
    <w:rsid w:val="00B930CA"/>
    <w:rsid w:val="00B93470"/>
    <w:rsid w:val="00B93E8B"/>
    <w:rsid w:val="00B94D7B"/>
    <w:rsid w:val="00B9572F"/>
    <w:rsid w:val="00B95C0A"/>
    <w:rsid w:val="00B95C3F"/>
    <w:rsid w:val="00B95EDC"/>
    <w:rsid w:val="00B9638E"/>
    <w:rsid w:val="00BA0018"/>
    <w:rsid w:val="00BA16B0"/>
    <w:rsid w:val="00BA5EAF"/>
    <w:rsid w:val="00BA79C3"/>
    <w:rsid w:val="00BA7B87"/>
    <w:rsid w:val="00BB1FDA"/>
    <w:rsid w:val="00BB3E07"/>
    <w:rsid w:val="00BB4A05"/>
    <w:rsid w:val="00BB565E"/>
    <w:rsid w:val="00BC03A4"/>
    <w:rsid w:val="00BC075B"/>
    <w:rsid w:val="00BC1217"/>
    <w:rsid w:val="00BC4978"/>
    <w:rsid w:val="00BC5705"/>
    <w:rsid w:val="00BC5A26"/>
    <w:rsid w:val="00BC696C"/>
    <w:rsid w:val="00BC7816"/>
    <w:rsid w:val="00BD0860"/>
    <w:rsid w:val="00BD08F0"/>
    <w:rsid w:val="00BD15FC"/>
    <w:rsid w:val="00BD3FF7"/>
    <w:rsid w:val="00BD500A"/>
    <w:rsid w:val="00BD5163"/>
    <w:rsid w:val="00BD67B2"/>
    <w:rsid w:val="00BD699B"/>
    <w:rsid w:val="00BD6A06"/>
    <w:rsid w:val="00BD717B"/>
    <w:rsid w:val="00BD7543"/>
    <w:rsid w:val="00BD79E1"/>
    <w:rsid w:val="00BE0100"/>
    <w:rsid w:val="00BE0D4C"/>
    <w:rsid w:val="00BE1E16"/>
    <w:rsid w:val="00BE35C4"/>
    <w:rsid w:val="00BE487E"/>
    <w:rsid w:val="00BE500A"/>
    <w:rsid w:val="00BE6492"/>
    <w:rsid w:val="00BE6A46"/>
    <w:rsid w:val="00BF11D4"/>
    <w:rsid w:val="00BF23DE"/>
    <w:rsid w:val="00BF3008"/>
    <w:rsid w:val="00BF5192"/>
    <w:rsid w:val="00BF5B41"/>
    <w:rsid w:val="00BF667E"/>
    <w:rsid w:val="00BF6A2C"/>
    <w:rsid w:val="00BF7500"/>
    <w:rsid w:val="00C003A8"/>
    <w:rsid w:val="00C0081B"/>
    <w:rsid w:val="00C00924"/>
    <w:rsid w:val="00C00BA3"/>
    <w:rsid w:val="00C015F2"/>
    <w:rsid w:val="00C020FF"/>
    <w:rsid w:val="00C0350F"/>
    <w:rsid w:val="00C03BBC"/>
    <w:rsid w:val="00C0700F"/>
    <w:rsid w:val="00C150A1"/>
    <w:rsid w:val="00C15588"/>
    <w:rsid w:val="00C15D83"/>
    <w:rsid w:val="00C1682B"/>
    <w:rsid w:val="00C206AC"/>
    <w:rsid w:val="00C20CED"/>
    <w:rsid w:val="00C21066"/>
    <w:rsid w:val="00C225AD"/>
    <w:rsid w:val="00C22903"/>
    <w:rsid w:val="00C22BB6"/>
    <w:rsid w:val="00C23C5B"/>
    <w:rsid w:val="00C245D7"/>
    <w:rsid w:val="00C24C29"/>
    <w:rsid w:val="00C255D3"/>
    <w:rsid w:val="00C255E2"/>
    <w:rsid w:val="00C25CF0"/>
    <w:rsid w:val="00C26A9E"/>
    <w:rsid w:val="00C30029"/>
    <w:rsid w:val="00C3105E"/>
    <w:rsid w:val="00C31FBE"/>
    <w:rsid w:val="00C338E4"/>
    <w:rsid w:val="00C34300"/>
    <w:rsid w:val="00C349F7"/>
    <w:rsid w:val="00C34A44"/>
    <w:rsid w:val="00C3649E"/>
    <w:rsid w:val="00C3651B"/>
    <w:rsid w:val="00C365CE"/>
    <w:rsid w:val="00C36A2D"/>
    <w:rsid w:val="00C40750"/>
    <w:rsid w:val="00C40BA8"/>
    <w:rsid w:val="00C41858"/>
    <w:rsid w:val="00C44BBA"/>
    <w:rsid w:val="00C46C24"/>
    <w:rsid w:val="00C47033"/>
    <w:rsid w:val="00C4770F"/>
    <w:rsid w:val="00C47B0C"/>
    <w:rsid w:val="00C501BC"/>
    <w:rsid w:val="00C509DB"/>
    <w:rsid w:val="00C50CDC"/>
    <w:rsid w:val="00C51AEC"/>
    <w:rsid w:val="00C52524"/>
    <w:rsid w:val="00C5287E"/>
    <w:rsid w:val="00C529C2"/>
    <w:rsid w:val="00C55FDC"/>
    <w:rsid w:val="00C5671A"/>
    <w:rsid w:val="00C56BB7"/>
    <w:rsid w:val="00C6017B"/>
    <w:rsid w:val="00C62A6C"/>
    <w:rsid w:val="00C64190"/>
    <w:rsid w:val="00C66669"/>
    <w:rsid w:val="00C66A3D"/>
    <w:rsid w:val="00C71C46"/>
    <w:rsid w:val="00C72C1C"/>
    <w:rsid w:val="00C74D10"/>
    <w:rsid w:val="00C7620D"/>
    <w:rsid w:val="00C76332"/>
    <w:rsid w:val="00C76A6E"/>
    <w:rsid w:val="00C77457"/>
    <w:rsid w:val="00C7795D"/>
    <w:rsid w:val="00C8212D"/>
    <w:rsid w:val="00C843A1"/>
    <w:rsid w:val="00C84983"/>
    <w:rsid w:val="00C87489"/>
    <w:rsid w:val="00C91690"/>
    <w:rsid w:val="00C92147"/>
    <w:rsid w:val="00C93A90"/>
    <w:rsid w:val="00C93BE6"/>
    <w:rsid w:val="00C9433E"/>
    <w:rsid w:val="00C953E9"/>
    <w:rsid w:val="00C95A2D"/>
    <w:rsid w:val="00C96658"/>
    <w:rsid w:val="00CA09C9"/>
    <w:rsid w:val="00CA13ED"/>
    <w:rsid w:val="00CA2087"/>
    <w:rsid w:val="00CA5395"/>
    <w:rsid w:val="00CA5F64"/>
    <w:rsid w:val="00CB1014"/>
    <w:rsid w:val="00CB26E1"/>
    <w:rsid w:val="00CB3D8C"/>
    <w:rsid w:val="00CB4C24"/>
    <w:rsid w:val="00CB5518"/>
    <w:rsid w:val="00CB55E2"/>
    <w:rsid w:val="00CB5FE8"/>
    <w:rsid w:val="00CB6085"/>
    <w:rsid w:val="00CC0344"/>
    <w:rsid w:val="00CC0A99"/>
    <w:rsid w:val="00CC0C3C"/>
    <w:rsid w:val="00CC1EB0"/>
    <w:rsid w:val="00CC2FD9"/>
    <w:rsid w:val="00CC5EB7"/>
    <w:rsid w:val="00CD085B"/>
    <w:rsid w:val="00CD1E1D"/>
    <w:rsid w:val="00CD2655"/>
    <w:rsid w:val="00CD54AE"/>
    <w:rsid w:val="00CE0A41"/>
    <w:rsid w:val="00CE0AFC"/>
    <w:rsid w:val="00CE21AD"/>
    <w:rsid w:val="00CE2633"/>
    <w:rsid w:val="00CE5BA2"/>
    <w:rsid w:val="00CE62A2"/>
    <w:rsid w:val="00CE6A68"/>
    <w:rsid w:val="00CE7186"/>
    <w:rsid w:val="00CE7622"/>
    <w:rsid w:val="00CE785E"/>
    <w:rsid w:val="00CF0418"/>
    <w:rsid w:val="00CF290E"/>
    <w:rsid w:val="00CF35CD"/>
    <w:rsid w:val="00CF3D85"/>
    <w:rsid w:val="00CF4A1A"/>
    <w:rsid w:val="00CF6A58"/>
    <w:rsid w:val="00CF6F90"/>
    <w:rsid w:val="00CF757E"/>
    <w:rsid w:val="00D006A2"/>
    <w:rsid w:val="00D011B0"/>
    <w:rsid w:val="00D01F0E"/>
    <w:rsid w:val="00D04593"/>
    <w:rsid w:val="00D06FBC"/>
    <w:rsid w:val="00D07D38"/>
    <w:rsid w:val="00D1114E"/>
    <w:rsid w:val="00D11F48"/>
    <w:rsid w:val="00D130D4"/>
    <w:rsid w:val="00D14730"/>
    <w:rsid w:val="00D156DC"/>
    <w:rsid w:val="00D1637A"/>
    <w:rsid w:val="00D17A23"/>
    <w:rsid w:val="00D20988"/>
    <w:rsid w:val="00D2169E"/>
    <w:rsid w:val="00D23584"/>
    <w:rsid w:val="00D24B56"/>
    <w:rsid w:val="00D24FC2"/>
    <w:rsid w:val="00D252F0"/>
    <w:rsid w:val="00D2763B"/>
    <w:rsid w:val="00D30268"/>
    <w:rsid w:val="00D3105B"/>
    <w:rsid w:val="00D3268F"/>
    <w:rsid w:val="00D33E6D"/>
    <w:rsid w:val="00D34310"/>
    <w:rsid w:val="00D35822"/>
    <w:rsid w:val="00D35A61"/>
    <w:rsid w:val="00D37B09"/>
    <w:rsid w:val="00D40E64"/>
    <w:rsid w:val="00D4173E"/>
    <w:rsid w:val="00D44EB4"/>
    <w:rsid w:val="00D452E7"/>
    <w:rsid w:val="00D4593F"/>
    <w:rsid w:val="00D46B57"/>
    <w:rsid w:val="00D5148A"/>
    <w:rsid w:val="00D51928"/>
    <w:rsid w:val="00D51CD7"/>
    <w:rsid w:val="00D521D3"/>
    <w:rsid w:val="00D53E11"/>
    <w:rsid w:val="00D54B92"/>
    <w:rsid w:val="00D54F70"/>
    <w:rsid w:val="00D56421"/>
    <w:rsid w:val="00D57604"/>
    <w:rsid w:val="00D61767"/>
    <w:rsid w:val="00D6195A"/>
    <w:rsid w:val="00D632CA"/>
    <w:rsid w:val="00D64102"/>
    <w:rsid w:val="00D64932"/>
    <w:rsid w:val="00D65674"/>
    <w:rsid w:val="00D66AFC"/>
    <w:rsid w:val="00D66FBD"/>
    <w:rsid w:val="00D67521"/>
    <w:rsid w:val="00D71524"/>
    <w:rsid w:val="00D716A5"/>
    <w:rsid w:val="00D71D74"/>
    <w:rsid w:val="00D71E8A"/>
    <w:rsid w:val="00D74B5F"/>
    <w:rsid w:val="00D8102D"/>
    <w:rsid w:val="00D835FD"/>
    <w:rsid w:val="00D840AC"/>
    <w:rsid w:val="00D870AE"/>
    <w:rsid w:val="00D9115F"/>
    <w:rsid w:val="00D914FC"/>
    <w:rsid w:val="00D91565"/>
    <w:rsid w:val="00D92655"/>
    <w:rsid w:val="00D9265A"/>
    <w:rsid w:val="00D93FF5"/>
    <w:rsid w:val="00D95F02"/>
    <w:rsid w:val="00D95F6F"/>
    <w:rsid w:val="00D97DB1"/>
    <w:rsid w:val="00DA5401"/>
    <w:rsid w:val="00DA734C"/>
    <w:rsid w:val="00DB0867"/>
    <w:rsid w:val="00DB0960"/>
    <w:rsid w:val="00DB1F1D"/>
    <w:rsid w:val="00DB322B"/>
    <w:rsid w:val="00DB389C"/>
    <w:rsid w:val="00DC24A8"/>
    <w:rsid w:val="00DC2749"/>
    <w:rsid w:val="00DC27D1"/>
    <w:rsid w:val="00DC40CC"/>
    <w:rsid w:val="00DC4739"/>
    <w:rsid w:val="00DC4EA3"/>
    <w:rsid w:val="00DC6DFE"/>
    <w:rsid w:val="00DD1431"/>
    <w:rsid w:val="00DD1858"/>
    <w:rsid w:val="00DD21CF"/>
    <w:rsid w:val="00DD23D5"/>
    <w:rsid w:val="00DD35FF"/>
    <w:rsid w:val="00DD3997"/>
    <w:rsid w:val="00DD3CE1"/>
    <w:rsid w:val="00DD40B9"/>
    <w:rsid w:val="00DD4355"/>
    <w:rsid w:val="00DD443A"/>
    <w:rsid w:val="00DD6880"/>
    <w:rsid w:val="00DD73B6"/>
    <w:rsid w:val="00DE05CE"/>
    <w:rsid w:val="00DE3562"/>
    <w:rsid w:val="00DE4E14"/>
    <w:rsid w:val="00DE60F6"/>
    <w:rsid w:val="00DE7D8A"/>
    <w:rsid w:val="00DE7FD7"/>
    <w:rsid w:val="00DF1515"/>
    <w:rsid w:val="00DF2AEA"/>
    <w:rsid w:val="00DF33CB"/>
    <w:rsid w:val="00DF3D64"/>
    <w:rsid w:val="00DF46D5"/>
    <w:rsid w:val="00DF5570"/>
    <w:rsid w:val="00DF5F33"/>
    <w:rsid w:val="00DF621C"/>
    <w:rsid w:val="00DF7510"/>
    <w:rsid w:val="00DF7742"/>
    <w:rsid w:val="00E00017"/>
    <w:rsid w:val="00E003A0"/>
    <w:rsid w:val="00E00AF3"/>
    <w:rsid w:val="00E011F6"/>
    <w:rsid w:val="00E0156F"/>
    <w:rsid w:val="00E028F6"/>
    <w:rsid w:val="00E02966"/>
    <w:rsid w:val="00E0431C"/>
    <w:rsid w:val="00E05113"/>
    <w:rsid w:val="00E06294"/>
    <w:rsid w:val="00E130A1"/>
    <w:rsid w:val="00E179F6"/>
    <w:rsid w:val="00E207F3"/>
    <w:rsid w:val="00E21E76"/>
    <w:rsid w:val="00E22362"/>
    <w:rsid w:val="00E22DC5"/>
    <w:rsid w:val="00E24A46"/>
    <w:rsid w:val="00E24B3E"/>
    <w:rsid w:val="00E251B1"/>
    <w:rsid w:val="00E265BB"/>
    <w:rsid w:val="00E305AC"/>
    <w:rsid w:val="00E32C92"/>
    <w:rsid w:val="00E33ACD"/>
    <w:rsid w:val="00E34D86"/>
    <w:rsid w:val="00E364A2"/>
    <w:rsid w:val="00E36F72"/>
    <w:rsid w:val="00E3758B"/>
    <w:rsid w:val="00E41AEB"/>
    <w:rsid w:val="00E4234D"/>
    <w:rsid w:val="00E435A8"/>
    <w:rsid w:val="00E44740"/>
    <w:rsid w:val="00E4523B"/>
    <w:rsid w:val="00E474CE"/>
    <w:rsid w:val="00E477E1"/>
    <w:rsid w:val="00E502A0"/>
    <w:rsid w:val="00E52034"/>
    <w:rsid w:val="00E522EF"/>
    <w:rsid w:val="00E52752"/>
    <w:rsid w:val="00E52BC5"/>
    <w:rsid w:val="00E52CD0"/>
    <w:rsid w:val="00E530F3"/>
    <w:rsid w:val="00E5450C"/>
    <w:rsid w:val="00E556FC"/>
    <w:rsid w:val="00E57838"/>
    <w:rsid w:val="00E57F56"/>
    <w:rsid w:val="00E60EDF"/>
    <w:rsid w:val="00E6156A"/>
    <w:rsid w:val="00E62B8B"/>
    <w:rsid w:val="00E62E0F"/>
    <w:rsid w:val="00E648FF"/>
    <w:rsid w:val="00E67ED0"/>
    <w:rsid w:val="00E70CED"/>
    <w:rsid w:val="00E711B4"/>
    <w:rsid w:val="00E729C3"/>
    <w:rsid w:val="00E72F2C"/>
    <w:rsid w:val="00E733DD"/>
    <w:rsid w:val="00E74518"/>
    <w:rsid w:val="00E74BE4"/>
    <w:rsid w:val="00E7702D"/>
    <w:rsid w:val="00E80153"/>
    <w:rsid w:val="00E810EF"/>
    <w:rsid w:val="00E8197A"/>
    <w:rsid w:val="00E8199F"/>
    <w:rsid w:val="00E827A4"/>
    <w:rsid w:val="00E82CE6"/>
    <w:rsid w:val="00E832A2"/>
    <w:rsid w:val="00E83F24"/>
    <w:rsid w:val="00E84C93"/>
    <w:rsid w:val="00E85BA0"/>
    <w:rsid w:val="00E86553"/>
    <w:rsid w:val="00E86BBF"/>
    <w:rsid w:val="00E9269A"/>
    <w:rsid w:val="00E9318E"/>
    <w:rsid w:val="00E939E1"/>
    <w:rsid w:val="00E970AC"/>
    <w:rsid w:val="00E9761D"/>
    <w:rsid w:val="00EA060A"/>
    <w:rsid w:val="00EA1920"/>
    <w:rsid w:val="00EA2E60"/>
    <w:rsid w:val="00EA2EC7"/>
    <w:rsid w:val="00EA3BF1"/>
    <w:rsid w:val="00EA42B9"/>
    <w:rsid w:val="00EA607F"/>
    <w:rsid w:val="00EB159D"/>
    <w:rsid w:val="00EB3AFF"/>
    <w:rsid w:val="00EB439C"/>
    <w:rsid w:val="00EB4640"/>
    <w:rsid w:val="00EB4CE8"/>
    <w:rsid w:val="00EB6A98"/>
    <w:rsid w:val="00EB72ED"/>
    <w:rsid w:val="00EB7E0F"/>
    <w:rsid w:val="00EC2C87"/>
    <w:rsid w:val="00EC3DD1"/>
    <w:rsid w:val="00EC5ECF"/>
    <w:rsid w:val="00ED1D89"/>
    <w:rsid w:val="00ED258C"/>
    <w:rsid w:val="00ED3A28"/>
    <w:rsid w:val="00ED3E1A"/>
    <w:rsid w:val="00ED3E60"/>
    <w:rsid w:val="00ED5C26"/>
    <w:rsid w:val="00ED62EB"/>
    <w:rsid w:val="00ED6436"/>
    <w:rsid w:val="00EE08EC"/>
    <w:rsid w:val="00EE0F2C"/>
    <w:rsid w:val="00EE158D"/>
    <w:rsid w:val="00EE171E"/>
    <w:rsid w:val="00EE1726"/>
    <w:rsid w:val="00EE2A79"/>
    <w:rsid w:val="00EE3E39"/>
    <w:rsid w:val="00EE5E8E"/>
    <w:rsid w:val="00EE6DFC"/>
    <w:rsid w:val="00EE7177"/>
    <w:rsid w:val="00EE79E6"/>
    <w:rsid w:val="00EE7D58"/>
    <w:rsid w:val="00EF0465"/>
    <w:rsid w:val="00EF1605"/>
    <w:rsid w:val="00EF224C"/>
    <w:rsid w:val="00EF5EB0"/>
    <w:rsid w:val="00EF7439"/>
    <w:rsid w:val="00F015CB"/>
    <w:rsid w:val="00F034B4"/>
    <w:rsid w:val="00F03AE4"/>
    <w:rsid w:val="00F064AE"/>
    <w:rsid w:val="00F07171"/>
    <w:rsid w:val="00F0737D"/>
    <w:rsid w:val="00F10834"/>
    <w:rsid w:val="00F10903"/>
    <w:rsid w:val="00F10A4D"/>
    <w:rsid w:val="00F10B96"/>
    <w:rsid w:val="00F11269"/>
    <w:rsid w:val="00F117AA"/>
    <w:rsid w:val="00F12723"/>
    <w:rsid w:val="00F12FA2"/>
    <w:rsid w:val="00F1358A"/>
    <w:rsid w:val="00F15075"/>
    <w:rsid w:val="00F15528"/>
    <w:rsid w:val="00F16BD5"/>
    <w:rsid w:val="00F21D74"/>
    <w:rsid w:val="00F22164"/>
    <w:rsid w:val="00F22BC2"/>
    <w:rsid w:val="00F2313D"/>
    <w:rsid w:val="00F23490"/>
    <w:rsid w:val="00F26041"/>
    <w:rsid w:val="00F30818"/>
    <w:rsid w:val="00F31C3F"/>
    <w:rsid w:val="00F32679"/>
    <w:rsid w:val="00F3333C"/>
    <w:rsid w:val="00F35FDD"/>
    <w:rsid w:val="00F37A18"/>
    <w:rsid w:val="00F4107D"/>
    <w:rsid w:val="00F4213B"/>
    <w:rsid w:val="00F42B0C"/>
    <w:rsid w:val="00F4319A"/>
    <w:rsid w:val="00F437AA"/>
    <w:rsid w:val="00F43849"/>
    <w:rsid w:val="00F444E7"/>
    <w:rsid w:val="00F44820"/>
    <w:rsid w:val="00F45111"/>
    <w:rsid w:val="00F45113"/>
    <w:rsid w:val="00F460B6"/>
    <w:rsid w:val="00F507CD"/>
    <w:rsid w:val="00F50D37"/>
    <w:rsid w:val="00F511D6"/>
    <w:rsid w:val="00F538DE"/>
    <w:rsid w:val="00F5570B"/>
    <w:rsid w:val="00F56B8F"/>
    <w:rsid w:val="00F57147"/>
    <w:rsid w:val="00F57AF0"/>
    <w:rsid w:val="00F61F39"/>
    <w:rsid w:val="00F64131"/>
    <w:rsid w:val="00F64D79"/>
    <w:rsid w:val="00F653D4"/>
    <w:rsid w:val="00F660AF"/>
    <w:rsid w:val="00F70646"/>
    <w:rsid w:val="00F70DF3"/>
    <w:rsid w:val="00F71D3E"/>
    <w:rsid w:val="00F71FA4"/>
    <w:rsid w:val="00F721D8"/>
    <w:rsid w:val="00F73387"/>
    <w:rsid w:val="00F737D2"/>
    <w:rsid w:val="00F744B1"/>
    <w:rsid w:val="00F758E5"/>
    <w:rsid w:val="00F760C1"/>
    <w:rsid w:val="00F761A7"/>
    <w:rsid w:val="00F764A3"/>
    <w:rsid w:val="00F767CB"/>
    <w:rsid w:val="00F77A43"/>
    <w:rsid w:val="00F81882"/>
    <w:rsid w:val="00F81C41"/>
    <w:rsid w:val="00F838A4"/>
    <w:rsid w:val="00F83B96"/>
    <w:rsid w:val="00F8526F"/>
    <w:rsid w:val="00F90342"/>
    <w:rsid w:val="00F9040B"/>
    <w:rsid w:val="00F91280"/>
    <w:rsid w:val="00F932BB"/>
    <w:rsid w:val="00F93840"/>
    <w:rsid w:val="00F93864"/>
    <w:rsid w:val="00F95510"/>
    <w:rsid w:val="00F95D74"/>
    <w:rsid w:val="00F96606"/>
    <w:rsid w:val="00F96B40"/>
    <w:rsid w:val="00FA0C2F"/>
    <w:rsid w:val="00FA1526"/>
    <w:rsid w:val="00FA4C4D"/>
    <w:rsid w:val="00FA4DC8"/>
    <w:rsid w:val="00FA57CB"/>
    <w:rsid w:val="00FA5D5F"/>
    <w:rsid w:val="00FA703D"/>
    <w:rsid w:val="00FA7BA7"/>
    <w:rsid w:val="00FB096B"/>
    <w:rsid w:val="00FB1D65"/>
    <w:rsid w:val="00FB20C5"/>
    <w:rsid w:val="00FB2143"/>
    <w:rsid w:val="00FB2439"/>
    <w:rsid w:val="00FB34ED"/>
    <w:rsid w:val="00FB42F0"/>
    <w:rsid w:val="00FB4395"/>
    <w:rsid w:val="00FB43DE"/>
    <w:rsid w:val="00FB5691"/>
    <w:rsid w:val="00FB5C49"/>
    <w:rsid w:val="00FB6996"/>
    <w:rsid w:val="00FB6D67"/>
    <w:rsid w:val="00FB72FA"/>
    <w:rsid w:val="00FC0B4D"/>
    <w:rsid w:val="00FC12FA"/>
    <w:rsid w:val="00FC2C70"/>
    <w:rsid w:val="00FC2CE8"/>
    <w:rsid w:val="00FC6857"/>
    <w:rsid w:val="00FC6CC7"/>
    <w:rsid w:val="00FC7BC7"/>
    <w:rsid w:val="00FD0328"/>
    <w:rsid w:val="00FD10BB"/>
    <w:rsid w:val="00FD27C7"/>
    <w:rsid w:val="00FD360C"/>
    <w:rsid w:val="00FD42AC"/>
    <w:rsid w:val="00FD5600"/>
    <w:rsid w:val="00FD728C"/>
    <w:rsid w:val="00FD7661"/>
    <w:rsid w:val="00FE0F12"/>
    <w:rsid w:val="00FE1266"/>
    <w:rsid w:val="00FE3B47"/>
    <w:rsid w:val="00FE3EBE"/>
    <w:rsid w:val="00FF03EA"/>
    <w:rsid w:val="00FF1462"/>
    <w:rsid w:val="00FF1E3A"/>
    <w:rsid w:val="00FF2149"/>
    <w:rsid w:val="00FF27B9"/>
    <w:rsid w:val="00FF291A"/>
    <w:rsid w:val="00FF3C6E"/>
    <w:rsid w:val="00FF5540"/>
    <w:rsid w:val="00FF6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68330"/>
  <w15:chartTrackingRefBased/>
  <w15:docId w15:val="{7B3763CD-6E88-480E-99FA-212A5DBF7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69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A6E"/>
    <w:pPr>
      <w:spacing w:line="259" w:lineRule="auto"/>
      <w:ind w:left="720"/>
      <w:contextualSpacing/>
    </w:pPr>
  </w:style>
  <w:style w:type="character" w:styleId="Hyperlink">
    <w:name w:val="Hyperlink"/>
    <w:basedOn w:val="DefaultParagraphFont"/>
    <w:uiPriority w:val="99"/>
    <w:unhideWhenUsed/>
    <w:rsid w:val="006E6A6E"/>
    <w:rPr>
      <w:color w:val="0563C1" w:themeColor="hyperlink"/>
      <w:u w:val="single"/>
    </w:rPr>
  </w:style>
  <w:style w:type="paragraph" w:styleId="NormalWeb">
    <w:name w:val="Normal (Web)"/>
    <w:basedOn w:val="Normal"/>
    <w:uiPriority w:val="99"/>
    <w:unhideWhenUsed/>
    <w:rsid w:val="008930A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91444"/>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0562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2DB"/>
    <w:rPr>
      <w:rFonts w:ascii="Segoe UI" w:hAnsi="Segoe UI" w:cs="Segoe UI"/>
      <w:sz w:val="18"/>
      <w:szCs w:val="18"/>
    </w:rPr>
  </w:style>
  <w:style w:type="character" w:customStyle="1" w:styleId="UnresolvedMention1">
    <w:name w:val="Unresolved Mention1"/>
    <w:basedOn w:val="DefaultParagraphFont"/>
    <w:uiPriority w:val="99"/>
    <w:semiHidden/>
    <w:unhideWhenUsed/>
    <w:rsid w:val="008B0A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807722">
      <w:bodyDiv w:val="1"/>
      <w:marLeft w:val="0"/>
      <w:marRight w:val="0"/>
      <w:marTop w:val="0"/>
      <w:marBottom w:val="0"/>
      <w:divBdr>
        <w:top w:val="none" w:sz="0" w:space="0" w:color="auto"/>
        <w:left w:val="none" w:sz="0" w:space="0" w:color="auto"/>
        <w:bottom w:val="none" w:sz="0" w:space="0" w:color="auto"/>
        <w:right w:val="none" w:sz="0" w:space="0" w:color="auto"/>
      </w:divBdr>
    </w:div>
    <w:div w:id="662315341">
      <w:bodyDiv w:val="1"/>
      <w:marLeft w:val="0"/>
      <w:marRight w:val="0"/>
      <w:marTop w:val="0"/>
      <w:marBottom w:val="0"/>
      <w:divBdr>
        <w:top w:val="none" w:sz="0" w:space="0" w:color="auto"/>
        <w:left w:val="none" w:sz="0" w:space="0" w:color="auto"/>
        <w:bottom w:val="none" w:sz="0" w:space="0" w:color="auto"/>
        <w:right w:val="none" w:sz="0" w:space="0" w:color="auto"/>
      </w:divBdr>
    </w:div>
    <w:div w:id="735323952">
      <w:bodyDiv w:val="1"/>
      <w:marLeft w:val="0"/>
      <w:marRight w:val="0"/>
      <w:marTop w:val="0"/>
      <w:marBottom w:val="0"/>
      <w:divBdr>
        <w:top w:val="none" w:sz="0" w:space="0" w:color="auto"/>
        <w:left w:val="none" w:sz="0" w:space="0" w:color="auto"/>
        <w:bottom w:val="none" w:sz="0" w:space="0" w:color="auto"/>
        <w:right w:val="none" w:sz="0" w:space="0" w:color="auto"/>
      </w:divBdr>
    </w:div>
    <w:div w:id="883102970">
      <w:bodyDiv w:val="1"/>
      <w:marLeft w:val="0"/>
      <w:marRight w:val="0"/>
      <w:marTop w:val="0"/>
      <w:marBottom w:val="0"/>
      <w:divBdr>
        <w:top w:val="none" w:sz="0" w:space="0" w:color="auto"/>
        <w:left w:val="none" w:sz="0" w:space="0" w:color="auto"/>
        <w:bottom w:val="none" w:sz="0" w:space="0" w:color="auto"/>
        <w:right w:val="none" w:sz="0" w:space="0" w:color="auto"/>
      </w:divBdr>
    </w:div>
    <w:div w:id="1435320410">
      <w:bodyDiv w:val="1"/>
      <w:marLeft w:val="0"/>
      <w:marRight w:val="0"/>
      <w:marTop w:val="0"/>
      <w:marBottom w:val="0"/>
      <w:divBdr>
        <w:top w:val="none" w:sz="0" w:space="0" w:color="auto"/>
        <w:left w:val="none" w:sz="0" w:space="0" w:color="auto"/>
        <w:bottom w:val="none" w:sz="0" w:space="0" w:color="auto"/>
        <w:right w:val="none" w:sz="0" w:space="0" w:color="auto"/>
      </w:divBdr>
      <w:divsChild>
        <w:div w:id="1714042886">
          <w:marLeft w:val="288"/>
          <w:marRight w:val="0"/>
          <w:marTop w:val="220"/>
          <w:marBottom w:val="0"/>
          <w:divBdr>
            <w:top w:val="none" w:sz="0" w:space="0" w:color="auto"/>
            <w:left w:val="none" w:sz="0" w:space="0" w:color="auto"/>
            <w:bottom w:val="none" w:sz="0" w:space="0" w:color="auto"/>
            <w:right w:val="none" w:sz="0" w:space="0" w:color="auto"/>
          </w:divBdr>
        </w:div>
        <w:div w:id="1436827926">
          <w:marLeft w:val="288"/>
          <w:marRight w:val="0"/>
          <w:marTop w:val="220"/>
          <w:marBottom w:val="0"/>
          <w:divBdr>
            <w:top w:val="none" w:sz="0" w:space="0" w:color="auto"/>
            <w:left w:val="none" w:sz="0" w:space="0" w:color="auto"/>
            <w:bottom w:val="none" w:sz="0" w:space="0" w:color="auto"/>
            <w:right w:val="none" w:sz="0" w:space="0" w:color="auto"/>
          </w:divBdr>
        </w:div>
        <w:div w:id="1067656035">
          <w:marLeft w:val="288"/>
          <w:marRight w:val="0"/>
          <w:marTop w:val="220"/>
          <w:marBottom w:val="0"/>
          <w:divBdr>
            <w:top w:val="none" w:sz="0" w:space="0" w:color="auto"/>
            <w:left w:val="none" w:sz="0" w:space="0" w:color="auto"/>
            <w:bottom w:val="none" w:sz="0" w:space="0" w:color="auto"/>
            <w:right w:val="none" w:sz="0" w:space="0" w:color="auto"/>
          </w:divBdr>
        </w:div>
        <w:div w:id="540291214">
          <w:marLeft w:val="288"/>
          <w:marRight w:val="0"/>
          <w:marTop w:val="220"/>
          <w:marBottom w:val="0"/>
          <w:divBdr>
            <w:top w:val="none" w:sz="0" w:space="0" w:color="auto"/>
            <w:left w:val="none" w:sz="0" w:space="0" w:color="auto"/>
            <w:bottom w:val="none" w:sz="0" w:space="0" w:color="auto"/>
            <w:right w:val="none" w:sz="0" w:space="0" w:color="auto"/>
          </w:divBdr>
        </w:div>
        <w:div w:id="2109815346">
          <w:marLeft w:val="288"/>
          <w:marRight w:val="0"/>
          <w:marTop w:val="220"/>
          <w:marBottom w:val="0"/>
          <w:divBdr>
            <w:top w:val="none" w:sz="0" w:space="0" w:color="auto"/>
            <w:left w:val="none" w:sz="0" w:space="0" w:color="auto"/>
            <w:bottom w:val="none" w:sz="0" w:space="0" w:color="auto"/>
            <w:right w:val="none" w:sz="0" w:space="0" w:color="auto"/>
          </w:divBdr>
        </w:div>
        <w:div w:id="1585913950">
          <w:marLeft w:val="288"/>
          <w:marRight w:val="0"/>
          <w:marTop w:val="220"/>
          <w:marBottom w:val="0"/>
          <w:divBdr>
            <w:top w:val="none" w:sz="0" w:space="0" w:color="auto"/>
            <w:left w:val="none" w:sz="0" w:space="0" w:color="auto"/>
            <w:bottom w:val="none" w:sz="0" w:space="0" w:color="auto"/>
            <w:right w:val="none" w:sz="0" w:space="0" w:color="auto"/>
          </w:divBdr>
        </w:div>
      </w:divsChild>
    </w:div>
    <w:div w:id="1635981390">
      <w:bodyDiv w:val="1"/>
      <w:marLeft w:val="0"/>
      <w:marRight w:val="0"/>
      <w:marTop w:val="0"/>
      <w:marBottom w:val="0"/>
      <w:divBdr>
        <w:top w:val="none" w:sz="0" w:space="0" w:color="auto"/>
        <w:left w:val="none" w:sz="0" w:space="0" w:color="auto"/>
        <w:bottom w:val="none" w:sz="0" w:space="0" w:color="auto"/>
        <w:right w:val="none" w:sz="0" w:space="0" w:color="auto"/>
      </w:divBdr>
    </w:div>
    <w:div w:id="1778788163">
      <w:bodyDiv w:val="1"/>
      <w:marLeft w:val="0"/>
      <w:marRight w:val="0"/>
      <w:marTop w:val="0"/>
      <w:marBottom w:val="0"/>
      <w:divBdr>
        <w:top w:val="none" w:sz="0" w:space="0" w:color="auto"/>
        <w:left w:val="none" w:sz="0" w:space="0" w:color="auto"/>
        <w:bottom w:val="none" w:sz="0" w:space="0" w:color="auto"/>
        <w:right w:val="none" w:sz="0" w:space="0" w:color="auto"/>
      </w:divBdr>
    </w:div>
    <w:div w:id="181097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mailto:calebh@cctexas.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register.ccparkandrec.com"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SaraJ@cctexas.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calebh@cctexa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register.ccparkandrec.com" TargetMode="External"/><Relationship Id="rId14" Type="http://schemas.openxmlformats.org/officeDocument/2006/relationships/hyperlink" Target="mailto:SaraJ@cctexa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9B4B0-C28E-4D31-A35F-D3C246210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s Villarreal</dc:creator>
  <cp:keywords/>
  <dc:description/>
  <cp:lastModifiedBy>Kelly</cp:lastModifiedBy>
  <cp:revision>3</cp:revision>
  <cp:lastPrinted>2017-12-18T22:10:00Z</cp:lastPrinted>
  <dcterms:created xsi:type="dcterms:W3CDTF">2019-02-05T18:08:00Z</dcterms:created>
  <dcterms:modified xsi:type="dcterms:W3CDTF">2019-02-05T18:08:00Z</dcterms:modified>
</cp:coreProperties>
</file>